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75"/>
        <w:gridCol w:w="7915"/>
      </w:tblGrid>
      <w:tr w:rsidR="004C4D6E" w:rsidRPr="00D80601" w14:paraId="7E913E18" w14:textId="77777777" w:rsidTr="00947D07">
        <w:trPr>
          <w:trHeight w:val="360"/>
        </w:trPr>
        <w:tc>
          <w:tcPr>
            <w:tcW w:w="2875" w:type="dxa"/>
            <w:shd w:val="clear" w:color="auto" w:fill="A9A1A4"/>
            <w:vAlign w:val="center"/>
          </w:tcPr>
          <w:p w14:paraId="79E781BE" w14:textId="751328C3" w:rsidR="004C4D6E" w:rsidRPr="004C4D6E" w:rsidRDefault="004C4D6E" w:rsidP="00DF793A">
            <w:pPr>
              <w:tabs>
                <w:tab w:val="left" w:pos="4874"/>
              </w:tabs>
              <w:rPr>
                <w:rFonts w:asciiTheme="minorHAnsi" w:hAnsiTheme="minorHAnsi" w:cstheme="minorHAnsi"/>
                <w:color w:val="FFFFFF" w:themeColor="background1"/>
                <w:sz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</w:rPr>
              <w:t xml:space="preserve">Version Date: </w:t>
            </w:r>
          </w:p>
        </w:tc>
        <w:sdt>
          <w:sdtPr>
            <w:rPr>
              <w:rStyle w:val="Style2"/>
              <w:szCs w:val="22"/>
            </w:rPr>
            <w:id w:val="-1450235131"/>
            <w:placeholder>
              <w:docPart w:val="BED59D7D264F4C4C87B953D723240E9C"/>
            </w:placeholder>
            <w:showingPlcHdr/>
            <w15:color w:val="333399"/>
          </w:sdtPr>
          <w:sdtEndPr>
            <w:rPr>
              <w:rStyle w:val="DefaultParagraphFont"/>
              <w:rFonts w:ascii="Calibri" w:hAnsi="Calibri"/>
              <w:color w:val="auto"/>
              <w:sz w:val="20"/>
            </w:rPr>
          </w:sdtEndPr>
          <w:sdtContent>
            <w:tc>
              <w:tcPr>
                <w:tcW w:w="7915" w:type="dxa"/>
                <w:vAlign w:val="center"/>
              </w:tcPr>
              <w:p w14:paraId="41694538" w14:textId="60BA7C9E" w:rsidR="004C4D6E" w:rsidRPr="004C4D6E" w:rsidRDefault="004C4D6E" w:rsidP="00DF793A">
                <w:pPr>
                  <w:tabs>
                    <w:tab w:val="left" w:pos="4874"/>
                  </w:tabs>
                  <w:rPr>
                    <w:color w:val="163E70"/>
                    <w:sz w:val="22"/>
                    <w:szCs w:val="22"/>
                  </w:rPr>
                </w:pPr>
                <w:r w:rsidRPr="004C4D6E">
                  <w:rPr>
                    <w:rStyle w:val="PlaceholderText"/>
                    <w:color w:val="163E70"/>
                    <w:sz w:val="22"/>
                    <w:szCs w:val="22"/>
                  </w:rPr>
                  <w:t xml:space="preserve">Enter date when form is first completed or date when form is last updated </w:t>
                </w:r>
              </w:p>
            </w:tc>
          </w:sdtContent>
        </w:sdt>
      </w:tr>
      <w:tr w:rsidR="00DF793A" w:rsidRPr="00D80601" w14:paraId="25B57892" w14:textId="77777777" w:rsidTr="00947D07">
        <w:trPr>
          <w:trHeight w:val="360"/>
        </w:trPr>
        <w:tc>
          <w:tcPr>
            <w:tcW w:w="2875" w:type="dxa"/>
            <w:shd w:val="clear" w:color="auto" w:fill="A9A1A4"/>
            <w:vAlign w:val="center"/>
          </w:tcPr>
          <w:p w14:paraId="5A0FF543" w14:textId="00202487" w:rsidR="00DF793A" w:rsidRPr="00D80601" w:rsidRDefault="00DF793A" w:rsidP="00DF793A">
            <w:pPr>
              <w:tabs>
                <w:tab w:val="left" w:pos="4874"/>
              </w:tabs>
              <w:rPr>
                <w:rFonts w:asciiTheme="minorHAnsi" w:hAnsiTheme="minorHAnsi" w:cstheme="minorHAnsi"/>
                <w:color w:val="FFFFFF" w:themeColor="background1"/>
                <w:sz w:val="22"/>
              </w:rPr>
            </w:pP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>I</w:t>
            </w:r>
            <w:r w:rsidR="00BD5753">
              <w:rPr>
                <w:rFonts w:asciiTheme="minorHAnsi" w:hAnsiTheme="minorHAnsi" w:cstheme="minorHAnsi"/>
                <w:color w:val="FFFFFF" w:themeColor="background1"/>
                <w:sz w:val="22"/>
              </w:rPr>
              <w:t>B</w:t>
            </w:r>
            <w:r>
              <w:rPr>
                <w:rFonts w:asciiTheme="minorHAnsi" w:hAnsiTheme="minorHAnsi" w:cstheme="minorHAnsi"/>
                <w:color w:val="FFFFFF" w:themeColor="background1"/>
                <w:sz w:val="22"/>
              </w:rPr>
              <w:t>C</w:t>
            </w: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 xml:space="preserve"> </w:t>
            </w:r>
            <w:r w:rsidR="00BD5753">
              <w:rPr>
                <w:rFonts w:asciiTheme="minorHAnsi" w:hAnsiTheme="minorHAnsi" w:cstheme="minorHAnsi"/>
                <w:color w:val="FFFFFF" w:themeColor="background1"/>
                <w:sz w:val="22"/>
              </w:rPr>
              <w:t>Project</w:t>
            </w: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 xml:space="preserve"> #:</w:t>
            </w:r>
          </w:p>
        </w:tc>
        <w:sdt>
          <w:sdtPr>
            <w:rPr>
              <w:color w:val="163E70"/>
              <w:szCs w:val="22"/>
            </w:rPr>
            <w:id w:val="-1689049452"/>
            <w:placeholder>
              <w:docPart w:val="CC7BC3B8B84844FF89441E60DE574827"/>
            </w:placeholder>
            <w:showingPlcHdr/>
            <w15:color w:val="333399"/>
          </w:sdtPr>
          <w:sdtEndPr/>
          <w:sdtContent>
            <w:tc>
              <w:tcPr>
                <w:tcW w:w="7915" w:type="dxa"/>
                <w:vAlign w:val="center"/>
              </w:tcPr>
              <w:p w14:paraId="3141004E" w14:textId="1EEFD538" w:rsidR="00DF793A" w:rsidRPr="004C4D6E" w:rsidRDefault="00DF793A" w:rsidP="00DF793A">
                <w:pPr>
                  <w:tabs>
                    <w:tab w:val="left" w:pos="4874"/>
                  </w:tabs>
                  <w:rPr>
                    <w:color w:val="163E70"/>
                    <w:sz w:val="22"/>
                    <w:szCs w:val="22"/>
                  </w:rPr>
                </w:pPr>
                <w:r w:rsidRPr="004C4D6E">
                  <w:rPr>
                    <w:rStyle w:val="PlaceholderText"/>
                    <w:color w:val="163E70"/>
                    <w:sz w:val="22"/>
                    <w:szCs w:val="22"/>
                  </w:rPr>
                  <w:t>Enter text</w:t>
                </w:r>
              </w:p>
            </w:tc>
          </w:sdtContent>
        </w:sdt>
      </w:tr>
      <w:tr w:rsidR="00DF793A" w:rsidRPr="00D80601" w14:paraId="5EB576D4" w14:textId="77777777" w:rsidTr="00947D07">
        <w:trPr>
          <w:trHeight w:val="360"/>
        </w:trPr>
        <w:tc>
          <w:tcPr>
            <w:tcW w:w="2875" w:type="dxa"/>
            <w:shd w:val="clear" w:color="auto" w:fill="A9A1A4"/>
            <w:vAlign w:val="center"/>
          </w:tcPr>
          <w:p w14:paraId="3DDF3069" w14:textId="7B127162" w:rsidR="00DF793A" w:rsidRPr="00D80601" w:rsidRDefault="00DF793A" w:rsidP="00DF793A">
            <w:pPr>
              <w:tabs>
                <w:tab w:val="left" w:pos="4874"/>
              </w:tabs>
              <w:rPr>
                <w:rFonts w:asciiTheme="minorHAnsi" w:hAnsiTheme="minorHAnsi" w:cstheme="minorHAnsi"/>
                <w:color w:val="FFFFFF" w:themeColor="background1"/>
                <w:sz w:val="22"/>
              </w:rPr>
            </w:pP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 xml:space="preserve">Title of </w:t>
            </w:r>
            <w:r w:rsidR="00BD5753">
              <w:rPr>
                <w:rFonts w:asciiTheme="minorHAnsi" w:hAnsiTheme="minorHAnsi" w:cstheme="minorHAnsi"/>
                <w:color w:val="FFFFFF" w:themeColor="background1"/>
                <w:sz w:val="22"/>
              </w:rPr>
              <w:t>Project</w:t>
            </w: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>:</w:t>
            </w:r>
          </w:p>
        </w:tc>
        <w:sdt>
          <w:sdtPr>
            <w:rPr>
              <w:color w:val="163E70"/>
              <w:szCs w:val="22"/>
            </w:rPr>
            <w:id w:val="-925723453"/>
            <w:placeholder>
              <w:docPart w:val="79BAB86F3C9343E6A32A0BA3054457D3"/>
            </w:placeholder>
            <w:showingPlcHdr/>
            <w15:color w:val="333399"/>
          </w:sdtPr>
          <w:sdtEndPr/>
          <w:sdtContent>
            <w:tc>
              <w:tcPr>
                <w:tcW w:w="7915" w:type="dxa"/>
                <w:vAlign w:val="center"/>
              </w:tcPr>
              <w:p w14:paraId="36510EE7" w14:textId="314B8EB4" w:rsidR="00DF793A" w:rsidRPr="004C4D6E" w:rsidRDefault="00DF793A" w:rsidP="00DF793A">
                <w:pPr>
                  <w:tabs>
                    <w:tab w:val="left" w:pos="4874"/>
                  </w:tabs>
                  <w:rPr>
                    <w:rFonts w:asciiTheme="minorHAnsi" w:hAnsiTheme="minorHAnsi" w:cstheme="minorHAnsi"/>
                    <w:color w:val="163E70"/>
                    <w:sz w:val="22"/>
                    <w:szCs w:val="22"/>
                  </w:rPr>
                </w:pPr>
                <w:r w:rsidRPr="004C4D6E">
                  <w:rPr>
                    <w:rStyle w:val="PlaceholderText"/>
                    <w:color w:val="163E70"/>
                    <w:sz w:val="22"/>
                    <w:szCs w:val="22"/>
                  </w:rPr>
                  <w:t>Enter text</w:t>
                </w:r>
              </w:p>
            </w:tc>
          </w:sdtContent>
        </w:sdt>
      </w:tr>
      <w:tr w:rsidR="00DF793A" w:rsidRPr="00D80601" w14:paraId="0426B26C" w14:textId="77777777" w:rsidTr="00947D07">
        <w:trPr>
          <w:trHeight w:val="360"/>
        </w:trPr>
        <w:tc>
          <w:tcPr>
            <w:tcW w:w="2875" w:type="dxa"/>
            <w:shd w:val="clear" w:color="auto" w:fill="A9A1A4"/>
            <w:vAlign w:val="center"/>
          </w:tcPr>
          <w:p w14:paraId="729C84B8" w14:textId="77777777" w:rsidR="00DF793A" w:rsidRPr="00D80601" w:rsidRDefault="00DF793A" w:rsidP="00DF793A">
            <w:pPr>
              <w:tabs>
                <w:tab w:val="left" w:pos="4874"/>
              </w:tabs>
              <w:rPr>
                <w:rFonts w:asciiTheme="minorHAnsi" w:hAnsiTheme="minorHAnsi" w:cstheme="minorHAnsi"/>
                <w:color w:val="FFFFFF" w:themeColor="background1"/>
                <w:sz w:val="22"/>
              </w:rPr>
            </w:pPr>
            <w:r w:rsidRPr="00D80601">
              <w:rPr>
                <w:rFonts w:asciiTheme="minorHAnsi" w:hAnsiTheme="minorHAnsi" w:cstheme="minorHAnsi"/>
                <w:color w:val="FFFFFF" w:themeColor="background1"/>
                <w:sz w:val="22"/>
              </w:rPr>
              <w:t>Principal Investigator:</w:t>
            </w:r>
          </w:p>
        </w:tc>
        <w:sdt>
          <w:sdtPr>
            <w:rPr>
              <w:color w:val="163E70"/>
              <w:szCs w:val="22"/>
            </w:rPr>
            <w:id w:val="35718174"/>
            <w:placeholder>
              <w:docPart w:val="C96A8FCCA26346BAA012DD2894E3E68A"/>
            </w:placeholder>
            <w:showingPlcHdr/>
            <w15:color w:val="333399"/>
          </w:sdtPr>
          <w:sdtEndPr/>
          <w:sdtContent>
            <w:tc>
              <w:tcPr>
                <w:tcW w:w="7915" w:type="dxa"/>
                <w:vAlign w:val="center"/>
              </w:tcPr>
              <w:p w14:paraId="799C81A6" w14:textId="167693B6" w:rsidR="00DF793A" w:rsidRPr="004C4D6E" w:rsidRDefault="00DF793A" w:rsidP="00DF793A">
                <w:pPr>
                  <w:tabs>
                    <w:tab w:val="left" w:pos="4874"/>
                  </w:tabs>
                  <w:rPr>
                    <w:rFonts w:asciiTheme="minorHAnsi" w:hAnsiTheme="minorHAnsi" w:cstheme="minorHAnsi"/>
                    <w:color w:val="163E70"/>
                    <w:sz w:val="22"/>
                    <w:szCs w:val="22"/>
                  </w:rPr>
                </w:pPr>
                <w:r w:rsidRPr="004C4D6E">
                  <w:rPr>
                    <w:rStyle w:val="PlaceholderText"/>
                    <w:color w:val="163E70"/>
                    <w:sz w:val="22"/>
                    <w:szCs w:val="22"/>
                  </w:rPr>
                  <w:t>Enter text</w:t>
                </w:r>
              </w:p>
            </w:tc>
          </w:sdtContent>
        </w:sdt>
      </w:tr>
      <w:tr w:rsidR="00DF793A" w:rsidRPr="00D80601" w14:paraId="6E1CA5DF" w14:textId="77777777" w:rsidTr="00947D07">
        <w:trPr>
          <w:trHeight w:val="360"/>
        </w:trPr>
        <w:tc>
          <w:tcPr>
            <w:tcW w:w="2875" w:type="dxa"/>
            <w:shd w:val="clear" w:color="auto" w:fill="A9A1A4"/>
            <w:vAlign w:val="center"/>
          </w:tcPr>
          <w:p w14:paraId="0083A2E6" w14:textId="2822C75C" w:rsidR="00DF793A" w:rsidRPr="00DF793A" w:rsidRDefault="00DF793A" w:rsidP="00DF793A">
            <w:pPr>
              <w:tabs>
                <w:tab w:val="left" w:pos="4874"/>
              </w:tabs>
              <w:rPr>
                <w:rFonts w:asciiTheme="minorHAnsi" w:hAnsiTheme="minorHAnsi" w:cstheme="minorHAnsi"/>
                <w:color w:val="FFFFFF" w:themeColor="background1"/>
                <w:sz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</w:rPr>
              <w:t>Application Type:</w:t>
            </w:r>
          </w:p>
        </w:tc>
        <w:tc>
          <w:tcPr>
            <w:tcW w:w="7915" w:type="dxa"/>
            <w:vAlign w:val="center"/>
          </w:tcPr>
          <w:p w14:paraId="550CFB97" w14:textId="430C24F3" w:rsidR="00DF793A" w:rsidRPr="00DF793A" w:rsidRDefault="00B1486C" w:rsidP="00DF793A">
            <w:pPr>
              <w:tabs>
                <w:tab w:val="left" w:pos="4874"/>
              </w:tabs>
              <w:rPr>
                <w:sz w:val="22"/>
              </w:rPr>
            </w:pPr>
            <w:sdt>
              <w:sdtPr>
                <w:id w:val="-102879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D6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4C4D6E">
              <w:rPr>
                <w:sz w:val="22"/>
              </w:rPr>
              <w:t xml:space="preserve"> </w:t>
            </w:r>
            <w:r w:rsidR="00DF793A">
              <w:rPr>
                <w:sz w:val="22"/>
              </w:rPr>
              <w:t xml:space="preserve">Initial   </w:t>
            </w:r>
            <w:sdt>
              <w:sdtPr>
                <w:id w:val="32216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93A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F793A">
              <w:rPr>
                <w:sz w:val="22"/>
              </w:rPr>
              <w:t xml:space="preserve"> De Novo</w:t>
            </w:r>
            <w:r w:rsidR="004C4D6E">
              <w:rPr>
                <w:sz w:val="22"/>
              </w:rPr>
              <w:t xml:space="preserve">  </w:t>
            </w:r>
            <w:sdt>
              <w:sdtPr>
                <w:id w:val="-59563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D6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4C4D6E">
              <w:rPr>
                <w:sz w:val="22"/>
              </w:rPr>
              <w:t xml:space="preserve"> Amendment </w:t>
            </w:r>
          </w:p>
        </w:tc>
      </w:tr>
    </w:tbl>
    <w:p w14:paraId="0183B984" w14:textId="4E63209F" w:rsidR="00126EB6" w:rsidRDefault="00126EB6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4C4D6E" w:rsidRPr="002764D2" w14:paraId="21E2C7A6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4C7E3C79" w14:textId="25206056" w:rsidR="004C4D6E" w:rsidRPr="002764D2" w:rsidRDefault="004C4D6E" w:rsidP="004C4D6E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 w:rsidRPr="005F699B">
              <w:rPr>
                <w:b/>
                <w:sz w:val="24"/>
              </w:rPr>
              <w:t>AGENT CHARACT</w:t>
            </w:r>
            <w:r w:rsidR="00D94B3F">
              <w:rPr>
                <w:b/>
                <w:sz w:val="24"/>
              </w:rPr>
              <w:t>ERISTICS</w:t>
            </w:r>
          </w:p>
        </w:tc>
      </w:tr>
      <w:tr w:rsidR="004C4D6E" w:rsidRPr="00596421" w14:paraId="535D954B" w14:textId="77777777" w:rsidTr="005F699B">
        <w:trPr>
          <w:trHeight w:val="360"/>
        </w:trPr>
        <w:tc>
          <w:tcPr>
            <w:tcW w:w="10790" w:type="dxa"/>
          </w:tcPr>
          <w:p w14:paraId="1411EF0B" w14:textId="5A5A62DC" w:rsidR="004C4D6E" w:rsidRDefault="004C4D6E" w:rsidP="004C4D6E">
            <w:pPr>
              <w:pStyle w:val="ListParagraph"/>
              <w:numPr>
                <w:ilvl w:val="0"/>
                <w:numId w:val="27"/>
              </w:numPr>
              <w:ind w:left="326" w:hanging="326"/>
              <w:rPr>
                <w:b/>
                <w:sz w:val="22"/>
              </w:rPr>
            </w:pPr>
            <w:r w:rsidRPr="005F699B">
              <w:rPr>
                <w:b/>
                <w:sz w:val="22"/>
              </w:rPr>
              <w:t>W</w:t>
            </w:r>
            <w:r w:rsidR="005F699B" w:rsidRPr="005F699B">
              <w:rPr>
                <w:b/>
                <w:sz w:val="22"/>
              </w:rPr>
              <w:t>hat is the biological agent being used (species/strain)</w:t>
            </w:r>
            <w:r w:rsidRPr="005F699B">
              <w:rPr>
                <w:b/>
                <w:sz w:val="22"/>
              </w:rPr>
              <w:t xml:space="preserve">?  </w:t>
            </w:r>
          </w:p>
          <w:p w14:paraId="588F6C0F" w14:textId="77777777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880900691"/>
              <w:placeholder>
                <w:docPart w:val="C74CB32B6A014719AB7027F6BCCD8E6C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5A93D130" w14:textId="235D4383" w:rsidR="005F699B" w:rsidRDefault="005F699B" w:rsidP="005F699B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1B2E1EBA" w14:textId="77777777" w:rsidR="004C4D6E" w:rsidRPr="005F699B" w:rsidRDefault="004C4D6E" w:rsidP="005F699B">
            <w:pPr>
              <w:rPr>
                <w:b/>
                <w:sz w:val="8"/>
                <w:szCs w:val="8"/>
              </w:rPr>
            </w:pPr>
          </w:p>
        </w:tc>
      </w:tr>
      <w:tr w:rsidR="005F699B" w:rsidRPr="00596421" w14:paraId="1068F829" w14:textId="77777777" w:rsidTr="005F699B">
        <w:trPr>
          <w:trHeight w:val="360"/>
        </w:trPr>
        <w:tc>
          <w:tcPr>
            <w:tcW w:w="10790" w:type="dxa"/>
          </w:tcPr>
          <w:p w14:paraId="2B141EA9" w14:textId="77777777" w:rsidR="005F699B" w:rsidRDefault="005F699B" w:rsidP="004C4D6E">
            <w:pPr>
              <w:pStyle w:val="ListParagraph"/>
              <w:numPr>
                <w:ilvl w:val="0"/>
                <w:numId w:val="27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What </w:t>
            </w:r>
            <w:proofErr w:type="gramStart"/>
            <w:r>
              <w:rPr>
                <w:b/>
                <w:sz w:val="22"/>
              </w:rPr>
              <w:t>are</w:t>
            </w:r>
            <w:proofErr w:type="gramEnd"/>
            <w:r>
              <w:rPr>
                <w:b/>
                <w:sz w:val="22"/>
              </w:rPr>
              <w:t xml:space="preserve"> the known virulence or pathogenic properties of this agent? </w:t>
            </w:r>
          </w:p>
          <w:p w14:paraId="30D03F44" w14:textId="4017D26B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523621011"/>
              <w:placeholder>
                <w:docPart w:val="B7C1F8B3AA0B4D92BE5FBCBFE9606880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5495B2B2" w14:textId="77777777" w:rsidR="005F699B" w:rsidRDefault="005F699B" w:rsidP="005F699B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E2A1B5F" w14:textId="3DE90E24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5F699B" w:rsidRPr="00596421" w14:paraId="1868A941" w14:textId="77777777" w:rsidTr="005F699B">
        <w:trPr>
          <w:trHeight w:val="360"/>
        </w:trPr>
        <w:tc>
          <w:tcPr>
            <w:tcW w:w="10790" w:type="dxa"/>
          </w:tcPr>
          <w:p w14:paraId="721F7BE3" w14:textId="77777777" w:rsidR="005F699B" w:rsidRPr="005F699B" w:rsidRDefault="005F699B" w:rsidP="004C4D6E">
            <w:pPr>
              <w:pStyle w:val="ListParagraph"/>
              <w:numPr>
                <w:ilvl w:val="0"/>
                <w:numId w:val="27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Is the agent associated with any diseases in humans, animals, or plants?  </w:t>
            </w:r>
            <w:sdt>
              <w:sdtPr>
                <w:id w:val="-142171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129440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specify below)</w:t>
            </w:r>
          </w:p>
          <w:p w14:paraId="0F8DE495" w14:textId="77777777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547670444"/>
              <w:placeholder>
                <w:docPart w:val="6FD3CC0FD9D94200A3EF2E203657ACA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129712A6" w14:textId="77777777" w:rsidR="005F699B" w:rsidRDefault="005F699B" w:rsidP="005F699B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28B3E519" w14:textId="5186EDF6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5F699B" w:rsidRPr="00596421" w14:paraId="0D84F4CF" w14:textId="77777777" w:rsidTr="005F699B">
        <w:trPr>
          <w:trHeight w:val="360"/>
        </w:trPr>
        <w:tc>
          <w:tcPr>
            <w:tcW w:w="10790" w:type="dxa"/>
          </w:tcPr>
          <w:p w14:paraId="3CA270B7" w14:textId="77777777" w:rsidR="005F699B" w:rsidRDefault="005F699B" w:rsidP="004C4D6E">
            <w:pPr>
              <w:pStyle w:val="ListParagraph"/>
              <w:numPr>
                <w:ilvl w:val="0"/>
                <w:numId w:val="27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What is the environmental stability of the agent (e.g., survivability outside a host)? </w:t>
            </w:r>
          </w:p>
          <w:p w14:paraId="0D5DE230" w14:textId="77777777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292737646"/>
              <w:placeholder>
                <w:docPart w:val="48CE4065FCCF42F3AC29445E2EB93F78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10F8D20F" w14:textId="77777777" w:rsidR="005F699B" w:rsidRDefault="005F699B" w:rsidP="005F699B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055FAD7" w14:textId="65BAF193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5F699B" w:rsidRPr="00596421" w14:paraId="48D43962" w14:textId="77777777" w:rsidTr="005F699B">
        <w:trPr>
          <w:trHeight w:val="360"/>
        </w:trPr>
        <w:tc>
          <w:tcPr>
            <w:tcW w:w="10790" w:type="dxa"/>
          </w:tcPr>
          <w:p w14:paraId="65CC184E" w14:textId="545FC7A3" w:rsidR="005F699B" w:rsidRDefault="005F699B" w:rsidP="004C4D6E">
            <w:pPr>
              <w:pStyle w:val="ListParagraph"/>
              <w:numPr>
                <w:ilvl w:val="0"/>
                <w:numId w:val="27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>What is the recommended biosafety level fo</w:t>
            </w:r>
            <w:r w:rsidR="005C6A2F">
              <w:rPr>
                <w:b/>
                <w:sz w:val="22"/>
              </w:rPr>
              <w:t>r</w:t>
            </w:r>
            <w:r>
              <w:rPr>
                <w:b/>
                <w:sz w:val="22"/>
              </w:rPr>
              <w:t xml:space="preserve"> this agent</w:t>
            </w:r>
            <w:r w:rsidR="005C6A2F">
              <w:rPr>
                <w:b/>
                <w:sz w:val="22"/>
              </w:rPr>
              <w:t xml:space="preserve"> under the conditions proposed in the study</w:t>
            </w:r>
            <w:r>
              <w:rPr>
                <w:b/>
                <w:sz w:val="22"/>
              </w:rPr>
              <w:t xml:space="preserve">? </w:t>
            </w:r>
            <w:r w:rsidR="00F26C0B">
              <w:rPr>
                <w:b/>
                <w:sz w:val="22"/>
              </w:rPr>
              <w:br/>
            </w:r>
            <w:r w:rsidR="002844F8" w:rsidRPr="002844F8">
              <w:rPr>
                <w:bCs/>
                <w:i/>
                <w:iCs/>
                <w:sz w:val="22"/>
              </w:rPr>
              <w:t>(</w:t>
            </w:r>
            <w:r w:rsidR="00F26C0B">
              <w:rPr>
                <w:bCs/>
                <w:i/>
                <w:iCs/>
                <w:sz w:val="22"/>
              </w:rPr>
              <w:t>S</w:t>
            </w:r>
            <w:r w:rsidR="002844F8" w:rsidRPr="002844F8">
              <w:rPr>
                <w:bCs/>
                <w:i/>
                <w:iCs/>
                <w:sz w:val="22"/>
              </w:rPr>
              <w:t>elect all that apply</w:t>
            </w:r>
            <w:r w:rsidR="00F26C0B">
              <w:rPr>
                <w:bCs/>
                <w:i/>
                <w:iCs/>
                <w:sz w:val="22"/>
              </w:rPr>
              <w:t>; include both laboratory (BSL) and animal (ABSL) levels if both are part of the study.</w:t>
            </w:r>
            <w:r w:rsidR="002844F8" w:rsidRPr="002844F8">
              <w:rPr>
                <w:bCs/>
                <w:i/>
                <w:iCs/>
                <w:sz w:val="22"/>
              </w:rPr>
              <w:t>)</w:t>
            </w:r>
          </w:p>
          <w:p w14:paraId="1EEE564B" w14:textId="77777777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p w14:paraId="316295F0" w14:textId="77777777" w:rsidR="00F26C0B" w:rsidRDefault="00B1486C" w:rsidP="005F699B">
            <w:pPr>
              <w:pStyle w:val="ListParagraph"/>
              <w:ind w:left="326"/>
              <w:rPr>
                <w:sz w:val="22"/>
              </w:rPr>
            </w:pPr>
            <w:sdt>
              <w:sdtPr>
                <w:id w:val="41737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2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99B">
              <w:rPr>
                <w:sz w:val="22"/>
              </w:rPr>
              <w:t xml:space="preserve"> BSL-1  </w:t>
            </w:r>
            <w:r w:rsidR="00F26C0B">
              <w:rPr>
                <w:sz w:val="22"/>
              </w:rPr>
              <w:br/>
            </w:r>
            <w:sdt>
              <w:sdtPr>
                <w:id w:val="1661810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C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99B">
              <w:rPr>
                <w:sz w:val="22"/>
              </w:rPr>
              <w:t xml:space="preserve"> BSL-2  </w:t>
            </w:r>
          </w:p>
          <w:p w14:paraId="6936FF95" w14:textId="62F61B34" w:rsidR="005F699B" w:rsidRDefault="00B1486C" w:rsidP="005F699B">
            <w:pPr>
              <w:pStyle w:val="ListParagraph"/>
              <w:ind w:left="326"/>
              <w:rPr>
                <w:sz w:val="22"/>
              </w:rPr>
            </w:pPr>
            <w:sdt>
              <w:sdtPr>
                <w:id w:val="162589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5F699B">
              <w:rPr>
                <w:sz w:val="22"/>
              </w:rPr>
              <w:t xml:space="preserve"> </w:t>
            </w:r>
            <w:r w:rsidR="00F26C0B">
              <w:rPr>
                <w:sz w:val="22"/>
              </w:rPr>
              <w:t>ABSL-1 (animal work)</w:t>
            </w:r>
          </w:p>
          <w:p w14:paraId="0FB6F5BE" w14:textId="351B895C" w:rsidR="00F26C0B" w:rsidRDefault="00B1486C" w:rsidP="005F699B">
            <w:pPr>
              <w:pStyle w:val="ListParagraph"/>
              <w:ind w:left="326"/>
              <w:rPr>
                <w:sz w:val="22"/>
              </w:rPr>
            </w:pPr>
            <w:sdt>
              <w:sdtPr>
                <w:id w:val="-75365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C0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F26C0B">
              <w:rPr>
                <w:sz w:val="22"/>
              </w:rPr>
              <w:t xml:space="preserve"> ABSL-2 (animal work)</w:t>
            </w:r>
          </w:p>
          <w:p w14:paraId="248EB177" w14:textId="2DA46617" w:rsidR="00F26C0B" w:rsidRDefault="00B1486C" w:rsidP="005F699B">
            <w:pPr>
              <w:pStyle w:val="ListParagraph"/>
              <w:ind w:left="326"/>
              <w:rPr>
                <w:sz w:val="22"/>
              </w:rPr>
            </w:pPr>
            <w:sdt>
              <w:sdtPr>
                <w:id w:val="99922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C0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F26C0B">
              <w:rPr>
                <w:sz w:val="22"/>
              </w:rPr>
              <w:t xml:space="preserve"> Not established / not listed</w:t>
            </w:r>
          </w:p>
          <w:p w14:paraId="2F066367" w14:textId="070BC53C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p w14:paraId="4BDEBFB2" w14:textId="77777777" w:rsidR="005F699B" w:rsidRDefault="005F699B" w:rsidP="005F699B">
            <w:pPr>
              <w:ind w:left="335"/>
              <w:rPr>
                <w:rStyle w:val="Style1"/>
              </w:rPr>
            </w:pPr>
            <w:r w:rsidRPr="0057095E">
              <w:rPr>
                <w:b/>
                <w:sz w:val="22"/>
              </w:rPr>
              <w:t>Source/Reference</w:t>
            </w:r>
            <w:r w:rsidRPr="005F699B">
              <w:rPr>
                <w:sz w:val="22"/>
              </w:rPr>
              <w:t>:</w:t>
            </w:r>
            <w:r>
              <w:rPr>
                <w:b/>
                <w:sz w:val="22"/>
              </w:rPr>
              <w:t xml:space="preserve"> </w:t>
            </w:r>
            <w:sdt>
              <w:sdtPr>
                <w:rPr>
                  <w:rStyle w:val="Style1"/>
                </w:rPr>
                <w:id w:val="443583370"/>
                <w:placeholder>
                  <w:docPart w:val="CCE0B423AEBC422383173DA13CC25FA3"/>
                </w:placeholder>
                <w:showingPlcHdr/>
                <w15:color w:val="333399"/>
              </w:sdtPr>
              <w:sdtEndPr>
                <w:rPr>
                  <w:rStyle w:val="DefaultParagraphFont"/>
                  <w:rFonts w:ascii="Calibri" w:hAnsi="Calibri"/>
                  <w:color w:val="auto"/>
                  <w:sz w:val="20"/>
                </w:rPr>
              </w:sdtEndPr>
              <w:sdtContent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sdtContent>
            </w:sdt>
          </w:p>
          <w:p w14:paraId="4A58B994" w14:textId="38712F79" w:rsidR="005F699B" w:rsidRPr="005F699B" w:rsidRDefault="005F699B" w:rsidP="005F699B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</w:tbl>
    <w:p w14:paraId="77D1C908" w14:textId="48354246" w:rsidR="002E24BD" w:rsidRDefault="002E24BD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57095E" w:rsidRPr="002764D2" w14:paraId="5D64E016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61AA4D50" w14:textId="6058FD84" w:rsidR="0057095E" w:rsidRPr="002764D2" w:rsidRDefault="0057095E" w:rsidP="0037653C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>
              <w:rPr>
                <w:b/>
                <w:sz w:val="24"/>
              </w:rPr>
              <w:t>TYPE OF MANIPULATIONS PLANNED</w:t>
            </w:r>
          </w:p>
        </w:tc>
      </w:tr>
      <w:tr w:rsidR="0057095E" w:rsidRPr="00596421" w14:paraId="6C1AFDF2" w14:textId="77777777" w:rsidTr="0037653C">
        <w:trPr>
          <w:trHeight w:val="360"/>
        </w:trPr>
        <w:tc>
          <w:tcPr>
            <w:tcW w:w="10790" w:type="dxa"/>
          </w:tcPr>
          <w:p w14:paraId="163C104D" w14:textId="77777777" w:rsidR="0057095E" w:rsidRPr="00B77544" w:rsidRDefault="00B77544" w:rsidP="002C3479">
            <w:pPr>
              <w:pStyle w:val="ListParagraph"/>
              <w:numPr>
                <w:ilvl w:val="0"/>
                <w:numId w:val="29"/>
              </w:numPr>
              <w:ind w:left="335" w:hanging="335"/>
              <w:rPr>
                <w:b/>
                <w:szCs w:val="22"/>
              </w:rPr>
            </w:pPr>
            <w:r>
              <w:rPr>
                <w:b/>
                <w:sz w:val="22"/>
                <w:szCs w:val="22"/>
              </w:rPr>
              <w:t>Select all that apply and provide additional details as requested below.</w:t>
            </w:r>
          </w:p>
          <w:p w14:paraId="4C681E9E" w14:textId="77777777" w:rsidR="00B77544" w:rsidRPr="001A5F59" w:rsidRDefault="00B77544" w:rsidP="00B77544">
            <w:pPr>
              <w:pStyle w:val="ListParagraph"/>
              <w:ind w:left="335"/>
              <w:rPr>
                <w:b/>
                <w:sz w:val="8"/>
                <w:szCs w:val="8"/>
              </w:rPr>
            </w:pPr>
          </w:p>
          <w:tbl>
            <w:tblPr>
              <w:tblStyle w:val="TableGrid"/>
              <w:tblW w:w="0" w:type="auto"/>
              <w:tblInd w:w="330" w:type="dxa"/>
              <w:tblLayout w:type="fixed"/>
              <w:tblLook w:val="04A0" w:firstRow="1" w:lastRow="0" w:firstColumn="1" w:lastColumn="0" w:noHBand="0" w:noVBand="1"/>
            </w:tblPr>
            <w:tblGrid>
              <w:gridCol w:w="436"/>
              <w:gridCol w:w="9284"/>
            </w:tblGrid>
            <w:tr w:rsidR="001A5F59" w:rsidRPr="00FB602E" w14:paraId="0A3365F8" w14:textId="77777777" w:rsidTr="00F516AA">
              <w:trPr>
                <w:trHeight w:val="449"/>
              </w:trPr>
              <w:tc>
                <w:tcPr>
                  <w:tcW w:w="9720" w:type="dxa"/>
                  <w:gridSpan w:val="2"/>
                  <w:shd w:val="clear" w:color="auto" w:fill="0096D6"/>
                  <w:vAlign w:val="center"/>
                </w:tcPr>
                <w:p w14:paraId="7C5CABAF" w14:textId="15AB230E" w:rsidR="001A5F59" w:rsidRPr="001A5F59" w:rsidRDefault="001A5F59" w:rsidP="001A5F59">
                  <w:pPr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1A5F59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Biological Manipulations </w:t>
                  </w:r>
                  <w:r w:rsidRPr="001A5F59">
                    <w:rPr>
                      <w:rFonts w:asciiTheme="minorHAnsi" w:hAnsiTheme="minorHAnsi" w:cstheme="minorHAnsi"/>
                      <w:bCs/>
                      <w:i/>
                      <w:iCs/>
                      <w:color w:val="FFFFFF" w:themeColor="background1"/>
                      <w:sz w:val="22"/>
                      <w:szCs w:val="22"/>
                    </w:rPr>
                    <w:t>(affecting the agent/material itself)</w:t>
                  </w:r>
                </w:p>
              </w:tc>
            </w:tr>
            <w:tr w:rsidR="001A5F59" w:rsidRPr="00FB602E" w14:paraId="594BFD37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32"/>
                  </w:rPr>
                  <w:id w:val="-14722102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70DB8547" w14:textId="20CB41D5" w:rsidR="001A5F59" w:rsidRPr="00E97853" w:rsidRDefault="00E97853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32"/>
                        </w:rPr>
                      </w:pPr>
                      <w:r w:rsidRPr="00E97853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3094D8C0" w14:textId="12AB94D3" w:rsidR="001A5F59" w:rsidRPr="00EF43F8" w:rsidRDefault="001A5F59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4"/>
                    </w:rPr>
                    <w:t xml:space="preserve">Recombinant or synthetic nucleic acid </w:t>
                  </w:r>
                  <w:r w:rsidR="00F516AA">
                    <w:rPr>
                      <w:rFonts w:asciiTheme="minorHAnsi" w:hAnsiTheme="minorHAnsi" w:cstheme="minorHAnsi"/>
                      <w:bCs/>
                      <w:sz w:val="22"/>
                      <w:szCs w:val="24"/>
                    </w:rPr>
                    <w:t>construction (e.g., cloning, vector design, plasmid assembly)</w:t>
                  </w:r>
                </w:p>
              </w:tc>
            </w:tr>
            <w:tr w:rsidR="001A5F59" w:rsidRPr="00FB602E" w14:paraId="039E622E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-56572646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533DFB0D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0BD4F3EC" w14:textId="1A7BC64B" w:rsidR="001A5F59" w:rsidRPr="00EF43F8" w:rsidRDefault="001A5F59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Genetic modification</w:t>
                  </w:r>
                  <w:r w:rsidR="00F516AA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using r/</w:t>
                  </w:r>
                  <w:proofErr w:type="spellStart"/>
                  <w:r w:rsidR="00F516AA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sNA</w:t>
                  </w:r>
                  <w:proofErr w:type="spellEnd"/>
                  <w:r w:rsidR="00F516AA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techniques 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(e.g., transfection, transformation, </w:t>
                  </w:r>
                  <w:r w:rsidR="00F516AA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CRISPR/Cas systems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)</w:t>
                  </w:r>
                </w:p>
              </w:tc>
            </w:tr>
            <w:tr w:rsidR="001A5F59" w:rsidRPr="00FB602E" w14:paraId="1056CFC7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10864955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6E293016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3D26B0BB" w14:textId="79DEA259" w:rsidR="001A5F59" w:rsidRPr="00EF43F8" w:rsidRDefault="00A8307C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Use or g</w:t>
                  </w:r>
                  <w:r w:rsidR="001A5F59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eneration of 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recombinant </w:t>
                  </w:r>
                  <w:r w:rsidR="001A5F59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viral vectors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(e.g., lentivirus, AAV, adenovirus)</w:t>
                  </w:r>
                </w:p>
              </w:tc>
            </w:tr>
            <w:tr w:rsidR="001A5F59" w:rsidRPr="00FB602E" w14:paraId="0263FA8C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7125384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6D6DB099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241CDD56" w14:textId="09342940" w:rsidR="001A5F59" w:rsidRPr="00EF43F8" w:rsidRDefault="00A8307C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Introduction of r/</w:t>
                  </w:r>
                  <w:proofErr w:type="spellStart"/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sNA</w:t>
                  </w:r>
                  <w:proofErr w:type="spellEnd"/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into cells or organisms (e.g., electroporation, transduction)</w:t>
                  </w:r>
                </w:p>
              </w:tc>
            </w:tr>
            <w:tr w:rsidR="001A5F59" w:rsidRPr="00FB602E" w14:paraId="0A4899CA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575248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508F7937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2B2A2134" w14:textId="528FEA76" w:rsidR="001A5F59" w:rsidRPr="00EF43F8" w:rsidRDefault="001A5F59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Generation</w:t>
                  </w:r>
                  <w:r w:rsidR="00B65056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or use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of transgenic organisms</w:t>
                  </w:r>
                  <w:r w:rsidR="00A41F46"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 xml:space="preserve"> containing recombinant or synthetic nucleic acids</w:t>
                  </w:r>
                </w:p>
              </w:tc>
            </w:tr>
            <w:tr w:rsidR="001A5F59" w:rsidRPr="00FB602E" w14:paraId="7B7A46C2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-19799009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1E40A251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309FBF4A" w14:textId="130D4F65" w:rsidR="001A5F59" w:rsidRPr="00EF43F8" w:rsidRDefault="00B65056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Use of synthetic nucleic acids (e.g., gene synthesis, oligonucleotide-based modifications)</w:t>
                  </w:r>
                </w:p>
              </w:tc>
            </w:tr>
            <w:tr w:rsidR="001A5F59" w:rsidRPr="00FB602E" w14:paraId="43E51301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8"/>
                  </w:rPr>
                  <w:id w:val="-5049026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1CF96841" w14:textId="77777777" w:rsidR="001A5F59" w:rsidRPr="00EF43F8" w:rsidRDefault="001A5F59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8"/>
                        </w:rPr>
                      </w:pPr>
                      <w:r w:rsidRPr="00EF43F8"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27214F1F" w14:textId="7E79A156" w:rsidR="001A5F59" w:rsidRPr="00EF43F8" w:rsidRDefault="00B65056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8"/>
                    </w:rPr>
                    <w:t>Deliberate transfer of recombinant or synthetic nucleic acids between organisms</w:t>
                  </w:r>
                </w:p>
              </w:tc>
            </w:tr>
            <w:tr w:rsidR="00FF450E" w:rsidRPr="00FB602E" w14:paraId="7D37577C" w14:textId="77777777" w:rsidTr="00F516AA">
              <w:sdt>
                <w:sdtPr>
                  <w:rPr>
                    <w:rFonts w:asciiTheme="minorHAnsi" w:hAnsiTheme="minorHAnsi" w:cstheme="minorHAnsi"/>
                    <w:bCs/>
                    <w:szCs w:val="22"/>
                  </w:rPr>
                  <w:id w:val="4482907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32F9F672" w14:textId="6AA7C34B" w:rsidR="00FF450E" w:rsidRPr="00FF450E" w:rsidRDefault="00FF450E" w:rsidP="001A5F59">
                      <w:pPr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84" w:type="dxa"/>
                </w:tcPr>
                <w:p w14:paraId="3A7031E8" w14:textId="3D028D2B" w:rsidR="00FF450E" w:rsidRPr="00FF450E" w:rsidRDefault="00FF450E" w:rsidP="001A5F59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Other</w:t>
                  </w:r>
                  <w:r w:rsidR="00B65056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 xml:space="preserve"> r/</w:t>
                  </w:r>
                  <w:proofErr w:type="spellStart"/>
                  <w:r w:rsidR="00B65056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sNA</w:t>
                  </w:r>
                  <w:proofErr w:type="spellEnd"/>
                  <w:r w:rsidR="00B65056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-related manipulations</w:t>
                  </w:r>
                  <w:r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 xml:space="preserve"> </w:t>
                  </w:r>
                  <w:r w:rsidRPr="00FF450E">
                    <w:rPr>
                      <w:rFonts w:asciiTheme="minorHAnsi" w:hAnsiTheme="minorHAnsi" w:cstheme="minorHAnsi"/>
                      <w:bCs/>
                      <w:i/>
                      <w:iCs/>
                      <w:sz w:val="22"/>
                      <w:szCs w:val="22"/>
                    </w:rPr>
                    <w:t>(specify below)</w:t>
                  </w:r>
                </w:p>
              </w:tc>
            </w:tr>
          </w:tbl>
          <w:p w14:paraId="20BAD54D" w14:textId="79F663B9" w:rsidR="00B77544" w:rsidRDefault="00B77544" w:rsidP="001A5F59">
            <w:pPr>
              <w:pStyle w:val="ListParagraph"/>
              <w:ind w:left="335" w:firstLine="90"/>
              <w:rPr>
                <w:b/>
                <w:sz w:val="8"/>
                <w:szCs w:val="8"/>
              </w:rPr>
            </w:pPr>
          </w:p>
          <w:p w14:paraId="32ED1DAB" w14:textId="20BBE23E" w:rsidR="00752989" w:rsidRDefault="00B1486C" w:rsidP="00752989">
            <w:pPr>
              <w:pStyle w:val="ListParagraph"/>
              <w:ind w:left="335"/>
              <w:rPr>
                <w:b/>
                <w:sz w:val="8"/>
                <w:szCs w:val="8"/>
              </w:rPr>
            </w:pPr>
            <w:sdt>
              <w:sdtPr>
                <w:rPr>
                  <w:rStyle w:val="Style1"/>
                </w:rPr>
                <w:id w:val="1043022349"/>
                <w:placeholder>
                  <w:docPart w:val="730360557DE549AC8F21E7A9247F208E"/>
                </w:placeholder>
                <w:showingPlcHdr/>
                <w15:color w:val="333399"/>
              </w:sdtPr>
              <w:sdtEndPr>
                <w:rPr>
                  <w:rStyle w:val="DefaultParagraphFont"/>
                  <w:rFonts w:ascii="Calibri" w:hAnsi="Calibri"/>
                  <w:color w:val="auto"/>
                  <w:sz w:val="20"/>
                </w:rPr>
              </w:sdtEndPr>
              <w:sdtContent>
                <w:r w:rsidR="00752989"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sdtContent>
            </w:sdt>
          </w:p>
          <w:p w14:paraId="5C90DF35" w14:textId="77777777" w:rsidR="00752989" w:rsidRDefault="00752989" w:rsidP="001A5F59">
            <w:pPr>
              <w:pStyle w:val="ListParagraph"/>
              <w:ind w:left="335" w:firstLine="90"/>
              <w:rPr>
                <w:b/>
                <w:sz w:val="8"/>
                <w:szCs w:val="8"/>
              </w:rPr>
            </w:pPr>
          </w:p>
          <w:p w14:paraId="13EB2991" w14:textId="5086B04A" w:rsidR="00B77544" w:rsidRDefault="007F1CC8" w:rsidP="00B77544">
            <w:pPr>
              <w:pStyle w:val="ListParagraph"/>
              <w:ind w:left="335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f any are selected, briefly describe the scope and purpose of these</w:t>
            </w:r>
            <w:r w:rsidR="00B65056">
              <w:rPr>
                <w:b/>
                <w:sz w:val="22"/>
                <w:szCs w:val="22"/>
              </w:rPr>
              <w:t xml:space="preserve"> r/</w:t>
            </w:r>
            <w:proofErr w:type="spellStart"/>
            <w:r w:rsidR="00B65056">
              <w:rPr>
                <w:b/>
                <w:sz w:val="22"/>
                <w:szCs w:val="22"/>
              </w:rPr>
              <w:t>sNA</w:t>
            </w:r>
            <w:proofErr w:type="spellEnd"/>
            <w:r>
              <w:rPr>
                <w:b/>
                <w:sz w:val="22"/>
                <w:szCs w:val="22"/>
              </w:rPr>
              <w:t xml:space="preserve"> manipulations</w:t>
            </w:r>
            <w:r w:rsidRPr="00E97853">
              <w:rPr>
                <w:bCs/>
                <w:sz w:val="22"/>
                <w:szCs w:val="22"/>
              </w:rPr>
              <w:t>:</w:t>
            </w:r>
          </w:p>
          <w:p w14:paraId="5755D58A" w14:textId="77777777" w:rsidR="007F1CC8" w:rsidRPr="007F1CC8" w:rsidRDefault="007F1CC8" w:rsidP="00B77544">
            <w:pPr>
              <w:pStyle w:val="ListParagraph"/>
              <w:ind w:left="335"/>
              <w:rPr>
                <w:b/>
                <w:sz w:val="8"/>
                <w:szCs w:val="8"/>
              </w:rPr>
            </w:pPr>
          </w:p>
          <w:p w14:paraId="4B0F95A3" w14:textId="47574F73" w:rsidR="007F1CC8" w:rsidRPr="007F1CC8" w:rsidRDefault="00B1486C" w:rsidP="00B77544">
            <w:pPr>
              <w:pStyle w:val="ListParagraph"/>
              <w:ind w:left="335"/>
              <w:rPr>
                <w:b/>
                <w:sz w:val="22"/>
                <w:szCs w:val="22"/>
              </w:rPr>
            </w:pPr>
            <w:sdt>
              <w:sdtPr>
                <w:rPr>
                  <w:rStyle w:val="Style1"/>
                </w:rPr>
                <w:id w:val="1774505668"/>
                <w:placeholder>
                  <w:docPart w:val="F12AB75F519B4514BFEFFFB3EE29DA1B"/>
                </w:placeholder>
                <w:showingPlcHdr/>
                <w15:color w:val="333399"/>
              </w:sdtPr>
              <w:sdtEndPr>
                <w:rPr>
                  <w:rStyle w:val="DefaultParagraphFont"/>
                  <w:rFonts w:ascii="Calibri" w:hAnsi="Calibri"/>
                  <w:color w:val="auto"/>
                  <w:sz w:val="20"/>
                </w:rPr>
              </w:sdtEndPr>
              <w:sdtContent>
                <w:r w:rsidR="007F1CC8"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sdtContent>
            </w:sdt>
          </w:p>
          <w:p w14:paraId="6A833454" w14:textId="77777777" w:rsidR="007F1CC8" w:rsidRPr="00E97853" w:rsidRDefault="007F1CC8" w:rsidP="00B77544">
            <w:pPr>
              <w:pStyle w:val="ListParagraph"/>
              <w:ind w:left="335"/>
              <w:rPr>
                <w:b/>
                <w:sz w:val="8"/>
                <w:szCs w:val="8"/>
              </w:rPr>
            </w:pPr>
          </w:p>
          <w:p w14:paraId="6886C69A" w14:textId="503BE371" w:rsidR="007F1CC8" w:rsidRDefault="00E97853" w:rsidP="00B77544">
            <w:pPr>
              <w:pStyle w:val="ListParagraph"/>
              <w:ind w:left="335"/>
              <w:rPr>
                <w:bCs/>
                <w:i/>
                <w:i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o any of these manipulations </w:t>
            </w:r>
            <w:r w:rsidR="00E469CB">
              <w:rPr>
                <w:b/>
                <w:sz w:val="22"/>
                <w:szCs w:val="22"/>
              </w:rPr>
              <w:t>involve or result in</w:t>
            </w:r>
            <w:r w:rsidR="00E469CB">
              <w:rPr>
                <w:bCs/>
                <w:sz w:val="22"/>
                <w:szCs w:val="22"/>
              </w:rPr>
              <w:t xml:space="preserve">: </w:t>
            </w:r>
            <w:r w:rsidR="00E469CB">
              <w:rPr>
                <w:bCs/>
                <w:i/>
                <w:iCs/>
                <w:sz w:val="22"/>
                <w:szCs w:val="22"/>
              </w:rPr>
              <w:t>(check all that apply)</w:t>
            </w:r>
          </w:p>
          <w:p w14:paraId="7224CCD1" w14:textId="77777777" w:rsidR="00E469CB" w:rsidRPr="00E469CB" w:rsidRDefault="00E469CB" w:rsidP="00B77544">
            <w:pPr>
              <w:pStyle w:val="ListParagraph"/>
              <w:ind w:left="335"/>
              <w:rPr>
                <w:bCs/>
                <w:i/>
                <w:iCs/>
                <w:sz w:val="8"/>
                <w:szCs w:val="8"/>
              </w:rPr>
            </w:pPr>
          </w:p>
          <w:p w14:paraId="0C255652" w14:textId="4F00043D" w:rsidR="00E469CB" w:rsidRDefault="00B1486C" w:rsidP="00B77544">
            <w:pPr>
              <w:pStyle w:val="ListParagraph"/>
              <w:ind w:left="335"/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Cs w:val="22"/>
                </w:rPr>
                <w:id w:val="1228798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CB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E469CB">
              <w:rPr>
                <w:bCs/>
                <w:sz w:val="22"/>
                <w:szCs w:val="22"/>
              </w:rPr>
              <w:t xml:space="preserve"> Increased virulence</w:t>
            </w:r>
          </w:p>
          <w:p w14:paraId="3F47528C" w14:textId="0DA57A09" w:rsidR="00E469CB" w:rsidRDefault="00B1486C" w:rsidP="00B77544">
            <w:pPr>
              <w:pStyle w:val="ListParagraph"/>
              <w:ind w:left="335"/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Cs w:val="22"/>
                </w:rPr>
                <w:id w:val="-107651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CB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E469CB">
              <w:rPr>
                <w:bCs/>
                <w:sz w:val="22"/>
                <w:szCs w:val="22"/>
              </w:rPr>
              <w:t xml:space="preserve"> Altered host range</w:t>
            </w:r>
          </w:p>
          <w:p w14:paraId="6CAE9B32" w14:textId="1842C10F" w:rsidR="00E469CB" w:rsidRDefault="00B1486C" w:rsidP="00B77544">
            <w:pPr>
              <w:pStyle w:val="ListParagraph"/>
              <w:ind w:left="335"/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Cs w:val="22"/>
                </w:rPr>
                <w:id w:val="-1600316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CB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E469CB">
              <w:rPr>
                <w:bCs/>
                <w:sz w:val="22"/>
                <w:szCs w:val="22"/>
              </w:rPr>
              <w:t xml:space="preserve"> Increased transmissibility</w:t>
            </w:r>
          </w:p>
          <w:p w14:paraId="7AE3EF1A" w14:textId="2A20F8AD" w:rsidR="00E469CB" w:rsidRDefault="00B1486C" w:rsidP="00B77544">
            <w:pPr>
              <w:pStyle w:val="ListParagraph"/>
              <w:ind w:left="335"/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Cs w:val="22"/>
                </w:rPr>
                <w:id w:val="-184022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CB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E469CB">
              <w:rPr>
                <w:bCs/>
                <w:sz w:val="22"/>
                <w:szCs w:val="22"/>
              </w:rPr>
              <w:t xml:space="preserve"> Resistance to therapeutics or control measures</w:t>
            </w:r>
          </w:p>
          <w:p w14:paraId="2CAD16D6" w14:textId="3FA11871" w:rsidR="00E469CB" w:rsidRDefault="00B1486C" w:rsidP="00B77544">
            <w:pPr>
              <w:pStyle w:val="ListParagraph"/>
              <w:ind w:left="335"/>
              <w:rPr>
                <w:bCs/>
                <w:sz w:val="22"/>
                <w:szCs w:val="22"/>
              </w:rPr>
            </w:pPr>
            <w:sdt>
              <w:sdtPr>
                <w:rPr>
                  <w:bCs/>
                  <w:szCs w:val="22"/>
                </w:rPr>
                <w:id w:val="4504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CB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E469CB">
              <w:rPr>
                <w:bCs/>
                <w:sz w:val="22"/>
                <w:szCs w:val="22"/>
              </w:rPr>
              <w:t xml:space="preserve"> None of the above</w:t>
            </w:r>
          </w:p>
          <w:p w14:paraId="2C660231" w14:textId="77777777" w:rsidR="00E469CB" w:rsidRPr="00E469CB" w:rsidRDefault="00E469CB" w:rsidP="00B77544">
            <w:pPr>
              <w:pStyle w:val="ListParagraph"/>
              <w:ind w:left="335"/>
              <w:rPr>
                <w:bCs/>
                <w:sz w:val="8"/>
                <w:szCs w:val="8"/>
              </w:rPr>
            </w:pPr>
          </w:p>
          <w:p w14:paraId="44D07F16" w14:textId="7A985C1E" w:rsidR="00E469CB" w:rsidRPr="00E469CB" w:rsidRDefault="00E469CB" w:rsidP="00B77544">
            <w:pPr>
              <w:pStyle w:val="ListParagraph"/>
              <w:ind w:left="335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f any are selected above, describe</w:t>
            </w:r>
            <w:r w:rsidRPr="00E469CB">
              <w:rPr>
                <w:bCs/>
                <w:sz w:val="22"/>
                <w:szCs w:val="22"/>
              </w:rPr>
              <w:t>:</w:t>
            </w:r>
          </w:p>
          <w:p w14:paraId="1C53926E" w14:textId="77777777" w:rsidR="00E97853" w:rsidRPr="00FF450E" w:rsidRDefault="00E97853" w:rsidP="00B77544">
            <w:pPr>
              <w:pStyle w:val="ListParagraph"/>
              <w:ind w:left="335"/>
              <w:rPr>
                <w:b/>
                <w:sz w:val="8"/>
                <w:szCs w:val="8"/>
              </w:rPr>
            </w:pPr>
          </w:p>
          <w:p w14:paraId="2A58357F" w14:textId="2D4D54AA" w:rsidR="00E97853" w:rsidRDefault="00B1486C" w:rsidP="00B77544">
            <w:pPr>
              <w:pStyle w:val="ListParagraph"/>
              <w:ind w:left="335"/>
              <w:rPr>
                <w:b/>
                <w:sz w:val="22"/>
                <w:szCs w:val="22"/>
              </w:rPr>
            </w:pPr>
            <w:sdt>
              <w:sdtPr>
                <w:rPr>
                  <w:rStyle w:val="Style1"/>
                </w:rPr>
                <w:id w:val="-493869486"/>
                <w:placeholder>
                  <w:docPart w:val="BA26C41E4F004CA58BEB8CF5FBA51825"/>
                </w:placeholder>
                <w:showingPlcHdr/>
                <w15:color w:val="333399"/>
              </w:sdtPr>
              <w:sdtEndPr>
                <w:rPr>
                  <w:rStyle w:val="DefaultParagraphFont"/>
                  <w:rFonts w:ascii="Calibri" w:hAnsi="Calibri"/>
                  <w:color w:val="auto"/>
                  <w:sz w:val="20"/>
                </w:rPr>
              </w:sdtEndPr>
              <w:sdtContent>
                <w:r w:rsidR="00FF450E"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sdtContent>
            </w:sdt>
          </w:p>
          <w:p w14:paraId="1F5DC9FF" w14:textId="32BACF27" w:rsidR="00E97853" w:rsidRPr="00FF450E" w:rsidRDefault="00E97853" w:rsidP="00FF450E">
            <w:pPr>
              <w:rPr>
                <w:b/>
                <w:sz w:val="8"/>
                <w:szCs w:val="8"/>
              </w:rPr>
            </w:pPr>
          </w:p>
        </w:tc>
      </w:tr>
    </w:tbl>
    <w:p w14:paraId="3E3C6413" w14:textId="55C2D9F0" w:rsidR="004C4D6E" w:rsidRDefault="004C4D6E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57095E" w:rsidRPr="002764D2" w14:paraId="31CE6F70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3CB2C8CF" w14:textId="0CCFF240" w:rsidR="0057095E" w:rsidRPr="002764D2" w:rsidRDefault="0057095E" w:rsidP="0037653C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>
              <w:rPr>
                <w:b/>
                <w:sz w:val="24"/>
              </w:rPr>
              <w:t>SOURCE(S) OF NUCLEIC ACID SEQUENCES</w:t>
            </w:r>
          </w:p>
        </w:tc>
      </w:tr>
      <w:tr w:rsidR="0057095E" w:rsidRPr="00596421" w14:paraId="61B1FDBB" w14:textId="77777777" w:rsidTr="0037653C">
        <w:trPr>
          <w:trHeight w:val="360"/>
        </w:trPr>
        <w:tc>
          <w:tcPr>
            <w:tcW w:w="10790" w:type="dxa"/>
          </w:tcPr>
          <w:p w14:paraId="5795E50B" w14:textId="754866F7" w:rsidR="0057095E" w:rsidRDefault="0057095E" w:rsidP="0057095E">
            <w:pPr>
              <w:pStyle w:val="ListParagraph"/>
              <w:numPr>
                <w:ilvl w:val="0"/>
                <w:numId w:val="30"/>
              </w:numPr>
              <w:ind w:left="335" w:hanging="335"/>
              <w:rPr>
                <w:b/>
                <w:sz w:val="22"/>
              </w:rPr>
            </w:pPr>
            <w:r w:rsidRPr="005F699B">
              <w:rPr>
                <w:b/>
                <w:sz w:val="22"/>
              </w:rPr>
              <w:t>W</w:t>
            </w:r>
            <w:r>
              <w:rPr>
                <w:b/>
                <w:sz w:val="22"/>
              </w:rPr>
              <w:t>hat is the organism of origin for the nucleic acid sequence(s)?</w:t>
            </w:r>
          </w:p>
          <w:p w14:paraId="2C80AA2B" w14:textId="77777777" w:rsidR="0057095E" w:rsidRPr="005F699B" w:rsidRDefault="0057095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273820648"/>
              <w:placeholder>
                <w:docPart w:val="3AF0DE0DD1A848CC860E0EFA7A18A345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5F0CFEEC" w14:textId="77777777" w:rsidR="0057095E" w:rsidRDefault="0057095E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109C92A2" w14:textId="77777777" w:rsidR="0057095E" w:rsidRPr="005F699B" w:rsidRDefault="0057095E" w:rsidP="0037653C">
            <w:pPr>
              <w:rPr>
                <w:b/>
                <w:sz w:val="8"/>
                <w:szCs w:val="8"/>
              </w:rPr>
            </w:pPr>
          </w:p>
        </w:tc>
      </w:tr>
      <w:tr w:rsidR="0057095E" w:rsidRPr="00596421" w14:paraId="6C48A700" w14:textId="77777777" w:rsidTr="0037653C">
        <w:trPr>
          <w:trHeight w:val="360"/>
        </w:trPr>
        <w:tc>
          <w:tcPr>
            <w:tcW w:w="10790" w:type="dxa"/>
          </w:tcPr>
          <w:p w14:paraId="045FE792" w14:textId="59B7E605" w:rsidR="0057095E" w:rsidRDefault="0057095E" w:rsidP="0057095E">
            <w:pPr>
              <w:pStyle w:val="ListParagraph"/>
              <w:numPr>
                <w:ilvl w:val="0"/>
                <w:numId w:val="30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Are any sequences derived from humans, animals, pathogens, or select agents?  </w:t>
            </w:r>
            <w:sdt>
              <w:sdtPr>
                <w:id w:val="76033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29835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specify below)</w:t>
            </w:r>
          </w:p>
          <w:p w14:paraId="6E439072" w14:textId="77777777" w:rsidR="0057095E" w:rsidRPr="005F699B" w:rsidRDefault="0057095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015805336"/>
              <w:placeholder>
                <w:docPart w:val="CFBA601BAC154DC983145EB31EE63049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31095F66" w14:textId="77777777" w:rsidR="0057095E" w:rsidRDefault="0057095E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4F9D9ACE" w14:textId="77777777" w:rsidR="0057095E" w:rsidRPr="005F699B" w:rsidRDefault="0057095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57095E" w:rsidRPr="00596421" w14:paraId="104884F5" w14:textId="77777777" w:rsidTr="0037653C">
        <w:trPr>
          <w:trHeight w:val="360"/>
        </w:trPr>
        <w:tc>
          <w:tcPr>
            <w:tcW w:w="10790" w:type="dxa"/>
          </w:tcPr>
          <w:p w14:paraId="3A3BA6DB" w14:textId="27C8571E" w:rsidR="0057095E" w:rsidRPr="005F699B" w:rsidRDefault="0057095E" w:rsidP="0057095E">
            <w:pPr>
              <w:pStyle w:val="ListParagraph"/>
              <w:numPr>
                <w:ilvl w:val="0"/>
                <w:numId w:val="30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Are any sequences classified as toxins or regulated by NIH or CDC?  </w:t>
            </w:r>
            <w:sdt>
              <w:sdtPr>
                <w:id w:val="77837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-200819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specify below)</w:t>
            </w:r>
          </w:p>
          <w:p w14:paraId="1D7D0324" w14:textId="77777777" w:rsidR="0057095E" w:rsidRPr="005F699B" w:rsidRDefault="0057095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291330872"/>
              <w:placeholder>
                <w:docPart w:val="13C607DB937743E4B3452265B82CCC0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5FEE3EEA" w14:textId="77777777" w:rsidR="0057095E" w:rsidRDefault="0057095E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1F071BF" w14:textId="77777777" w:rsidR="0057095E" w:rsidRPr="005F699B" w:rsidRDefault="0057095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</w:tbl>
    <w:p w14:paraId="2F2FA2CE" w14:textId="25C3ECF7" w:rsidR="0057095E" w:rsidRDefault="0057095E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D94B3F" w:rsidRPr="002764D2" w14:paraId="06607A7D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26A79734" w14:textId="21B3E026" w:rsidR="00D94B3F" w:rsidRPr="002764D2" w:rsidRDefault="00D94B3F" w:rsidP="0037653C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>
              <w:rPr>
                <w:b/>
                <w:sz w:val="24"/>
              </w:rPr>
              <w:t>NATURE OF NUCLEIC ACID SEQUENCES</w:t>
            </w:r>
          </w:p>
        </w:tc>
      </w:tr>
      <w:tr w:rsidR="00D94B3F" w:rsidRPr="00596421" w14:paraId="22A33DC0" w14:textId="77777777" w:rsidTr="0037653C">
        <w:trPr>
          <w:trHeight w:val="360"/>
        </w:trPr>
        <w:tc>
          <w:tcPr>
            <w:tcW w:w="10790" w:type="dxa"/>
          </w:tcPr>
          <w:p w14:paraId="3E47C3A9" w14:textId="292F058A" w:rsidR="00D94B3F" w:rsidRDefault="00D94B3F" w:rsidP="00D94B3F">
            <w:pPr>
              <w:pStyle w:val="ListParagraph"/>
              <w:numPr>
                <w:ilvl w:val="0"/>
                <w:numId w:val="31"/>
              </w:numPr>
              <w:ind w:left="335" w:hanging="335"/>
              <w:rPr>
                <w:b/>
                <w:sz w:val="22"/>
              </w:rPr>
            </w:pPr>
            <w:r w:rsidRPr="005F699B">
              <w:rPr>
                <w:b/>
                <w:sz w:val="22"/>
              </w:rPr>
              <w:t xml:space="preserve">What </w:t>
            </w:r>
            <w:r>
              <w:rPr>
                <w:b/>
                <w:sz w:val="22"/>
              </w:rPr>
              <w:t xml:space="preserve">type of genetic element is being inserted? </w:t>
            </w:r>
          </w:p>
          <w:p w14:paraId="0BF43E9A" w14:textId="341247A7" w:rsidR="00D94B3F" w:rsidRPr="00D94B3F" w:rsidRDefault="00D94B3F" w:rsidP="00D94B3F">
            <w:pPr>
              <w:pStyle w:val="ListParagraph"/>
              <w:ind w:left="335"/>
              <w:rPr>
                <w:b/>
                <w:sz w:val="8"/>
                <w:szCs w:val="8"/>
              </w:rPr>
            </w:pPr>
          </w:p>
          <w:p w14:paraId="3C53A3DD" w14:textId="385F6189" w:rsidR="00D94B3F" w:rsidRDefault="00B1486C" w:rsidP="00D94B3F">
            <w:pPr>
              <w:pStyle w:val="ListParagraph"/>
              <w:ind w:left="335"/>
              <w:rPr>
                <w:sz w:val="22"/>
              </w:rPr>
            </w:pPr>
            <w:sdt>
              <w:sdtPr>
                <w:id w:val="18602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 w:rsidRP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Structural gene  </w:t>
            </w:r>
            <w:sdt>
              <w:sdtPr>
                <w:id w:val="-98261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Regulatory element  </w:t>
            </w:r>
            <w:sdt>
              <w:sdtPr>
                <w:id w:val="-122305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Oncogene  </w:t>
            </w:r>
            <w:sdt>
              <w:sdtPr>
                <w:id w:val="-170046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Virulence factor  </w:t>
            </w:r>
            <w:sdt>
              <w:sdtPr>
                <w:id w:val="-119947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Antibiotic resistance</w:t>
            </w:r>
          </w:p>
          <w:p w14:paraId="3E2D928C" w14:textId="1246F027" w:rsidR="00D94B3F" w:rsidRPr="00D94B3F" w:rsidRDefault="00B1486C" w:rsidP="00D94B3F">
            <w:pPr>
              <w:pStyle w:val="ListParagraph"/>
              <w:ind w:left="335"/>
              <w:rPr>
                <w:b/>
                <w:i/>
                <w:sz w:val="22"/>
              </w:rPr>
            </w:pPr>
            <w:sdt>
              <w:sdtPr>
                <w:id w:val="-1617740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 w:rsidRP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Other </w:t>
            </w:r>
            <w:r w:rsidR="00D94B3F">
              <w:rPr>
                <w:i/>
                <w:sz w:val="22"/>
              </w:rPr>
              <w:t>(specify below)</w:t>
            </w:r>
          </w:p>
          <w:p w14:paraId="6229F15A" w14:textId="77777777" w:rsidR="00D94B3F" w:rsidRPr="005F699B" w:rsidRDefault="00D94B3F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2121335936"/>
              <w:placeholder>
                <w:docPart w:val="8A9B7EBB39B646B0A07852BAE7F26A64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7E1CE40E" w14:textId="77777777" w:rsidR="00D94B3F" w:rsidRDefault="00D94B3F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3565EF89" w14:textId="77777777" w:rsidR="00D94B3F" w:rsidRPr="005F699B" w:rsidRDefault="00D94B3F" w:rsidP="0037653C">
            <w:pPr>
              <w:rPr>
                <w:b/>
                <w:sz w:val="8"/>
                <w:szCs w:val="8"/>
              </w:rPr>
            </w:pPr>
          </w:p>
        </w:tc>
      </w:tr>
      <w:tr w:rsidR="00D94B3F" w:rsidRPr="00596421" w14:paraId="162085E8" w14:textId="77777777" w:rsidTr="0037653C">
        <w:trPr>
          <w:trHeight w:val="360"/>
        </w:trPr>
        <w:tc>
          <w:tcPr>
            <w:tcW w:w="10790" w:type="dxa"/>
          </w:tcPr>
          <w:p w14:paraId="6B84C690" w14:textId="17C231F1" w:rsidR="00D94B3F" w:rsidRDefault="00D94B3F" w:rsidP="00D94B3F">
            <w:pPr>
              <w:pStyle w:val="ListParagraph"/>
              <w:numPr>
                <w:ilvl w:val="0"/>
                <w:numId w:val="31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What </w:t>
            </w:r>
            <w:r w:rsidR="0023363A">
              <w:rPr>
                <w:b/>
                <w:sz w:val="22"/>
              </w:rPr>
              <w:t>is the known or predicted function of the sequence?</w:t>
            </w:r>
            <w:r>
              <w:rPr>
                <w:b/>
                <w:sz w:val="22"/>
              </w:rPr>
              <w:t xml:space="preserve"> </w:t>
            </w:r>
          </w:p>
          <w:p w14:paraId="5FC27E04" w14:textId="77777777" w:rsidR="00D94B3F" w:rsidRPr="005F699B" w:rsidRDefault="00D94B3F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66025670"/>
              <w:placeholder>
                <w:docPart w:val="72265AA37A5D4B948EE6CC24C12D0B7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43695B76" w14:textId="77777777" w:rsidR="00D94B3F" w:rsidRDefault="00D94B3F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3BE688F2" w14:textId="77777777" w:rsidR="00D94B3F" w:rsidRPr="005F699B" w:rsidRDefault="00D94B3F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D94B3F" w:rsidRPr="00596421" w14:paraId="24F27489" w14:textId="77777777" w:rsidTr="0037653C">
        <w:trPr>
          <w:trHeight w:val="360"/>
        </w:trPr>
        <w:tc>
          <w:tcPr>
            <w:tcW w:w="10790" w:type="dxa"/>
          </w:tcPr>
          <w:p w14:paraId="78FDB00F" w14:textId="6137E88B" w:rsidR="0023363A" w:rsidRDefault="0023363A" w:rsidP="00D94B3F">
            <w:pPr>
              <w:pStyle w:val="ListParagraph"/>
              <w:numPr>
                <w:ilvl w:val="0"/>
                <w:numId w:val="31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>Does the sequence encode for any protein that could affect biosafety (e.g., toxins)?</w:t>
            </w:r>
            <w:r w:rsidR="00D94B3F">
              <w:rPr>
                <w:b/>
                <w:sz w:val="22"/>
              </w:rPr>
              <w:t xml:space="preserve">  </w:t>
            </w:r>
          </w:p>
          <w:p w14:paraId="38E1149B" w14:textId="77777777" w:rsidR="0023363A" w:rsidRPr="0023363A" w:rsidRDefault="0023363A" w:rsidP="0023363A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p w14:paraId="78BDCE86" w14:textId="6EFC5438" w:rsidR="00D94B3F" w:rsidRPr="005F699B" w:rsidRDefault="00B1486C" w:rsidP="0023363A">
            <w:pPr>
              <w:pStyle w:val="ListParagraph"/>
              <w:ind w:left="326"/>
              <w:rPr>
                <w:b/>
                <w:sz w:val="22"/>
              </w:rPr>
            </w:pPr>
            <w:sdt>
              <w:sdtPr>
                <w:id w:val="153492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No  </w:t>
            </w:r>
            <w:sdt>
              <w:sdtPr>
                <w:id w:val="151711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B3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94B3F">
              <w:rPr>
                <w:sz w:val="22"/>
              </w:rPr>
              <w:t xml:space="preserve"> Yes </w:t>
            </w:r>
            <w:r w:rsidR="00D94B3F">
              <w:rPr>
                <w:i/>
                <w:sz w:val="22"/>
              </w:rPr>
              <w:t>(specify below)</w:t>
            </w:r>
          </w:p>
          <w:p w14:paraId="24A8E231" w14:textId="77777777" w:rsidR="00D94B3F" w:rsidRPr="005F699B" w:rsidRDefault="00D94B3F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971400505"/>
              <w:placeholder>
                <w:docPart w:val="C41CFB58090A4E9DB403355E32F778C6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7DFA40D9" w14:textId="77777777" w:rsidR="00D94B3F" w:rsidRDefault="00D94B3F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0496B6E0" w14:textId="77777777" w:rsidR="00D94B3F" w:rsidRPr="005F699B" w:rsidRDefault="00D94B3F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</w:tbl>
    <w:p w14:paraId="68667F91" w14:textId="5A34CBF1" w:rsidR="00D94B3F" w:rsidRDefault="00D94B3F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23363A" w:rsidRPr="002764D2" w14:paraId="6053FFDF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352ED2A6" w14:textId="632526BF" w:rsidR="0023363A" w:rsidRPr="002764D2" w:rsidRDefault="0023363A" w:rsidP="0037653C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>
              <w:rPr>
                <w:b/>
                <w:sz w:val="24"/>
              </w:rPr>
              <w:t>HOSTS &amp; VECTORS</w:t>
            </w:r>
          </w:p>
        </w:tc>
      </w:tr>
      <w:tr w:rsidR="0023363A" w:rsidRPr="00596421" w14:paraId="55901197" w14:textId="77777777" w:rsidTr="0037653C">
        <w:trPr>
          <w:trHeight w:val="360"/>
        </w:trPr>
        <w:tc>
          <w:tcPr>
            <w:tcW w:w="10790" w:type="dxa"/>
          </w:tcPr>
          <w:p w14:paraId="118BF87D" w14:textId="51956449" w:rsidR="0023363A" w:rsidRDefault="0023363A" w:rsidP="0023363A">
            <w:pPr>
              <w:pStyle w:val="ListParagraph"/>
              <w:numPr>
                <w:ilvl w:val="0"/>
                <w:numId w:val="32"/>
              </w:numPr>
              <w:ind w:left="335" w:hanging="335"/>
              <w:rPr>
                <w:b/>
                <w:sz w:val="22"/>
              </w:rPr>
            </w:pPr>
            <w:r w:rsidRPr="005F699B">
              <w:rPr>
                <w:b/>
                <w:sz w:val="22"/>
              </w:rPr>
              <w:t xml:space="preserve">What </w:t>
            </w:r>
            <w:r>
              <w:rPr>
                <w:b/>
                <w:sz w:val="22"/>
              </w:rPr>
              <w:t>host(s) will be used for expression o</w:t>
            </w:r>
            <w:r w:rsidR="00BF4799">
              <w:rPr>
                <w:b/>
                <w:sz w:val="22"/>
              </w:rPr>
              <w:t>r</w:t>
            </w:r>
            <w:r>
              <w:rPr>
                <w:b/>
                <w:sz w:val="22"/>
              </w:rPr>
              <w:t xml:space="preserve"> propagation?</w:t>
            </w:r>
            <w:r w:rsidRPr="005F699B">
              <w:rPr>
                <w:b/>
                <w:sz w:val="22"/>
              </w:rPr>
              <w:t xml:space="preserve">  </w:t>
            </w:r>
          </w:p>
          <w:p w14:paraId="41C88B28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149794149"/>
              <w:placeholder>
                <w:docPart w:val="760F24EDD86A4F129A4610C2827D436C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458F5CC4" w14:textId="77777777" w:rsidR="0023363A" w:rsidRDefault="0023363A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2508FFF2" w14:textId="77777777" w:rsidR="0023363A" w:rsidRDefault="0023363A" w:rsidP="0037653C">
            <w:pPr>
              <w:rPr>
                <w:b/>
                <w:sz w:val="8"/>
                <w:szCs w:val="8"/>
              </w:rPr>
            </w:pPr>
          </w:p>
          <w:p w14:paraId="3E9FC96D" w14:textId="2C444CF7" w:rsidR="00E11096" w:rsidRDefault="00A956D2" w:rsidP="004A6FF0">
            <w:pPr>
              <w:ind w:left="326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For each host, indicate the source </w:t>
            </w:r>
            <w:r w:rsidR="0053721A">
              <w:rPr>
                <w:b/>
                <w:sz w:val="22"/>
                <w:szCs w:val="22"/>
              </w:rPr>
              <w:t xml:space="preserve">(e.g., commercial vendor, </w:t>
            </w:r>
            <w:r w:rsidR="008F78F6">
              <w:rPr>
                <w:b/>
                <w:sz w:val="22"/>
                <w:szCs w:val="22"/>
              </w:rPr>
              <w:t xml:space="preserve">repository, </w:t>
            </w:r>
            <w:r w:rsidR="0053721A">
              <w:rPr>
                <w:b/>
                <w:sz w:val="22"/>
                <w:szCs w:val="22"/>
              </w:rPr>
              <w:t>collaborating lab, internal stock)</w:t>
            </w:r>
            <w:r w:rsidR="004A6FF0">
              <w:rPr>
                <w:b/>
                <w:sz w:val="22"/>
                <w:szCs w:val="22"/>
              </w:rPr>
              <w:t>:</w:t>
            </w:r>
            <w:r w:rsidR="00FE77E6">
              <w:rPr>
                <w:b/>
                <w:sz w:val="22"/>
                <w:szCs w:val="22"/>
              </w:rPr>
              <w:br/>
            </w:r>
            <w:r w:rsidR="00FE77E6" w:rsidRPr="00780B72">
              <w:rPr>
                <w:rStyle w:val="Style1"/>
                <w:b/>
                <w:bCs/>
                <w:i/>
                <w:iCs/>
                <w:color w:val="0096D6"/>
              </w:rPr>
              <w:t>Note</w:t>
            </w:r>
            <w:r w:rsidR="00FE77E6" w:rsidRPr="00780B72">
              <w:rPr>
                <w:rStyle w:val="Style1"/>
                <w:i/>
                <w:iCs/>
                <w:color w:val="auto"/>
              </w:rPr>
              <w:t>:</w:t>
            </w:r>
            <w:r w:rsidR="00FE77E6">
              <w:rPr>
                <w:rStyle w:val="Style1"/>
                <w:b/>
                <w:bCs/>
                <w:color w:val="auto"/>
              </w:rPr>
              <w:t xml:space="preserve"> </w:t>
            </w:r>
            <w:r w:rsidR="00FE77E6">
              <w:rPr>
                <w:rStyle w:val="Style1"/>
                <w:i/>
                <w:iCs/>
                <w:color w:val="auto"/>
              </w:rPr>
              <w:t>Include the host name/identifier (e.g., strain, cell line designation) and any available catalog number or other identifying information.</w:t>
            </w:r>
          </w:p>
          <w:p w14:paraId="59D12669" w14:textId="77777777" w:rsidR="004A6FF0" w:rsidRPr="004A6FF0" w:rsidRDefault="004A6FF0" w:rsidP="0037653C">
            <w:pPr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218089678"/>
              <w:placeholder>
                <w:docPart w:val="4307C8E98A8446ECBB2BC1CC745B9C1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2BEA3C18" w14:textId="77777777" w:rsidR="004A6FF0" w:rsidRDefault="004A6FF0" w:rsidP="004A6FF0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27E69FE0" w14:textId="77777777" w:rsidR="00E11096" w:rsidRPr="005F699B" w:rsidRDefault="00E11096" w:rsidP="0037653C">
            <w:pPr>
              <w:rPr>
                <w:b/>
                <w:sz w:val="8"/>
                <w:szCs w:val="8"/>
              </w:rPr>
            </w:pPr>
          </w:p>
        </w:tc>
      </w:tr>
      <w:tr w:rsidR="0023363A" w:rsidRPr="00596421" w14:paraId="4D970B67" w14:textId="77777777" w:rsidTr="0037653C">
        <w:trPr>
          <w:trHeight w:val="360"/>
        </w:trPr>
        <w:tc>
          <w:tcPr>
            <w:tcW w:w="10790" w:type="dxa"/>
          </w:tcPr>
          <w:p w14:paraId="12FFB70F" w14:textId="7538ABD7" w:rsidR="0023363A" w:rsidRDefault="0023363A" w:rsidP="0023363A">
            <w:pPr>
              <w:pStyle w:val="ListParagraph"/>
              <w:numPr>
                <w:ilvl w:val="0"/>
                <w:numId w:val="32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 xml:space="preserve">Are the host organisms genetically modified or attenuated?  </w:t>
            </w:r>
            <w:sdt>
              <w:sdtPr>
                <w:id w:val="105042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-135133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specify below)</w:t>
            </w:r>
          </w:p>
          <w:p w14:paraId="771E6ED2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132705164"/>
              <w:placeholder>
                <w:docPart w:val="7EF4F3A01D1A4FB691CCA33C8A3E0852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58E6D37" w14:textId="77777777" w:rsidR="0023363A" w:rsidRDefault="0023363A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2400CBCC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23363A" w:rsidRPr="00596421" w14:paraId="09D7245D" w14:textId="77777777" w:rsidTr="0037653C">
        <w:trPr>
          <w:trHeight w:val="360"/>
        </w:trPr>
        <w:tc>
          <w:tcPr>
            <w:tcW w:w="10790" w:type="dxa"/>
          </w:tcPr>
          <w:p w14:paraId="369D5465" w14:textId="22655097" w:rsidR="0023363A" w:rsidRPr="005F699B" w:rsidRDefault="0023363A" w:rsidP="0023363A">
            <w:pPr>
              <w:pStyle w:val="ListParagraph"/>
              <w:numPr>
                <w:ilvl w:val="0"/>
                <w:numId w:val="32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>What vector(s) will be used? (e.g., plasmids, viral vectors)</w:t>
            </w:r>
          </w:p>
          <w:p w14:paraId="4CBB88B2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875236914"/>
              <w:placeholder>
                <w:docPart w:val="622E3F7AA2734481BEE356FD4A3AC23D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517804FB" w14:textId="77777777" w:rsidR="0023363A" w:rsidRDefault="0023363A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3AC9E76E" w14:textId="77777777" w:rsidR="00DF2ADC" w:rsidRPr="00DF2ADC" w:rsidRDefault="00DF2ADC" w:rsidP="0037653C">
            <w:pPr>
              <w:ind w:left="335"/>
              <w:rPr>
                <w:rStyle w:val="Style1"/>
                <w:sz w:val="8"/>
                <w:szCs w:val="8"/>
              </w:rPr>
            </w:pPr>
          </w:p>
          <w:p w14:paraId="5CEAF387" w14:textId="345D067D" w:rsidR="00DF2ADC" w:rsidRPr="005076FE" w:rsidRDefault="00DF2ADC" w:rsidP="0037653C">
            <w:pPr>
              <w:ind w:left="335"/>
              <w:rPr>
                <w:rStyle w:val="Style1"/>
                <w:i/>
                <w:iCs/>
                <w:color w:val="auto"/>
              </w:rPr>
            </w:pPr>
            <w:r>
              <w:rPr>
                <w:rStyle w:val="Style1"/>
                <w:b/>
                <w:bCs/>
                <w:color w:val="auto"/>
              </w:rPr>
              <w:t xml:space="preserve">For each vector, indicate the source (e.g., commercial vendor, </w:t>
            </w:r>
            <w:r w:rsidR="00B60C69">
              <w:rPr>
                <w:rStyle w:val="Style1"/>
                <w:b/>
                <w:bCs/>
                <w:color w:val="auto"/>
              </w:rPr>
              <w:t xml:space="preserve">repository, </w:t>
            </w:r>
            <w:r>
              <w:rPr>
                <w:rStyle w:val="Style1"/>
                <w:b/>
                <w:bCs/>
                <w:color w:val="auto"/>
              </w:rPr>
              <w:t xml:space="preserve">collaborating lab, constructed </w:t>
            </w:r>
            <w:r w:rsidR="00B60C69">
              <w:rPr>
                <w:rStyle w:val="Style1"/>
                <w:b/>
                <w:bCs/>
                <w:color w:val="auto"/>
              </w:rPr>
              <w:br/>
            </w:r>
            <w:r>
              <w:rPr>
                <w:rStyle w:val="Style1"/>
                <w:b/>
                <w:bCs/>
                <w:color w:val="auto"/>
              </w:rPr>
              <w:t>in-house):</w:t>
            </w:r>
            <w:r w:rsidR="00780B72">
              <w:rPr>
                <w:rStyle w:val="Style1"/>
                <w:b/>
                <w:bCs/>
                <w:color w:val="auto"/>
              </w:rPr>
              <w:br/>
            </w:r>
            <w:r w:rsidR="00780B72" w:rsidRPr="00780B72">
              <w:rPr>
                <w:rStyle w:val="Style1"/>
                <w:b/>
                <w:bCs/>
                <w:i/>
                <w:iCs/>
                <w:color w:val="0096D6"/>
              </w:rPr>
              <w:t>Note</w:t>
            </w:r>
            <w:r w:rsidR="00780B72" w:rsidRPr="00780B72">
              <w:rPr>
                <w:rStyle w:val="Style1"/>
                <w:i/>
                <w:iCs/>
                <w:color w:val="auto"/>
              </w:rPr>
              <w:t>:</w:t>
            </w:r>
            <w:r w:rsidR="00780B72">
              <w:rPr>
                <w:rStyle w:val="Style1"/>
                <w:b/>
                <w:bCs/>
                <w:color w:val="auto"/>
              </w:rPr>
              <w:t xml:space="preserve"> </w:t>
            </w:r>
            <w:r w:rsidR="005076FE">
              <w:rPr>
                <w:rStyle w:val="Style1"/>
                <w:i/>
                <w:iCs/>
                <w:color w:val="auto"/>
              </w:rPr>
              <w:t xml:space="preserve">Include relevant identifiers where applicable (e.g., catalog number, plasmid ID, </w:t>
            </w:r>
            <w:r w:rsidR="00B60C69">
              <w:rPr>
                <w:rStyle w:val="Style1"/>
                <w:i/>
                <w:iCs/>
                <w:color w:val="auto"/>
              </w:rPr>
              <w:t xml:space="preserve">or repository number such as </w:t>
            </w:r>
            <w:proofErr w:type="spellStart"/>
            <w:r w:rsidR="00B60C69">
              <w:rPr>
                <w:rStyle w:val="Style1"/>
                <w:i/>
                <w:iCs/>
                <w:color w:val="auto"/>
              </w:rPr>
              <w:t>Addgene</w:t>
            </w:r>
            <w:proofErr w:type="spellEnd"/>
            <w:r w:rsidR="00B60C69">
              <w:rPr>
                <w:rStyle w:val="Style1"/>
                <w:i/>
                <w:iCs/>
                <w:color w:val="auto"/>
              </w:rPr>
              <w:t xml:space="preserve"> ID). For vectors constructed in-house, </w:t>
            </w:r>
            <w:r w:rsidR="001918BD">
              <w:rPr>
                <w:rStyle w:val="Style1"/>
                <w:i/>
                <w:iCs/>
                <w:color w:val="auto"/>
              </w:rPr>
              <w:t>brief</w:t>
            </w:r>
            <w:r w:rsidR="00B60C69">
              <w:rPr>
                <w:rStyle w:val="Style1"/>
                <w:i/>
                <w:iCs/>
                <w:color w:val="auto"/>
              </w:rPr>
              <w:t>ly</w:t>
            </w:r>
            <w:r w:rsidR="001918BD">
              <w:rPr>
                <w:rStyle w:val="Style1"/>
                <w:i/>
                <w:iCs/>
                <w:color w:val="auto"/>
              </w:rPr>
              <w:t xml:space="preserve"> descri</w:t>
            </w:r>
            <w:r w:rsidR="00B60C69">
              <w:rPr>
                <w:rStyle w:val="Style1"/>
                <w:i/>
                <w:iCs/>
                <w:color w:val="auto"/>
              </w:rPr>
              <w:t>be</w:t>
            </w:r>
            <w:r w:rsidR="001918BD">
              <w:rPr>
                <w:rStyle w:val="Style1"/>
                <w:i/>
                <w:iCs/>
                <w:color w:val="auto"/>
              </w:rPr>
              <w:t xml:space="preserve"> the origin of </w:t>
            </w:r>
            <w:r w:rsidR="0012515B">
              <w:rPr>
                <w:rStyle w:val="Style1"/>
                <w:i/>
                <w:iCs/>
                <w:color w:val="auto"/>
              </w:rPr>
              <w:t xml:space="preserve">the </w:t>
            </w:r>
            <w:r w:rsidR="001918BD">
              <w:rPr>
                <w:rStyle w:val="Style1"/>
                <w:i/>
                <w:iCs/>
                <w:color w:val="auto"/>
              </w:rPr>
              <w:t>backbone and inser</w:t>
            </w:r>
            <w:r w:rsidR="0012515B">
              <w:rPr>
                <w:rStyle w:val="Style1"/>
                <w:i/>
                <w:iCs/>
                <w:color w:val="auto"/>
              </w:rPr>
              <w:t>t(s).</w:t>
            </w:r>
          </w:p>
          <w:p w14:paraId="151725EF" w14:textId="77777777" w:rsidR="00DF2ADC" w:rsidRPr="00DF2ADC" w:rsidRDefault="00DF2ADC" w:rsidP="0037653C">
            <w:pPr>
              <w:ind w:left="335"/>
              <w:rPr>
                <w:rStyle w:val="Style1"/>
                <w:b/>
                <w:bCs/>
                <w:color w:val="auto"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960537959"/>
              <w:placeholder>
                <w:docPart w:val="AB9128F164694576B97EDFBAE9C09AED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6E2512C" w14:textId="77777777" w:rsidR="00DF2ADC" w:rsidRDefault="00DF2ADC" w:rsidP="00DF2AD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0463F5BE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23363A" w:rsidRPr="00596421" w14:paraId="6B3F31EB" w14:textId="77777777" w:rsidTr="0037653C">
        <w:trPr>
          <w:trHeight w:val="360"/>
        </w:trPr>
        <w:tc>
          <w:tcPr>
            <w:tcW w:w="10790" w:type="dxa"/>
          </w:tcPr>
          <w:p w14:paraId="1D9AA8F4" w14:textId="565DCBF7" w:rsidR="0023363A" w:rsidRDefault="0023363A" w:rsidP="0023363A">
            <w:pPr>
              <w:pStyle w:val="ListParagraph"/>
              <w:numPr>
                <w:ilvl w:val="0"/>
                <w:numId w:val="32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Are the vectors replication-competent?  </w:t>
            </w:r>
            <w:sdt>
              <w:sdtPr>
                <w:id w:val="-692227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160791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</w:t>
            </w:r>
          </w:p>
          <w:p w14:paraId="51504FB6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918321820"/>
              <w:placeholder>
                <w:docPart w:val="B886F5097D224255A3288AECEBCD1041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110EE65E" w14:textId="77777777" w:rsidR="0023363A" w:rsidRDefault="0023363A" w:rsidP="0037653C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03A8512F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</w:tc>
      </w:tr>
      <w:tr w:rsidR="0023363A" w:rsidRPr="00596421" w14:paraId="3B4AC7B6" w14:textId="77777777" w:rsidTr="0037653C">
        <w:trPr>
          <w:trHeight w:val="360"/>
        </w:trPr>
        <w:tc>
          <w:tcPr>
            <w:tcW w:w="10790" w:type="dxa"/>
          </w:tcPr>
          <w:p w14:paraId="726AE6E6" w14:textId="5999189B" w:rsidR="0023363A" w:rsidRDefault="0023363A" w:rsidP="0023363A">
            <w:pPr>
              <w:pStyle w:val="ListParagraph"/>
              <w:numPr>
                <w:ilvl w:val="0"/>
                <w:numId w:val="32"/>
              </w:numPr>
              <w:ind w:left="326" w:hanging="326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Will helper systems or packaging cells be used?  </w:t>
            </w:r>
            <w:sdt>
              <w:sdtPr>
                <w:id w:val="-143150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2175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specify below)</w:t>
            </w:r>
          </w:p>
          <w:p w14:paraId="0A29005E" w14:textId="77777777" w:rsidR="0023363A" w:rsidRPr="005F699B" w:rsidRDefault="0023363A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494030151"/>
              <w:placeholder>
                <w:docPart w:val="0EB471831FBE417D9F8F775414CF2AAA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0C146DA" w14:textId="77777777" w:rsidR="0023363A" w:rsidRDefault="0023363A" w:rsidP="0023363A">
                <w:pPr>
                  <w:ind w:left="33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C72CDB7" w14:textId="2CBF107E" w:rsidR="0023363A" w:rsidRPr="005F699B" w:rsidRDefault="0023363A" w:rsidP="0023363A">
            <w:pPr>
              <w:ind w:left="335"/>
              <w:rPr>
                <w:b/>
                <w:sz w:val="8"/>
                <w:szCs w:val="8"/>
              </w:rPr>
            </w:pPr>
          </w:p>
        </w:tc>
      </w:tr>
    </w:tbl>
    <w:p w14:paraId="3680CBBF" w14:textId="58F5E1A0" w:rsidR="0023363A" w:rsidRDefault="0023363A" w:rsidP="0020666B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C34EEE" w:rsidRPr="002764D2" w14:paraId="071881F8" w14:textId="77777777" w:rsidTr="0037653C">
        <w:trPr>
          <w:trHeight w:val="648"/>
          <w:tblHeader/>
        </w:trPr>
        <w:tc>
          <w:tcPr>
            <w:tcW w:w="10790" w:type="dxa"/>
            <w:tcBorders>
              <w:bottom w:val="single" w:sz="4" w:space="0" w:color="auto"/>
            </w:tcBorders>
            <w:shd w:val="clear" w:color="auto" w:fill="163E70"/>
            <w:vAlign w:val="center"/>
          </w:tcPr>
          <w:p w14:paraId="09290E5C" w14:textId="35D219E1" w:rsidR="00C34EEE" w:rsidRPr="002764D2" w:rsidRDefault="00C34EEE" w:rsidP="0037653C">
            <w:pPr>
              <w:pStyle w:val="ListParagraph"/>
              <w:numPr>
                <w:ilvl w:val="0"/>
                <w:numId w:val="26"/>
              </w:numPr>
              <w:ind w:left="335" w:hanging="335"/>
              <w:rPr>
                <w:b/>
              </w:rPr>
            </w:pPr>
            <w:r>
              <w:rPr>
                <w:b/>
                <w:sz w:val="24"/>
              </w:rPr>
              <w:t>TRANSGENE EXPRESSION &amp; PROTEIN FUNCTION</w:t>
            </w:r>
          </w:p>
        </w:tc>
      </w:tr>
      <w:tr w:rsidR="00C34EEE" w:rsidRPr="00596421" w14:paraId="4F09CB14" w14:textId="77777777" w:rsidTr="0037653C">
        <w:trPr>
          <w:trHeight w:val="360"/>
        </w:trPr>
        <w:tc>
          <w:tcPr>
            <w:tcW w:w="10790" w:type="dxa"/>
          </w:tcPr>
          <w:p w14:paraId="523EB074" w14:textId="78845F3A" w:rsidR="00C34EEE" w:rsidRDefault="00DF6C7D" w:rsidP="00C34EEE">
            <w:pPr>
              <w:pStyle w:val="ListParagraph"/>
              <w:numPr>
                <w:ilvl w:val="0"/>
                <w:numId w:val="33"/>
              </w:numPr>
              <w:ind w:left="335" w:hanging="335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Will you attempt to express a transgene in this project?  </w:t>
            </w:r>
            <w:sdt>
              <w:sdtPr>
                <w:id w:val="197941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699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No  </w:t>
            </w:r>
            <w:sdt>
              <w:sdtPr>
                <w:id w:val="89577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Yes </w:t>
            </w:r>
            <w:r>
              <w:rPr>
                <w:i/>
                <w:sz w:val="22"/>
              </w:rPr>
              <w:t>(answer the questions below)</w:t>
            </w:r>
          </w:p>
          <w:p w14:paraId="4A04362B" w14:textId="09463866" w:rsidR="00C34EEE" w:rsidRDefault="00C34EEE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p w14:paraId="65EE4C23" w14:textId="77777777" w:rsidR="00DF6C7D" w:rsidRPr="005F699B" w:rsidRDefault="00DF6C7D" w:rsidP="0037653C">
            <w:pPr>
              <w:pStyle w:val="ListParagraph"/>
              <w:ind w:left="326"/>
              <w:rPr>
                <w:b/>
                <w:sz w:val="8"/>
                <w:szCs w:val="8"/>
              </w:rPr>
            </w:pPr>
          </w:p>
          <w:p w14:paraId="1E9EFC45" w14:textId="204C371E" w:rsidR="00C34EEE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rStyle w:val="Style1"/>
                <w:color w:val="auto"/>
              </w:rPr>
            </w:pPr>
            <w:r w:rsidRPr="00DF6C7D">
              <w:rPr>
                <w:rStyle w:val="Style1"/>
                <w:color w:val="auto"/>
              </w:rPr>
              <w:t xml:space="preserve">What is the </w:t>
            </w:r>
            <w:r>
              <w:rPr>
                <w:rStyle w:val="Style1"/>
                <w:color w:val="auto"/>
              </w:rPr>
              <w:t>source organism of the transgene (gene of interest)?</w:t>
            </w:r>
          </w:p>
          <w:p w14:paraId="26EB37DE" w14:textId="730CA6B6" w:rsidR="00DF6C7D" w:rsidRPr="00DF6C7D" w:rsidRDefault="00DF6C7D" w:rsidP="00DF6C7D">
            <w:pPr>
              <w:pStyle w:val="ListParagraph"/>
              <w:ind w:left="695"/>
              <w:rPr>
                <w:rStyle w:val="Style1"/>
                <w:i/>
                <w:color w:val="auto"/>
              </w:rPr>
            </w:pPr>
            <w:r w:rsidRPr="00DF6C7D">
              <w:rPr>
                <w:rStyle w:val="Style1"/>
                <w:i/>
                <w:color w:val="auto"/>
              </w:rPr>
              <w:t>(e.g., human, mouse, virus, synthetic construct)</w:t>
            </w:r>
          </w:p>
          <w:p w14:paraId="4764821D" w14:textId="75E05EE2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723874600"/>
              <w:placeholder>
                <w:docPart w:val="1FD5210588B2426597096CC17378FED6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3BF1C939" w14:textId="77777777" w:rsidR="00DF6C7D" w:rsidRDefault="00DF6C7D" w:rsidP="00DF6C7D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3BA507D3" w14:textId="0C41A9E7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p w14:paraId="4E1FC1B5" w14:textId="3C57C804" w:rsidR="00DF6C7D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rStyle w:val="Style1"/>
                <w:color w:val="auto"/>
              </w:rPr>
            </w:pPr>
            <w:r>
              <w:rPr>
                <w:rStyle w:val="Style1"/>
                <w:color w:val="auto"/>
              </w:rPr>
              <w:t xml:space="preserve">What is the full name and function of the protein that will be produced by the transgene? </w:t>
            </w:r>
          </w:p>
          <w:p w14:paraId="0EA10771" w14:textId="437AC95C" w:rsidR="00DF6C7D" w:rsidRDefault="00DF6C7D" w:rsidP="00DF6C7D">
            <w:pPr>
              <w:pStyle w:val="ListParagraph"/>
              <w:ind w:left="695"/>
              <w:rPr>
                <w:rStyle w:val="Style1"/>
                <w:i/>
                <w:color w:val="auto"/>
              </w:rPr>
            </w:pPr>
            <w:r w:rsidRPr="00DF6C7D">
              <w:rPr>
                <w:rStyle w:val="Style1"/>
                <w:i/>
                <w:color w:val="auto"/>
              </w:rPr>
              <w:t>(include known or predicted biological activity)</w:t>
            </w:r>
          </w:p>
          <w:p w14:paraId="588BB5E6" w14:textId="7A05CF6B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641872901"/>
              <w:placeholder>
                <w:docPart w:val="CD5D2FE0369A4A9683051EFAA39195B5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1C46A32F" w14:textId="77777777" w:rsidR="00DF6C7D" w:rsidRDefault="00DF6C7D" w:rsidP="00DF6C7D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4BF347B0" w14:textId="77777777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p w14:paraId="35C16895" w14:textId="6AED7942" w:rsidR="00DF6C7D" w:rsidRPr="00DF6C7D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rStyle w:val="Style1"/>
                <w:color w:val="auto"/>
              </w:rPr>
            </w:pPr>
            <w:r>
              <w:rPr>
                <w:rStyle w:val="Style1"/>
                <w:color w:val="auto"/>
              </w:rPr>
              <w:t xml:space="preserve">Does the protein have any of the following properties? </w:t>
            </w:r>
            <w:r>
              <w:rPr>
                <w:rStyle w:val="Style1"/>
                <w:i/>
                <w:color w:val="auto"/>
              </w:rPr>
              <w:t>(select all that apply)</w:t>
            </w:r>
          </w:p>
          <w:p w14:paraId="3351D5A9" w14:textId="657E8889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p w14:paraId="4248EF4C" w14:textId="06C759A6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-34810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Oncogenic potential</w:t>
            </w:r>
          </w:p>
          <w:p w14:paraId="28C6E735" w14:textId="166A9AE7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-214735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Cytotoxicity</w:t>
            </w:r>
          </w:p>
          <w:p w14:paraId="12C55CF3" w14:textId="49FA9695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-2225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Immunomodulatory activity</w:t>
            </w:r>
          </w:p>
          <w:p w14:paraId="2D6FB915" w14:textId="1E4A8B15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-186189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Antimicrobial or antiviral function</w:t>
            </w:r>
          </w:p>
          <w:p w14:paraId="2CC66B96" w14:textId="48E2BE97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211045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Enzymatic activity</w:t>
            </w:r>
          </w:p>
          <w:p w14:paraId="3DB68DBC" w14:textId="6F22D301" w:rsidR="00DF6C7D" w:rsidRDefault="00B1486C" w:rsidP="00DF6C7D">
            <w:pPr>
              <w:pStyle w:val="ListParagraph"/>
              <w:ind w:left="695"/>
              <w:rPr>
                <w:rStyle w:val="Style1"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-86105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None of the above</w:t>
            </w:r>
          </w:p>
          <w:p w14:paraId="2605CBEB" w14:textId="026AF587" w:rsidR="00DF6C7D" w:rsidRDefault="00B1486C" w:rsidP="00DF6C7D">
            <w:pPr>
              <w:pStyle w:val="ListParagraph"/>
              <w:ind w:left="695"/>
              <w:rPr>
                <w:rStyle w:val="Style1"/>
                <w:i/>
                <w:color w:val="auto"/>
              </w:rPr>
            </w:pPr>
            <w:sdt>
              <w:sdtPr>
                <w:rPr>
                  <w:rStyle w:val="Style1"/>
                  <w:color w:val="auto"/>
                </w:rPr>
                <w:id w:val="144580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1"/>
                </w:rPr>
              </w:sdtEndPr>
              <w:sdtContent>
                <w:r w:rsidR="00DF6C7D">
                  <w:rPr>
                    <w:rStyle w:val="Style1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DF6C7D">
              <w:rPr>
                <w:rStyle w:val="Style1"/>
                <w:color w:val="auto"/>
              </w:rPr>
              <w:t xml:space="preserve"> Other </w:t>
            </w:r>
            <w:r w:rsidR="00DF6C7D">
              <w:rPr>
                <w:rStyle w:val="Style1"/>
                <w:i/>
                <w:color w:val="auto"/>
              </w:rPr>
              <w:t>(specify below)</w:t>
            </w:r>
          </w:p>
          <w:p w14:paraId="5C59EF71" w14:textId="0DD3F94C" w:rsidR="00DF6C7D" w:rsidRPr="00DF6C7D" w:rsidRDefault="00DF6C7D" w:rsidP="00DF6C7D">
            <w:pPr>
              <w:pStyle w:val="ListParagraph"/>
              <w:ind w:left="695"/>
              <w:rPr>
                <w:rStyle w:val="Style1"/>
                <w:color w:val="auto"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762511981"/>
              <w:placeholder>
                <w:docPart w:val="495DEAF42C7C4E22921615596276F485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FBF6164" w14:textId="2508E0CD" w:rsidR="00DF6C7D" w:rsidRDefault="00DF6C7D" w:rsidP="00DF6C7D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60A4D41D" w14:textId="6749484E" w:rsidR="00DF6C7D" w:rsidRPr="006B2309" w:rsidRDefault="00DF6C7D" w:rsidP="00DF6C7D">
            <w:pPr>
              <w:ind w:left="695"/>
              <w:rPr>
                <w:rStyle w:val="Style1"/>
                <w:sz w:val="8"/>
                <w:szCs w:val="8"/>
              </w:rPr>
            </w:pPr>
          </w:p>
          <w:p w14:paraId="0167B5C7" w14:textId="6ACD5CDD" w:rsidR="00DF6C7D" w:rsidRPr="00DF6C7D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rStyle w:val="Style1"/>
              </w:rPr>
            </w:pPr>
            <w:r>
              <w:rPr>
                <w:rStyle w:val="Style1"/>
                <w:color w:val="auto"/>
              </w:rPr>
              <w:t xml:space="preserve">Is the expressed protein known or suspected to affect cellular function or viability? </w:t>
            </w:r>
          </w:p>
          <w:p w14:paraId="637071E9" w14:textId="6BCED993" w:rsidR="00DF6C7D" w:rsidRPr="00DF6C7D" w:rsidRDefault="00DF6C7D" w:rsidP="00DF6C7D">
            <w:pPr>
              <w:pStyle w:val="ListParagraph"/>
              <w:ind w:left="695"/>
              <w:rPr>
                <w:rStyle w:val="Style1"/>
                <w:sz w:val="8"/>
                <w:szCs w:val="8"/>
              </w:rPr>
            </w:pPr>
          </w:p>
          <w:p w14:paraId="5FF54CFA" w14:textId="7ECEB9D2" w:rsidR="00DF6C7D" w:rsidRDefault="00B1486C" w:rsidP="00DF6C7D">
            <w:pPr>
              <w:pStyle w:val="ListParagraph"/>
              <w:ind w:left="326" w:firstLine="369"/>
              <w:rPr>
                <w:i/>
                <w:sz w:val="22"/>
              </w:rPr>
            </w:pPr>
            <w:sdt>
              <w:sdtPr>
                <w:rPr>
                  <w:rFonts w:asciiTheme="minorHAnsi" w:hAnsiTheme="minorHAnsi"/>
                  <w:color w:val="163E70"/>
                </w:rPr>
                <w:id w:val="-76862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7D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F6C7D">
              <w:rPr>
                <w:sz w:val="22"/>
              </w:rPr>
              <w:t xml:space="preserve"> No  </w:t>
            </w:r>
            <w:sdt>
              <w:sdtPr>
                <w:id w:val="54957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7D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F6C7D">
              <w:rPr>
                <w:sz w:val="22"/>
              </w:rPr>
              <w:t xml:space="preserve"> Yes </w:t>
            </w:r>
            <w:r w:rsidR="00DF6C7D">
              <w:rPr>
                <w:i/>
                <w:sz w:val="22"/>
              </w:rPr>
              <w:t>(specify below)</w:t>
            </w:r>
          </w:p>
          <w:p w14:paraId="5BBBB7C1" w14:textId="6B12FAD6" w:rsidR="00DF6C7D" w:rsidRPr="00DF6C7D" w:rsidRDefault="00DF6C7D" w:rsidP="00DF6C7D">
            <w:pPr>
              <w:pStyle w:val="ListParagraph"/>
              <w:ind w:left="326" w:firstLine="369"/>
              <w:rPr>
                <w:b/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1237746004"/>
              <w:placeholder>
                <w:docPart w:val="7B547F8A99E34CCB9FCEB341EACC929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7559445" w14:textId="77777777" w:rsidR="00DF6C7D" w:rsidRDefault="00DF6C7D" w:rsidP="00DF6C7D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22DE61E" w14:textId="2BA1E60C" w:rsidR="00DF6C7D" w:rsidRPr="006B2309" w:rsidRDefault="00DF6C7D" w:rsidP="00DF6C7D">
            <w:pPr>
              <w:pStyle w:val="ListParagraph"/>
              <w:ind w:left="326" w:firstLine="369"/>
              <w:rPr>
                <w:b/>
                <w:sz w:val="8"/>
                <w:szCs w:val="8"/>
              </w:rPr>
            </w:pPr>
          </w:p>
          <w:p w14:paraId="7D032DE7" w14:textId="6955A5CB" w:rsidR="00DF6C7D" w:rsidRPr="00DF6C7D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b/>
                <w:sz w:val="22"/>
              </w:rPr>
            </w:pPr>
            <w:r>
              <w:rPr>
                <w:sz w:val="22"/>
              </w:rPr>
              <w:t xml:space="preserve">What is the intended purpose of expressing this transgene? </w:t>
            </w:r>
          </w:p>
          <w:p w14:paraId="15C658D5" w14:textId="63FE91ED" w:rsidR="00DF6C7D" w:rsidRDefault="00DF6C7D" w:rsidP="00DF6C7D">
            <w:pPr>
              <w:pStyle w:val="ListParagraph"/>
              <w:ind w:left="695"/>
              <w:rPr>
                <w:i/>
                <w:sz w:val="22"/>
              </w:rPr>
            </w:pPr>
            <w:r>
              <w:rPr>
                <w:i/>
                <w:sz w:val="22"/>
              </w:rPr>
              <w:t>(e.g., functional studies, overexpression, knock-in model, reporter assay)</w:t>
            </w:r>
          </w:p>
          <w:p w14:paraId="3831277C" w14:textId="50C49996" w:rsidR="00DF6C7D" w:rsidRPr="00DF6C7D" w:rsidRDefault="00DF6C7D" w:rsidP="00DF6C7D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668869047"/>
              <w:placeholder>
                <w:docPart w:val="FF2A53010A474DCC9F1330D3D0A03BAD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061CE88D" w14:textId="77777777" w:rsidR="00DF6C7D" w:rsidRDefault="00DF6C7D" w:rsidP="00DF6C7D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2144EBA8" w14:textId="6AB9C0D2" w:rsidR="00DF6C7D" w:rsidRPr="00DF6C7D" w:rsidRDefault="00DF6C7D" w:rsidP="00DF6C7D">
            <w:pPr>
              <w:pStyle w:val="ListParagraph"/>
              <w:ind w:left="695"/>
              <w:rPr>
                <w:sz w:val="8"/>
                <w:szCs w:val="8"/>
              </w:rPr>
            </w:pPr>
          </w:p>
          <w:p w14:paraId="7327350B" w14:textId="47D3526B" w:rsidR="00DF6C7D" w:rsidRDefault="00DF6C7D" w:rsidP="00DF6C7D">
            <w:pPr>
              <w:pStyle w:val="ListParagraph"/>
              <w:numPr>
                <w:ilvl w:val="0"/>
                <w:numId w:val="34"/>
              </w:numPr>
              <w:rPr>
                <w:sz w:val="22"/>
              </w:rPr>
            </w:pPr>
            <w:r>
              <w:rPr>
                <w:sz w:val="22"/>
              </w:rPr>
              <w:t xml:space="preserve">What expression system will be used? </w:t>
            </w:r>
          </w:p>
          <w:p w14:paraId="110DB82D" w14:textId="695E18EE" w:rsidR="006B2309" w:rsidRPr="006B2309" w:rsidRDefault="006B2309" w:rsidP="006B2309">
            <w:pPr>
              <w:pStyle w:val="ListParagraph"/>
              <w:ind w:left="695"/>
              <w:rPr>
                <w:i/>
                <w:sz w:val="22"/>
              </w:rPr>
            </w:pPr>
            <w:r w:rsidRPr="006B2309">
              <w:rPr>
                <w:i/>
                <w:sz w:val="22"/>
              </w:rPr>
              <w:t>(</w:t>
            </w:r>
            <w:r>
              <w:rPr>
                <w:i/>
                <w:sz w:val="22"/>
              </w:rPr>
              <w:t>e.g., plasmid-based, viral vector, inducible system</w:t>
            </w:r>
            <w:r w:rsidRPr="006B2309">
              <w:rPr>
                <w:i/>
                <w:sz w:val="22"/>
              </w:rPr>
              <w:t>)</w:t>
            </w:r>
          </w:p>
          <w:p w14:paraId="79EE1CA0" w14:textId="3ECD2055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044215917"/>
              <w:placeholder>
                <w:docPart w:val="B06AB9C2C29C444D859FAE6894C7B32C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35C567F6" w14:textId="77777777" w:rsidR="006B2309" w:rsidRDefault="006B2309" w:rsidP="006B2309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E5E409B" w14:textId="12781B6C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p w14:paraId="24C0CBCA" w14:textId="71EEB9E4" w:rsidR="006B2309" w:rsidRDefault="006B2309" w:rsidP="006B2309">
            <w:pPr>
              <w:pStyle w:val="ListParagraph"/>
              <w:numPr>
                <w:ilvl w:val="0"/>
                <w:numId w:val="34"/>
              </w:numPr>
              <w:rPr>
                <w:sz w:val="22"/>
              </w:rPr>
            </w:pPr>
            <w:r>
              <w:rPr>
                <w:sz w:val="22"/>
              </w:rPr>
              <w:t>How will the transgene expression be controlled or regulated?</w:t>
            </w:r>
          </w:p>
          <w:p w14:paraId="113F4E76" w14:textId="6957859A" w:rsidR="006B2309" w:rsidRPr="006B2309" w:rsidRDefault="006B2309" w:rsidP="006B2309">
            <w:pPr>
              <w:pStyle w:val="ListParagraph"/>
              <w:ind w:left="695"/>
              <w:rPr>
                <w:i/>
                <w:sz w:val="22"/>
              </w:rPr>
            </w:pPr>
            <w:r w:rsidRPr="006B2309">
              <w:rPr>
                <w:i/>
                <w:sz w:val="22"/>
              </w:rPr>
              <w:t>(e.g., constitutive promoter, tissue-specific promoter, inducible promoter)</w:t>
            </w:r>
          </w:p>
          <w:p w14:paraId="5DAD62C0" w14:textId="5FB2389D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128553355"/>
              <w:placeholder>
                <w:docPart w:val="F8CFEECAEE3E465D81321B1A22768A1B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4636242E" w14:textId="77777777" w:rsidR="006B2309" w:rsidRDefault="006B2309" w:rsidP="006B2309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332C935" w14:textId="6E73B9B0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p w14:paraId="68A78A0C" w14:textId="3E6D7275" w:rsidR="006B2309" w:rsidRDefault="006B2309" w:rsidP="006B2309">
            <w:pPr>
              <w:pStyle w:val="ListParagraph"/>
              <w:numPr>
                <w:ilvl w:val="0"/>
                <w:numId w:val="34"/>
              </w:numPr>
              <w:rPr>
                <w:sz w:val="22"/>
              </w:rPr>
            </w:pPr>
            <w:r>
              <w:rPr>
                <w:sz w:val="22"/>
              </w:rPr>
              <w:t xml:space="preserve">What organism(s) or cell line(s) will be used to express the transgene? </w:t>
            </w:r>
          </w:p>
          <w:p w14:paraId="07CCC3A8" w14:textId="557AACA4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361477561"/>
              <w:placeholder>
                <w:docPart w:val="2A17F23D690149C8ACB92DC1F038AC8F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697F7153" w14:textId="77777777" w:rsidR="006B2309" w:rsidRDefault="006B2309" w:rsidP="006B2309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E3DFAA6" w14:textId="0589F550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p w14:paraId="23D6F0BC" w14:textId="2218777C" w:rsidR="00C81CF2" w:rsidRDefault="00C81CF2" w:rsidP="006B2309">
            <w:pPr>
              <w:pStyle w:val="ListParagraph"/>
              <w:numPr>
                <w:ilvl w:val="0"/>
                <w:numId w:val="34"/>
              </w:numPr>
              <w:rPr>
                <w:sz w:val="22"/>
              </w:rPr>
            </w:pPr>
            <w:r>
              <w:rPr>
                <w:sz w:val="22"/>
              </w:rPr>
              <w:t xml:space="preserve">For each organism or cell line listed above, specify the source (e.g., commercial vendor, </w:t>
            </w:r>
            <w:r w:rsidR="00D35FEC">
              <w:rPr>
                <w:sz w:val="22"/>
              </w:rPr>
              <w:t xml:space="preserve">repository, </w:t>
            </w:r>
            <w:r>
              <w:rPr>
                <w:sz w:val="22"/>
              </w:rPr>
              <w:t>collaborating lab, internal stock</w:t>
            </w:r>
            <w:r w:rsidR="00A61FCB">
              <w:rPr>
                <w:sz w:val="22"/>
              </w:rPr>
              <w:t>):</w:t>
            </w:r>
            <w:r w:rsidR="00D35FEC">
              <w:rPr>
                <w:sz w:val="22"/>
              </w:rPr>
              <w:br/>
            </w:r>
            <w:r w:rsidR="00D35FEC" w:rsidRPr="00D35FEC">
              <w:rPr>
                <w:b/>
                <w:bCs/>
                <w:i/>
                <w:iCs/>
                <w:color w:val="0096D6"/>
                <w:sz w:val="22"/>
              </w:rPr>
              <w:t>Note</w:t>
            </w:r>
            <w:r w:rsidR="00D35FEC">
              <w:rPr>
                <w:sz w:val="22"/>
              </w:rPr>
              <w:t xml:space="preserve">: </w:t>
            </w:r>
            <w:r w:rsidR="00D35FEC" w:rsidRPr="00D35FEC">
              <w:rPr>
                <w:i/>
                <w:iCs/>
                <w:sz w:val="22"/>
              </w:rPr>
              <w:t>I</w:t>
            </w:r>
            <w:r w:rsidRPr="00D35FEC">
              <w:rPr>
                <w:i/>
                <w:iCs/>
                <w:sz w:val="22"/>
              </w:rPr>
              <w:t xml:space="preserve">nclude </w:t>
            </w:r>
            <w:r w:rsidR="00D35FEC" w:rsidRPr="00D35FEC">
              <w:rPr>
                <w:i/>
                <w:iCs/>
                <w:sz w:val="22"/>
              </w:rPr>
              <w:t xml:space="preserve">the </w:t>
            </w:r>
            <w:r w:rsidRPr="00D35FEC">
              <w:rPr>
                <w:i/>
                <w:iCs/>
                <w:sz w:val="22"/>
              </w:rPr>
              <w:t>strain</w:t>
            </w:r>
            <w:r w:rsidR="00D35FEC" w:rsidRPr="00D35FEC">
              <w:rPr>
                <w:i/>
                <w:iCs/>
                <w:sz w:val="22"/>
              </w:rPr>
              <w:t xml:space="preserve"> or </w:t>
            </w:r>
            <w:r w:rsidRPr="00D35FEC">
              <w:rPr>
                <w:i/>
                <w:iCs/>
                <w:sz w:val="22"/>
              </w:rPr>
              <w:t xml:space="preserve">cell line name and </w:t>
            </w:r>
            <w:r w:rsidR="00D35FEC" w:rsidRPr="00D35FEC">
              <w:rPr>
                <w:i/>
                <w:iCs/>
                <w:sz w:val="22"/>
              </w:rPr>
              <w:t xml:space="preserve">any available identifier (e.g., </w:t>
            </w:r>
            <w:r w:rsidRPr="00D35FEC">
              <w:rPr>
                <w:i/>
                <w:iCs/>
                <w:sz w:val="22"/>
              </w:rPr>
              <w:t xml:space="preserve">catalog </w:t>
            </w:r>
            <w:r w:rsidR="00D35FEC" w:rsidRPr="00D35FEC">
              <w:rPr>
                <w:i/>
                <w:iCs/>
                <w:sz w:val="22"/>
              </w:rPr>
              <w:t>number, strain</w:t>
            </w:r>
            <w:r w:rsidRPr="00D35FEC">
              <w:rPr>
                <w:i/>
                <w:iCs/>
                <w:sz w:val="22"/>
              </w:rPr>
              <w:t xml:space="preserve"> ID</w:t>
            </w:r>
            <w:r w:rsidR="00D35FEC" w:rsidRPr="00D35FEC">
              <w:rPr>
                <w:i/>
                <w:iCs/>
                <w:sz w:val="22"/>
              </w:rPr>
              <w:t>, cell line designation)</w:t>
            </w:r>
          </w:p>
          <w:p w14:paraId="0D46C24A" w14:textId="77777777" w:rsidR="00C81CF2" w:rsidRPr="001536B1" w:rsidRDefault="00C81CF2" w:rsidP="00C81CF2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976530758"/>
              <w:placeholder>
                <w:docPart w:val="6B60FA030CE14825A69894ABBE646A1D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042006B6" w14:textId="77777777" w:rsidR="001536B1" w:rsidRDefault="001536B1" w:rsidP="001536B1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131E1A2E" w14:textId="77777777" w:rsidR="001536B1" w:rsidRPr="001536B1" w:rsidRDefault="001536B1" w:rsidP="00C81CF2">
            <w:pPr>
              <w:pStyle w:val="ListParagraph"/>
              <w:ind w:left="695"/>
              <w:rPr>
                <w:sz w:val="8"/>
                <w:szCs w:val="8"/>
              </w:rPr>
            </w:pPr>
          </w:p>
          <w:p w14:paraId="1894A028" w14:textId="0DE4F6A6" w:rsidR="006B2309" w:rsidRDefault="006B2309" w:rsidP="006B2309">
            <w:pPr>
              <w:pStyle w:val="ListParagraph"/>
              <w:numPr>
                <w:ilvl w:val="0"/>
                <w:numId w:val="34"/>
              </w:numPr>
              <w:rPr>
                <w:sz w:val="22"/>
              </w:rPr>
            </w:pPr>
            <w:r>
              <w:rPr>
                <w:sz w:val="22"/>
              </w:rPr>
              <w:t xml:space="preserve">What biosafety precautions will be taken to manage potential risks associated with transgene expression? </w:t>
            </w:r>
          </w:p>
          <w:p w14:paraId="43D37A32" w14:textId="2303A5CF" w:rsidR="006B2309" w:rsidRPr="006B2309" w:rsidRDefault="006B2309" w:rsidP="006B2309">
            <w:pPr>
              <w:pStyle w:val="ListParagraph"/>
              <w:ind w:left="695"/>
              <w:rPr>
                <w:sz w:val="8"/>
                <w:szCs w:val="8"/>
              </w:rPr>
            </w:pPr>
          </w:p>
          <w:sdt>
            <w:sdtPr>
              <w:rPr>
                <w:rStyle w:val="Style1"/>
              </w:rPr>
              <w:id w:val="-1994479518"/>
              <w:placeholder>
                <w:docPart w:val="C1DE60C427924E0F8E58DABB535F6D9A"/>
              </w:placeholder>
              <w:showingPlcHdr/>
              <w15:color w:val="333399"/>
            </w:sdtPr>
            <w:sdtEndPr>
              <w:rPr>
                <w:rStyle w:val="DefaultParagraphFont"/>
                <w:rFonts w:ascii="Calibri" w:hAnsi="Calibri"/>
                <w:color w:val="auto"/>
                <w:sz w:val="20"/>
              </w:rPr>
            </w:sdtEndPr>
            <w:sdtContent>
              <w:p w14:paraId="152963DA" w14:textId="77777777" w:rsidR="006B2309" w:rsidRDefault="006B2309" w:rsidP="006B2309">
                <w:pPr>
                  <w:ind w:left="695"/>
                  <w:rPr>
                    <w:rStyle w:val="Style1"/>
                  </w:rPr>
                </w:pPr>
                <w:r w:rsidRPr="00151FA3">
                  <w:rPr>
                    <w:rStyle w:val="PlaceholderText"/>
                    <w:rFonts w:eastAsiaTheme="majorEastAsia"/>
                    <w:color w:val="163E70"/>
                  </w:rPr>
                  <w:t>Enter text</w:t>
                </w:r>
              </w:p>
            </w:sdtContent>
          </w:sdt>
          <w:p w14:paraId="5440A514" w14:textId="77777777" w:rsidR="00C34EEE" w:rsidRPr="005F699B" w:rsidRDefault="00C34EEE" w:rsidP="0037653C">
            <w:pPr>
              <w:rPr>
                <w:b/>
                <w:sz w:val="8"/>
                <w:szCs w:val="8"/>
              </w:rPr>
            </w:pPr>
          </w:p>
        </w:tc>
      </w:tr>
    </w:tbl>
    <w:p w14:paraId="6BDDAF75" w14:textId="77777777" w:rsidR="00C34EEE" w:rsidRDefault="00C34EEE" w:rsidP="0020666B">
      <w:pPr>
        <w:rPr>
          <w:rFonts w:asciiTheme="minorHAnsi" w:hAnsiTheme="minorHAnsi" w:cstheme="minorHAnsi"/>
          <w:szCs w:val="22"/>
        </w:rPr>
      </w:pPr>
    </w:p>
    <w:sectPr w:rsidR="00C34EEE" w:rsidSect="00126EB6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F10BB" w14:textId="77777777" w:rsidR="00B1486C" w:rsidRDefault="00B1486C" w:rsidP="00354EE9">
      <w:r>
        <w:separator/>
      </w:r>
    </w:p>
    <w:p w14:paraId="4CD1A3C9" w14:textId="77777777" w:rsidR="00B1486C" w:rsidRDefault="00B1486C"/>
  </w:endnote>
  <w:endnote w:type="continuationSeparator" w:id="0">
    <w:p w14:paraId="0BF48ED5" w14:textId="77777777" w:rsidR="00B1486C" w:rsidRDefault="00B1486C" w:rsidP="00354EE9">
      <w:r>
        <w:continuationSeparator/>
      </w:r>
    </w:p>
    <w:p w14:paraId="40183A06" w14:textId="77777777" w:rsidR="00B1486C" w:rsidRDefault="00B148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0861" w14:textId="77777777" w:rsidR="006567D8" w:rsidRPr="005F30C8" w:rsidRDefault="006567D8" w:rsidP="00126EB6">
    <w:pPr>
      <w:rPr>
        <w:rFonts w:asciiTheme="minorHAnsi" w:hAnsiTheme="minorHAnsi" w:cstheme="minorHAnsi"/>
        <w:sz w:val="12"/>
      </w:rPr>
    </w:pPr>
  </w:p>
  <w:tbl>
    <w:tblPr>
      <w:tblStyle w:val="TableGrid"/>
      <w:tblW w:w="0" w:type="auto"/>
      <w:shd w:val="clear" w:color="auto" w:fill="666666"/>
      <w:tblLook w:val="04A0" w:firstRow="1" w:lastRow="0" w:firstColumn="1" w:lastColumn="0" w:noHBand="0" w:noVBand="1"/>
    </w:tblPr>
    <w:tblGrid>
      <w:gridCol w:w="10790"/>
    </w:tblGrid>
    <w:tr w:rsidR="006567D8" w:rsidRPr="000A33D4" w14:paraId="21DDCBB1" w14:textId="77777777" w:rsidTr="008239F2">
      <w:tc>
        <w:tcPr>
          <w:tcW w:w="10790" w:type="dxa"/>
          <w:tcBorders>
            <w:top w:val="nil"/>
            <w:left w:val="nil"/>
            <w:bottom w:val="nil"/>
            <w:right w:val="nil"/>
          </w:tcBorders>
          <w:shd w:val="clear" w:color="auto" w:fill="DDDDDD"/>
          <w:vAlign w:val="center"/>
        </w:tcPr>
        <w:p w14:paraId="38F81F84" w14:textId="05CD0D1D" w:rsidR="006567D8" w:rsidRPr="00420701" w:rsidRDefault="00413160" w:rsidP="008239F2">
          <w:pPr>
            <w:jc w:val="center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t>RES</w:t>
          </w:r>
          <w:r w:rsidR="006567D8" w:rsidRPr="00420701">
            <w:rPr>
              <w:rFonts w:asciiTheme="minorHAnsi" w:hAnsiTheme="minorHAnsi" w:cstheme="minorHAnsi"/>
              <w:sz w:val="22"/>
            </w:rPr>
            <w:t>-</w:t>
          </w:r>
          <w:r>
            <w:rPr>
              <w:rFonts w:asciiTheme="minorHAnsi" w:hAnsiTheme="minorHAnsi" w:cstheme="minorHAnsi"/>
              <w:sz w:val="22"/>
            </w:rPr>
            <w:t>F</w:t>
          </w:r>
          <w:r w:rsidR="006567D8" w:rsidRPr="00420701">
            <w:rPr>
              <w:rFonts w:asciiTheme="minorHAnsi" w:hAnsiTheme="minorHAnsi" w:cstheme="minorHAnsi"/>
              <w:sz w:val="22"/>
            </w:rPr>
            <w:t>-0</w:t>
          </w:r>
          <w:r>
            <w:rPr>
              <w:rFonts w:asciiTheme="minorHAnsi" w:hAnsiTheme="minorHAnsi" w:cstheme="minorHAnsi"/>
              <w:sz w:val="22"/>
            </w:rPr>
            <w:t>26</w:t>
          </w:r>
          <w:r w:rsidR="006567D8" w:rsidRPr="00420701">
            <w:rPr>
              <w:rFonts w:asciiTheme="minorHAnsi" w:hAnsiTheme="minorHAnsi" w:cstheme="minorHAnsi"/>
              <w:sz w:val="22"/>
            </w:rPr>
            <w:t xml:space="preserve">; Rev </w:t>
          </w:r>
          <w:r w:rsidR="006567D8">
            <w:rPr>
              <w:rFonts w:asciiTheme="minorHAnsi" w:hAnsiTheme="minorHAnsi" w:cstheme="minorHAnsi"/>
              <w:sz w:val="22"/>
            </w:rPr>
            <w:t xml:space="preserve">0; </w:t>
          </w:r>
          <w:r w:rsidR="006567D8" w:rsidRPr="00420701">
            <w:rPr>
              <w:rFonts w:asciiTheme="minorHAnsi" w:hAnsiTheme="minorHAnsi" w:cstheme="minorHAnsi"/>
              <w:sz w:val="22"/>
            </w:rPr>
            <w:t>Effective Date:</w:t>
          </w:r>
          <w:r w:rsidR="006567D8">
            <w:rPr>
              <w:rFonts w:asciiTheme="minorHAnsi" w:hAnsiTheme="minorHAnsi" w:cstheme="minorHAnsi"/>
              <w:sz w:val="22"/>
            </w:rPr>
            <w:t xml:space="preserve"> </w:t>
          </w:r>
          <w:r w:rsidR="008C3584">
            <w:rPr>
              <w:rFonts w:asciiTheme="minorHAnsi" w:hAnsiTheme="minorHAnsi" w:cstheme="minorHAnsi"/>
              <w:sz w:val="22"/>
            </w:rPr>
            <w:t>4/23/2026</w:t>
          </w:r>
        </w:p>
      </w:tc>
    </w:tr>
  </w:tbl>
  <w:p w14:paraId="54DC1CBE" w14:textId="77777777" w:rsidR="006567D8" w:rsidRPr="004E74C2" w:rsidRDefault="006567D8" w:rsidP="00126EB6">
    <w:pPr>
      <w:tabs>
        <w:tab w:val="center" w:pos="4320"/>
        <w:tab w:val="left" w:pos="5760"/>
        <w:tab w:val="right" w:pos="10170"/>
      </w:tabs>
      <w:rPr>
        <w:color w:val="A6A6A6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853E9" w14:textId="24F649AD" w:rsidR="006567D8" w:rsidRPr="00F55CCB" w:rsidRDefault="006567D8" w:rsidP="00F55CCB">
    <w:pPr>
      <w:tabs>
        <w:tab w:val="center" w:pos="5400"/>
        <w:tab w:val="left" w:pos="8370"/>
        <w:tab w:val="left" w:pos="8730"/>
      </w:tabs>
      <w:rPr>
        <w:rFonts w:cs="Arial"/>
        <w:i/>
        <w:color w:val="A6A6A6"/>
        <w:sz w:val="20"/>
      </w:rPr>
    </w:pPr>
    <w:r w:rsidRPr="00F55CCB">
      <w:rPr>
        <w:rFonts w:cs="Arial"/>
        <w:color w:val="A6A6A6"/>
        <w:sz w:val="20"/>
      </w:rPr>
      <w:t>Initial Application Review Checklist</w:t>
    </w:r>
    <w:r w:rsidRPr="00F55CCB">
      <w:rPr>
        <w:rFonts w:cs="Arial"/>
        <w:color w:val="A6A6A6"/>
        <w:sz w:val="20"/>
      </w:rPr>
      <w:tab/>
      <w:t xml:space="preserve">Page </w:t>
    </w:r>
    <w:r w:rsidRPr="00F55CCB">
      <w:rPr>
        <w:rFonts w:cs="Arial"/>
        <w:color w:val="A6A6A6"/>
        <w:sz w:val="20"/>
      </w:rPr>
      <w:fldChar w:fldCharType="begin"/>
    </w:r>
    <w:r w:rsidRPr="00F55CCB">
      <w:rPr>
        <w:rFonts w:cs="Arial"/>
        <w:color w:val="A6A6A6"/>
        <w:sz w:val="20"/>
      </w:rPr>
      <w:instrText xml:space="preserve"> PAGE </w:instrText>
    </w:r>
    <w:r w:rsidRPr="00F55CCB">
      <w:rPr>
        <w:rFonts w:cs="Arial"/>
        <w:color w:val="A6A6A6"/>
        <w:sz w:val="20"/>
      </w:rPr>
      <w:fldChar w:fldCharType="separate"/>
    </w:r>
    <w:r>
      <w:rPr>
        <w:rFonts w:cs="Arial"/>
        <w:noProof/>
        <w:color w:val="A6A6A6"/>
        <w:sz w:val="20"/>
      </w:rPr>
      <w:t>1</w:t>
    </w:r>
    <w:r w:rsidRPr="00F55CCB">
      <w:rPr>
        <w:rFonts w:cs="Arial"/>
        <w:color w:val="A6A6A6"/>
        <w:sz w:val="20"/>
      </w:rPr>
      <w:fldChar w:fldCharType="end"/>
    </w:r>
    <w:r w:rsidRPr="00F55CCB">
      <w:rPr>
        <w:rFonts w:cs="Arial"/>
        <w:color w:val="A6A6A6"/>
        <w:sz w:val="20"/>
      </w:rPr>
      <w:t xml:space="preserve"> of </w:t>
    </w:r>
    <w:r w:rsidRPr="00F55CCB">
      <w:rPr>
        <w:rFonts w:cs="Arial"/>
        <w:color w:val="A6A6A6"/>
        <w:sz w:val="20"/>
      </w:rPr>
      <w:fldChar w:fldCharType="begin"/>
    </w:r>
    <w:r w:rsidRPr="00F55CCB">
      <w:rPr>
        <w:rFonts w:cs="Arial"/>
        <w:color w:val="A6A6A6"/>
        <w:sz w:val="20"/>
      </w:rPr>
      <w:instrText xml:space="preserve"> NUMPAGES </w:instrText>
    </w:r>
    <w:r w:rsidRPr="00F55CCB">
      <w:rPr>
        <w:rFonts w:cs="Arial"/>
        <w:color w:val="A6A6A6"/>
        <w:sz w:val="20"/>
      </w:rPr>
      <w:fldChar w:fldCharType="separate"/>
    </w:r>
    <w:r>
      <w:rPr>
        <w:rFonts w:cs="Arial"/>
        <w:noProof/>
        <w:color w:val="A6A6A6"/>
        <w:sz w:val="20"/>
      </w:rPr>
      <w:t>4</w:t>
    </w:r>
    <w:r w:rsidRPr="00F55CCB">
      <w:rPr>
        <w:rFonts w:cs="Arial"/>
        <w:color w:val="A6A6A6"/>
        <w:sz w:val="20"/>
      </w:rPr>
      <w:fldChar w:fldCharType="end"/>
    </w:r>
    <w:r w:rsidRPr="00F55CCB">
      <w:rPr>
        <w:rFonts w:cs="Arial"/>
        <w:color w:val="A6A6A6"/>
        <w:sz w:val="20"/>
      </w:rPr>
      <w:tab/>
      <w:t xml:space="preserve">Version 2.0, </w:t>
    </w:r>
    <w:r>
      <w:rPr>
        <w:rFonts w:cs="Arial"/>
        <w:color w:val="A6A6A6"/>
        <w:sz w:val="20"/>
      </w:rPr>
      <w:t>August</w:t>
    </w:r>
    <w:r w:rsidRPr="00F55CCB">
      <w:rPr>
        <w:rFonts w:cs="Arial"/>
        <w:color w:val="A6A6A6"/>
        <w:sz w:val="20"/>
      </w:rPr>
      <w:t xml:space="preserve"> 2017</w:t>
    </w:r>
  </w:p>
  <w:p w14:paraId="6C2487A5" w14:textId="77777777" w:rsidR="006567D8" w:rsidRDefault="006567D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C3180" w14:textId="77777777" w:rsidR="00B1486C" w:rsidRDefault="00B1486C" w:rsidP="00354EE9">
      <w:r>
        <w:separator/>
      </w:r>
    </w:p>
    <w:p w14:paraId="1633A1F1" w14:textId="77777777" w:rsidR="00B1486C" w:rsidRDefault="00B1486C"/>
  </w:footnote>
  <w:footnote w:type="continuationSeparator" w:id="0">
    <w:p w14:paraId="6741882F" w14:textId="77777777" w:rsidR="00B1486C" w:rsidRDefault="00B1486C" w:rsidP="00354EE9">
      <w:r>
        <w:continuationSeparator/>
      </w:r>
    </w:p>
    <w:p w14:paraId="58127333" w14:textId="77777777" w:rsidR="00B1486C" w:rsidRDefault="00B148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ayout w:type="fixed"/>
      <w:tblLook w:val="04A0" w:firstRow="1" w:lastRow="0" w:firstColumn="1" w:lastColumn="0" w:noHBand="0" w:noVBand="1"/>
    </w:tblPr>
    <w:tblGrid>
      <w:gridCol w:w="2425"/>
      <w:gridCol w:w="5940"/>
      <w:gridCol w:w="2413"/>
    </w:tblGrid>
    <w:tr w:rsidR="006567D8" w:rsidRPr="000A33D4" w14:paraId="639E72D9" w14:textId="77777777" w:rsidTr="007D6DEF">
      <w:trPr>
        <w:trHeight w:val="864"/>
      </w:trPr>
      <w:tc>
        <w:tcPr>
          <w:tcW w:w="2425" w:type="dxa"/>
          <w:vAlign w:val="center"/>
        </w:tcPr>
        <w:p w14:paraId="08CE5253" w14:textId="77777777" w:rsidR="006567D8" w:rsidRPr="000A33D4" w:rsidRDefault="006567D8" w:rsidP="00126EB6">
          <w:pPr>
            <w:pStyle w:val="Header"/>
            <w:tabs>
              <w:tab w:val="clear" w:pos="4680"/>
              <w:tab w:val="clear" w:pos="9360"/>
              <w:tab w:val="left" w:pos="1052"/>
            </w:tabs>
            <w:jc w:val="center"/>
            <w:rPr>
              <w:rFonts w:cstheme="minorHAnsi"/>
              <w:sz w:val="32"/>
            </w:rPr>
          </w:pPr>
          <w:r>
            <w:rPr>
              <w:rFonts w:cstheme="minorHAnsi"/>
              <w:noProof/>
              <w:sz w:val="32"/>
            </w:rPr>
            <w:drawing>
              <wp:inline distT="0" distB="0" distL="0" distR="0" wp14:anchorId="50A8D63B" wp14:editId="782F88BF">
                <wp:extent cx="1318314" cy="30723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8314" cy="30723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0" w:type="dxa"/>
          <w:shd w:val="clear" w:color="auto" w:fill="DDDDDD"/>
          <w:vAlign w:val="center"/>
        </w:tcPr>
        <w:p w14:paraId="6E38F8F1" w14:textId="4DB702A2" w:rsidR="006567D8" w:rsidRPr="00420701" w:rsidRDefault="003B72A5" w:rsidP="00126EB6">
          <w:pPr>
            <w:pStyle w:val="Header"/>
            <w:tabs>
              <w:tab w:val="clear" w:pos="4680"/>
              <w:tab w:val="clear" w:pos="9360"/>
              <w:tab w:val="left" w:pos="1052"/>
            </w:tabs>
            <w:jc w:val="center"/>
            <w:rPr>
              <w:rFonts w:asciiTheme="minorHAnsi" w:hAnsiTheme="minorHAnsi" w:cstheme="minorHAnsi"/>
              <w:sz w:val="32"/>
            </w:rPr>
          </w:pPr>
          <w:r w:rsidRPr="003B72A5">
            <w:rPr>
              <w:rFonts w:asciiTheme="minorHAnsi" w:hAnsiTheme="minorHAnsi" w:cstheme="minorHAnsi"/>
              <w:b/>
              <w:sz w:val="28"/>
            </w:rPr>
            <w:t>Supplement</w:t>
          </w:r>
          <w:r>
            <w:rPr>
              <w:rFonts w:asciiTheme="minorHAnsi" w:hAnsiTheme="minorHAnsi" w:cstheme="minorHAnsi"/>
              <w:b/>
              <w:sz w:val="28"/>
            </w:rPr>
            <w:t>al</w:t>
          </w:r>
          <w:r w:rsidRPr="003B72A5">
            <w:rPr>
              <w:rFonts w:asciiTheme="minorHAnsi" w:hAnsiTheme="minorHAnsi" w:cstheme="minorHAnsi"/>
              <w:b/>
              <w:sz w:val="28"/>
            </w:rPr>
            <w:t xml:space="preserve"> Form for the Use of Recombinant or Synthetic Nucleic Acid</w:t>
          </w:r>
          <w:r w:rsidR="00B65056">
            <w:rPr>
              <w:rFonts w:asciiTheme="minorHAnsi" w:hAnsiTheme="minorHAnsi" w:cstheme="minorHAnsi"/>
              <w:b/>
              <w:sz w:val="28"/>
            </w:rPr>
            <w:t xml:space="preserve"> (r/</w:t>
          </w:r>
          <w:proofErr w:type="spellStart"/>
          <w:r w:rsidR="00B65056">
            <w:rPr>
              <w:rFonts w:asciiTheme="minorHAnsi" w:hAnsiTheme="minorHAnsi" w:cstheme="minorHAnsi"/>
              <w:b/>
              <w:sz w:val="28"/>
            </w:rPr>
            <w:t>sNA</w:t>
          </w:r>
          <w:proofErr w:type="spellEnd"/>
          <w:r w:rsidR="00B65056">
            <w:rPr>
              <w:rFonts w:asciiTheme="minorHAnsi" w:hAnsiTheme="minorHAnsi" w:cstheme="minorHAnsi"/>
              <w:b/>
              <w:sz w:val="28"/>
            </w:rPr>
            <w:t>)</w:t>
          </w:r>
          <w:r w:rsidRPr="003B72A5">
            <w:rPr>
              <w:rFonts w:asciiTheme="minorHAnsi" w:hAnsiTheme="minorHAnsi" w:cstheme="minorHAnsi"/>
              <w:b/>
              <w:sz w:val="28"/>
            </w:rPr>
            <w:t xml:space="preserve"> Molecules</w:t>
          </w:r>
        </w:p>
      </w:tc>
      <w:tc>
        <w:tcPr>
          <w:tcW w:w="2413" w:type="dxa"/>
          <w:vAlign w:val="center"/>
        </w:tcPr>
        <w:p w14:paraId="1AB317A2" w14:textId="77777777" w:rsidR="006567D8" w:rsidRPr="00420701" w:rsidRDefault="006567D8" w:rsidP="00126EB6">
          <w:pPr>
            <w:pStyle w:val="Header"/>
            <w:tabs>
              <w:tab w:val="clear" w:pos="4680"/>
              <w:tab w:val="clear" w:pos="9360"/>
              <w:tab w:val="left" w:pos="1052"/>
            </w:tabs>
            <w:jc w:val="center"/>
            <w:rPr>
              <w:rFonts w:asciiTheme="minorHAnsi" w:hAnsiTheme="minorHAnsi" w:cstheme="minorHAnsi"/>
              <w:sz w:val="32"/>
            </w:rPr>
          </w:pPr>
          <w:r w:rsidRPr="00420701">
            <w:rPr>
              <w:rFonts w:asciiTheme="minorHAnsi" w:hAnsiTheme="minorHAnsi" w:cstheme="minorHAnsi"/>
              <w:sz w:val="28"/>
            </w:rPr>
            <w:t xml:space="preserve">Page </w: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begin"/>
          </w:r>
          <w:r w:rsidRPr="00420701">
            <w:rPr>
              <w:rFonts w:asciiTheme="minorHAnsi" w:hAnsiTheme="minorHAnsi" w:cstheme="minorHAnsi"/>
              <w:bCs/>
              <w:sz w:val="28"/>
            </w:rPr>
            <w:instrText xml:space="preserve"> PAGE  \* Arabic  \* MERGEFORMAT </w:instrTex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separate"/>
          </w:r>
          <w:r w:rsidRPr="00420701">
            <w:rPr>
              <w:rFonts w:asciiTheme="minorHAnsi" w:hAnsiTheme="minorHAnsi" w:cstheme="minorHAnsi"/>
              <w:bCs/>
              <w:noProof/>
              <w:sz w:val="28"/>
            </w:rPr>
            <w:t>1</w: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end"/>
          </w:r>
          <w:r w:rsidRPr="00420701">
            <w:rPr>
              <w:rFonts w:asciiTheme="minorHAnsi" w:hAnsiTheme="minorHAnsi" w:cstheme="minorHAnsi"/>
              <w:sz w:val="28"/>
            </w:rPr>
            <w:t xml:space="preserve"> of </w: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begin"/>
          </w:r>
          <w:r w:rsidRPr="00420701">
            <w:rPr>
              <w:rFonts w:asciiTheme="minorHAnsi" w:hAnsiTheme="minorHAnsi" w:cstheme="minorHAnsi"/>
              <w:bCs/>
              <w:sz w:val="28"/>
            </w:rPr>
            <w:instrText xml:space="preserve"> NUMPAGES  \* Arabic  \* MERGEFORMAT </w:instrTex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separate"/>
          </w:r>
          <w:r w:rsidRPr="00420701">
            <w:rPr>
              <w:rFonts w:asciiTheme="minorHAnsi" w:hAnsiTheme="minorHAnsi" w:cstheme="minorHAnsi"/>
              <w:bCs/>
              <w:noProof/>
              <w:sz w:val="28"/>
            </w:rPr>
            <w:t>2</w:t>
          </w:r>
          <w:r w:rsidRPr="00420701">
            <w:rPr>
              <w:rFonts w:asciiTheme="minorHAnsi" w:hAnsiTheme="minorHAnsi" w:cstheme="minorHAnsi"/>
              <w:bCs/>
              <w:sz w:val="28"/>
            </w:rPr>
            <w:fldChar w:fldCharType="end"/>
          </w:r>
        </w:p>
      </w:tc>
    </w:tr>
  </w:tbl>
  <w:p w14:paraId="296E8175" w14:textId="77777777" w:rsidR="006567D8" w:rsidRDefault="006567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7670"/>
    <w:multiLevelType w:val="hybridMultilevel"/>
    <w:tmpl w:val="66A685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B411B"/>
    <w:multiLevelType w:val="hybridMultilevel"/>
    <w:tmpl w:val="43882E5A"/>
    <w:lvl w:ilvl="0" w:tplc="B09286D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E4D05"/>
    <w:multiLevelType w:val="hybridMultilevel"/>
    <w:tmpl w:val="E8DAA168"/>
    <w:lvl w:ilvl="0" w:tplc="821278E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416F7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16C93"/>
    <w:multiLevelType w:val="hybridMultilevel"/>
    <w:tmpl w:val="41ACDC60"/>
    <w:lvl w:ilvl="0" w:tplc="08946822">
      <w:start w:val="1"/>
      <w:numFmt w:val="lowerLetter"/>
      <w:lvlText w:val="%1)"/>
      <w:lvlJc w:val="left"/>
      <w:pPr>
        <w:ind w:left="6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5" w15:restartNumberingAfterBreak="0">
    <w:nsid w:val="0B6373DB"/>
    <w:multiLevelType w:val="hybridMultilevel"/>
    <w:tmpl w:val="4D88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E6757"/>
    <w:multiLevelType w:val="hybridMultilevel"/>
    <w:tmpl w:val="9B5A57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AA0EBB"/>
    <w:multiLevelType w:val="hybridMultilevel"/>
    <w:tmpl w:val="43882E5A"/>
    <w:lvl w:ilvl="0" w:tplc="B09286D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110A7D"/>
    <w:multiLevelType w:val="hybridMultilevel"/>
    <w:tmpl w:val="0C1AA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53917"/>
    <w:multiLevelType w:val="hybridMultilevel"/>
    <w:tmpl w:val="DDCA2F60"/>
    <w:lvl w:ilvl="0" w:tplc="C34CABD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8D670E"/>
    <w:multiLevelType w:val="hybridMultilevel"/>
    <w:tmpl w:val="43882E5A"/>
    <w:lvl w:ilvl="0" w:tplc="B09286D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7649C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75589"/>
    <w:multiLevelType w:val="hybridMultilevel"/>
    <w:tmpl w:val="FBF477B2"/>
    <w:lvl w:ilvl="0" w:tplc="49C443EC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6C565D"/>
    <w:multiLevelType w:val="hybridMultilevel"/>
    <w:tmpl w:val="BDD662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1A63A9"/>
    <w:multiLevelType w:val="hybridMultilevel"/>
    <w:tmpl w:val="E3AA9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B44BB"/>
    <w:multiLevelType w:val="hybridMultilevel"/>
    <w:tmpl w:val="B3F08F86"/>
    <w:lvl w:ilvl="0" w:tplc="7896817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73144A6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AF6A91"/>
    <w:multiLevelType w:val="hybridMultilevel"/>
    <w:tmpl w:val="E5D0F934"/>
    <w:lvl w:ilvl="0" w:tplc="EE04B6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62720"/>
    <w:multiLevelType w:val="hybridMultilevel"/>
    <w:tmpl w:val="43882E5A"/>
    <w:lvl w:ilvl="0" w:tplc="B09286D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837B0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66724"/>
    <w:multiLevelType w:val="hybridMultilevel"/>
    <w:tmpl w:val="A740E522"/>
    <w:lvl w:ilvl="0" w:tplc="E8A47A38">
      <w:start w:val="1"/>
      <w:numFmt w:val="lowerLetter"/>
      <w:lvlText w:val="%1)"/>
      <w:lvlJc w:val="left"/>
      <w:pPr>
        <w:ind w:left="782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20" w15:restartNumberingAfterBreak="0">
    <w:nsid w:val="4718299F"/>
    <w:multiLevelType w:val="hybridMultilevel"/>
    <w:tmpl w:val="94D40330"/>
    <w:lvl w:ilvl="0" w:tplc="6B6811B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1950A1"/>
    <w:multiLevelType w:val="hybridMultilevel"/>
    <w:tmpl w:val="CFC40A7C"/>
    <w:lvl w:ilvl="0" w:tplc="A128EB4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347B0F"/>
    <w:multiLevelType w:val="hybridMultilevel"/>
    <w:tmpl w:val="2946D792"/>
    <w:lvl w:ilvl="0" w:tplc="A62EA7D0">
      <w:start w:val="1"/>
      <w:numFmt w:val="lowerLetter"/>
      <w:lvlText w:val="%1)"/>
      <w:lvlJc w:val="left"/>
      <w:pPr>
        <w:ind w:left="695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23" w15:restartNumberingAfterBreak="0">
    <w:nsid w:val="5E954178"/>
    <w:multiLevelType w:val="hybridMultilevel"/>
    <w:tmpl w:val="1554923E"/>
    <w:lvl w:ilvl="0" w:tplc="D196EE2C">
      <w:start w:val="1"/>
      <w:numFmt w:val="decimal"/>
      <w:lvlText w:val="%1."/>
      <w:lvlJc w:val="left"/>
      <w:pPr>
        <w:ind w:left="720" w:hanging="360"/>
      </w:pPr>
      <w:rPr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6732E9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B130B"/>
    <w:multiLevelType w:val="hybridMultilevel"/>
    <w:tmpl w:val="F03A66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EB66DB"/>
    <w:multiLevelType w:val="hybridMultilevel"/>
    <w:tmpl w:val="4CCEF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7C6CF2"/>
    <w:multiLevelType w:val="hybridMultilevel"/>
    <w:tmpl w:val="429CD136"/>
    <w:lvl w:ilvl="0" w:tplc="97A8B22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F53F00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C4571"/>
    <w:multiLevelType w:val="hybridMultilevel"/>
    <w:tmpl w:val="6732473C"/>
    <w:lvl w:ilvl="0" w:tplc="4EA4762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656767"/>
    <w:multiLevelType w:val="hybridMultilevel"/>
    <w:tmpl w:val="43882E5A"/>
    <w:lvl w:ilvl="0" w:tplc="B09286D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167AD3"/>
    <w:multiLevelType w:val="hybridMultilevel"/>
    <w:tmpl w:val="F4502D30"/>
    <w:lvl w:ilvl="0" w:tplc="FC0028F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344F16"/>
    <w:multiLevelType w:val="hybridMultilevel"/>
    <w:tmpl w:val="E1BA1E82"/>
    <w:lvl w:ilvl="0" w:tplc="AD705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AD29AB"/>
    <w:multiLevelType w:val="hybridMultilevel"/>
    <w:tmpl w:val="C56679B4"/>
    <w:lvl w:ilvl="0" w:tplc="8BB892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40A64F0">
      <w:start w:val="1"/>
      <w:numFmt w:val="lowerLetter"/>
      <w:lvlText w:val="%2."/>
      <w:lvlJc w:val="left"/>
      <w:pPr>
        <w:ind w:left="1440" w:hanging="360"/>
      </w:pPr>
      <w:rPr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1"/>
  </w:num>
  <w:num w:numId="3">
    <w:abstractNumId w:val="29"/>
  </w:num>
  <w:num w:numId="4">
    <w:abstractNumId w:val="23"/>
  </w:num>
  <w:num w:numId="5">
    <w:abstractNumId w:val="15"/>
  </w:num>
  <w:num w:numId="6">
    <w:abstractNumId w:val="14"/>
  </w:num>
  <w:num w:numId="7">
    <w:abstractNumId w:val="26"/>
  </w:num>
  <w:num w:numId="8">
    <w:abstractNumId w:val="27"/>
  </w:num>
  <w:num w:numId="9">
    <w:abstractNumId w:val="33"/>
  </w:num>
  <w:num w:numId="10">
    <w:abstractNumId w:val="16"/>
  </w:num>
  <w:num w:numId="11">
    <w:abstractNumId w:val="0"/>
  </w:num>
  <w:num w:numId="12">
    <w:abstractNumId w:val="8"/>
  </w:num>
  <w:num w:numId="13">
    <w:abstractNumId w:val="5"/>
  </w:num>
  <w:num w:numId="14">
    <w:abstractNumId w:val="6"/>
  </w:num>
  <w:num w:numId="15">
    <w:abstractNumId w:val="28"/>
  </w:num>
  <w:num w:numId="16">
    <w:abstractNumId w:val="20"/>
  </w:num>
  <w:num w:numId="17">
    <w:abstractNumId w:val="25"/>
  </w:num>
  <w:num w:numId="18">
    <w:abstractNumId w:val="2"/>
  </w:num>
  <w:num w:numId="19">
    <w:abstractNumId w:val="18"/>
  </w:num>
  <w:num w:numId="20">
    <w:abstractNumId w:val="32"/>
  </w:num>
  <w:num w:numId="21">
    <w:abstractNumId w:val="3"/>
  </w:num>
  <w:num w:numId="22">
    <w:abstractNumId w:val="31"/>
  </w:num>
  <w:num w:numId="23">
    <w:abstractNumId w:val="24"/>
  </w:num>
  <w:num w:numId="24">
    <w:abstractNumId w:val="11"/>
  </w:num>
  <w:num w:numId="25">
    <w:abstractNumId w:val="19"/>
  </w:num>
  <w:num w:numId="26">
    <w:abstractNumId w:val="12"/>
  </w:num>
  <w:num w:numId="27">
    <w:abstractNumId w:val="30"/>
  </w:num>
  <w:num w:numId="28">
    <w:abstractNumId w:val="4"/>
  </w:num>
  <w:num w:numId="29">
    <w:abstractNumId w:val="9"/>
  </w:num>
  <w:num w:numId="30">
    <w:abstractNumId w:val="10"/>
  </w:num>
  <w:num w:numId="31">
    <w:abstractNumId w:val="7"/>
  </w:num>
  <w:num w:numId="32">
    <w:abstractNumId w:val="17"/>
  </w:num>
  <w:num w:numId="33">
    <w:abstractNumId w:val="1"/>
  </w:num>
  <w:num w:numId="34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TE3MDM2MrE0MTBT0lEKTi0uzszPAykwrgUAuMoEqCwAAAA="/>
  </w:docVars>
  <w:rsids>
    <w:rsidRoot w:val="00D81135"/>
    <w:rsid w:val="0000478D"/>
    <w:rsid w:val="00005B88"/>
    <w:rsid w:val="00011CE1"/>
    <w:rsid w:val="00014B58"/>
    <w:rsid w:val="00014B74"/>
    <w:rsid w:val="0002016D"/>
    <w:rsid w:val="0003056D"/>
    <w:rsid w:val="00051359"/>
    <w:rsid w:val="00053929"/>
    <w:rsid w:val="0006623C"/>
    <w:rsid w:val="00067BA8"/>
    <w:rsid w:val="00070806"/>
    <w:rsid w:val="00075129"/>
    <w:rsid w:val="00085E72"/>
    <w:rsid w:val="00092A44"/>
    <w:rsid w:val="00093327"/>
    <w:rsid w:val="00095055"/>
    <w:rsid w:val="000960A0"/>
    <w:rsid w:val="000971F4"/>
    <w:rsid w:val="000A3744"/>
    <w:rsid w:val="000D6557"/>
    <w:rsid w:val="000E2846"/>
    <w:rsid w:val="000E32C4"/>
    <w:rsid w:val="000E3897"/>
    <w:rsid w:val="000F6FEE"/>
    <w:rsid w:val="000F76EB"/>
    <w:rsid w:val="00102D40"/>
    <w:rsid w:val="0012097C"/>
    <w:rsid w:val="0012330E"/>
    <w:rsid w:val="001236F3"/>
    <w:rsid w:val="0012515B"/>
    <w:rsid w:val="00126EB6"/>
    <w:rsid w:val="0013220B"/>
    <w:rsid w:val="00146895"/>
    <w:rsid w:val="001536B1"/>
    <w:rsid w:val="001567E3"/>
    <w:rsid w:val="00163954"/>
    <w:rsid w:val="001708DF"/>
    <w:rsid w:val="001725D4"/>
    <w:rsid w:val="00172D4A"/>
    <w:rsid w:val="0017687D"/>
    <w:rsid w:val="00185112"/>
    <w:rsid w:val="0019040A"/>
    <w:rsid w:val="001918BD"/>
    <w:rsid w:val="001A5F59"/>
    <w:rsid w:val="001C3D2E"/>
    <w:rsid w:val="001C5281"/>
    <w:rsid w:val="001C5F91"/>
    <w:rsid w:val="001D629D"/>
    <w:rsid w:val="001E2AA0"/>
    <w:rsid w:val="001E67AB"/>
    <w:rsid w:val="001E7D89"/>
    <w:rsid w:val="001F0E8E"/>
    <w:rsid w:val="00200414"/>
    <w:rsid w:val="00202514"/>
    <w:rsid w:val="0020666B"/>
    <w:rsid w:val="002127A0"/>
    <w:rsid w:val="00216E5F"/>
    <w:rsid w:val="0023363A"/>
    <w:rsid w:val="00236701"/>
    <w:rsid w:val="00245FBE"/>
    <w:rsid w:val="00256229"/>
    <w:rsid w:val="002613B4"/>
    <w:rsid w:val="0026385F"/>
    <w:rsid w:val="00272DA6"/>
    <w:rsid w:val="0027766A"/>
    <w:rsid w:val="002844F8"/>
    <w:rsid w:val="002850B5"/>
    <w:rsid w:val="00286DDC"/>
    <w:rsid w:val="002900DB"/>
    <w:rsid w:val="002906AC"/>
    <w:rsid w:val="00291629"/>
    <w:rsid w:val="0029179B"/>
    <w:rsid w:val="002961E4"/>
    <w:rsid w:val="00297E3B"/>
    <w:rsid w:val="002A4F95"/>
    <w:rsid w:val="002B04B8"/>
    <w:rsid w:val="002C3479"/>
    <w:rsid w:val="002D3299"/>
    <w:rsid w:val="002E15A3"/>
    <w:rsid w:val="002E161E"/>
    <w:rsid w:val="002E24BD"/>
    <w:rsid w:val="002E3FEC"/>
    <w:rsid w:val="002F1FB6"/>
    <w:rsid w:val="00300A34"/>
    <w:rsid w:val="0030608D"/>
    <w:rsid w:val="00311682"/>
    <w:rsid w:val="003133FD"/>
    <w:rsid w:val="00317304"/>
    <w:rsid w:val="00323545"/>
    <w:rsid w:val="00325709"/>
    <w:rsid w:val="003269B9"/>
    <w:rsid w:val="00330979"/>
    <w:rsid w:val="0033645F"/>
    <w:rsid w:val="003469AD"/>
    <w:rsid w:val="00353692"/>
    <w:rsid w:val="00354204"/>
    <w:rsid w:val="00354EE9"/>
    <w:rsid w:val="0035595C"/>
    <w:rsid w:val="00360988"/>
    <w:rsid w:val="00376B37"/>
    <w:rsid w:val="00391875"/>
    <w:rsid w:val="003954C8"/>
    <w:rsid w:val="003A2AA5"/>
    <w:rsid w:val="003A4545"/>
    <w:rsid w:val="003B0F78"/>
    <w:rsid w:val="003B240C"/>
    <w:rsid w:val="003B48F0"/>
    <w:rsid w:val="003B50EF"/>
    <w:rsid w:val="003B5D04"/>
    <w:rsid w:val="003B5D2B"/>
    <w:rsid w:val="003B72A5"/>
    <w:rsid w:val="003C2A02"/>
    <w:rsid w:val="003C4B48"/>
    <w:rsid w:val="003D1ED8"/>
    <w:rsid w:val="003D3FE1"/>
    <w:rsid w:val="003E2931"/>
    <w:rsid w:val="003F0F0F"/>
    <w:rsid w:val="003F28D0"/>
    <w:rsid w:val="003F675C"/>
    <w:rsid w:val="00400898"/>
    <w:rsid w:val="004019EA"/>
    <w:rsid w:val="0041206C"/>
    <w:rsid w:val="00413160"/>
    <w:rsid w:val="004213E3"/>
    <w:rsid w:val="004402E9"/>
    <w:rsid w:val="00441554"/>
    <w:rsid w:val="00460140"/>
    <w:rsid w:val="0046256E"/>
    <w:rsid w:val="00467426"/>
    <w:rsid w:val="00472545"/>
    <w:rsid w:val="00472E43"/>
    <w:rsid w:val="00475FBA"/>
    <w:rsid w:val="00480B24"/>
    <w:rsid w:val="00485106"/>
    <w:rsid w:val="004853A7"/>
    <w:rsid w:val="004923F3"/>
    <w:rsid w:val="00494BEE"/>
    <w:rsid w:val="0049581D"/>
    <w:rsid w:val="004A3A1A"/>
    <w:rsid w:val="004A6F53"/>
    <w:rsid w:val="004A6FF0"/>
    <w:rsid w:val="004B199F"/>
    <w:rsid w:val="004C3D70"/>
    <w:rsid w:val="004C4D6E"/>
    <w:rsid w:val="004D011F"/>
    <w:rsid w:val="004D3882"/>
    <w:rsid w:val="004E0BF2"/>
    <w:rsid w:val="004E74C2"/>
    <w:rsid w:val="004E751A"/>
    <w:rsid w:val="004F654E"/>
    <w:rsid w:val="005076FE"/>
    <w:rsid w:val="00512A05"/>
    <w:rsid w:val="00513A0A"/>
    <w:rsid w:val="00515B84"/>
    <w:rsid w:val="005167C3"/>
    <w:rsid w:val="00517E8F"/>
    <w:rsid w:val="00534363"/>
    <w:rsid w:val="0053721A"/>
    <w:rsid w:val="00545F3C"/>
    <w:rsid w:val="005517BC"/>
    <w:rsid w:val="00556594"/>
    <w:rsid w:val="00560618"/>
    <w:rsid w:val="0056239F"/>
    <w:rsid w:val="0057095E"/>
    <w:rsid w:val="00584C36"/>
    <w:rsid w:val="00594436"/>
    <w:rsid w:val="005A4358"/>
    <w:rsid w:val="005A5E80"/>
    <w:rsid w:val="005A7885"/>
    <w:rsid w:val="005B1EFE"/>
    <w:rsid w:val="005C3CD5"/>
    <w:rsid w:val="005C63B5"/>
    <w:rsid w:val="005C649D"/>
    <w:rsid w:val="005C6A2F"/>
    <w:rsid w:val="005D010B"/>
    <w:rsid w:val="005D61E3"/>
    <w:rsid w:val="005E3B9E"/>
    <w:rsid w:val="005E564E"/>
    <w:rsid w:val="005F182F"/>
    <w:rsid w:val="005F1874"/>
    <w:rsid w:val="005F699B"/>
    <w:rsid w:val="00610F1E"/>
    <w:rsid w:val="00612CAB"/>
    <w:rsid w:val="0061633E"/>
    <w:rsid w:val="0061635C"/>
    <w:rsid w:val="00616DD3"/>
    <w:rsid w:val="0062409A"/>
    <w:rsid w:val="00624197"/>
    <w:rsid w:val="006251E6"/>
    <w:rsid w:val="00635E23"/>
    <w:rsid w:val="00641ED0"/>
    <w:rsid w:val="006429A0"/>
    <w:rsid w:val="00643F56"/>
    <w:rsid w:val="00646153"/>
    <w:rsid w:val="00650064"/>
    <w:rsid w:val="0065161A"/>
    <w:rsid w:val="00651769"/>
    <w:rsid w:val="00651AB8"/>
    <w:rsid w:val="006567D8"/>
    <w:rsid w:val="00660C3D"/>
    <w:rsid w:val="00671F9C"/>
    <w:rsid w:val="00674FA9"/>
    <w:rsid w:val="00677FC6"/>
    <w:rsid w:val="006809F3"/>
    <w:rsid w:val="00682D2A"/>
    <w:rsid w:val="0068475C"/>
    <w:rsid w:val="006849AC"/>
    <w:rsid w:val="00685364"/>
    <w:rsid w:val="00685C3B"/>
    <w:rsid w:val="00687F8A"/>
    <w:rsid w:val="00690810"/>
    <w:rsid w:val="00695AC3"/>
    <w:rsid w:val="006A4292"/>
    <w:rsid w:val="006A7782"/>
    <w:rsid w:val="006B2309"/>
    <w:rsid w:val="006B2B1B"/>
    <w:rsid w:val="006C4A82"/>
    <w:rsid w:val="006C6A65"/>
    <w:rsid w:val="006D0A13"/>
    <w:rsid w:val="006D2A16"/>
    <w:rsid w:val="006E03D2"/>
    <w:rsid w:val="006E76ED"/>
    <w:rsid w:val="006F3619"/>
    <w:rsid w:val="006F5250"/>
    <w:rsid w:val="006F5AF1"/>
    <w:rsid w:val="00701BB1"/>
    <w:rsid w:val="00711801"/>
    <w:rsid w:val="00713F96"/>
    <w:rsid w:val="00721C65"/>
    <w:rsid w:val="007257A1"/>
    <w:rsid w:val="007308C7"/>
    <w:rsid w:val="007346DE"/>
    <w:rsid w:val="00742834"/>
    <w:rsid w:val="00746258"/>
    <w:rsid w:val="00752989"/>
    <w:rsid w:val="007547AB"/>
    <w:rsid w:val="0075661E"/>
    <w:rsid w:val="007662B3"/>
    <w:rsid w:val="00766CEA"/>
    <w:rsid w:val="00767698"/>
    <w:rsid w:val="007713D3"/>
    <w:rsid w:val="007740AC"/>
    <w:rsid w:val="00774B43"/>
    <w:rsid w:val="00780B72"/>
    <w:rsid w:val="007927CF"/>
    <w:rsid w:val="007935D9"/>
    <w:rsid w:val="00794EAF"/>
    <w:rsid w:val="007C5D25"/>
    <w:rsid w:val="007D0B33"/>
    <w:rsid w:val="007D1A16"/>
    <w:rsid w:val="007D6DEF"/>
    <w:rsid w:val="007E7081"/>
    <w:rsid w:val="007F1CC8"/>
    <w:rsid w:val="007F4A97"/>
    <w:rsid w:val="00803458"/>
    <w:rsid w:val="00805F1A"/>
    <w:rsid w:val="008066CA"/>
    <w:rsid w:val="00807071"/>
    <w:rsid w:val="008129AC"/>
    <w:rsid w:val="00815636"/>
    <w:rsid w:val="008239F2"/>
    <w:rsid w:val="00824E4E"/>
    <w:rsid w:val="00831ECA"/>
    <w:rsid w:val="008350AB"/>
    <w:rsid w:val="00845402"/>
    <w:rsid w:val="008470B8"/>
    <w:rsid w:val="00854D5B"/>
    <w:rsid w:val="008558F9"/>
    <w:rsid w:val="00862459"/>
    <w:rsid w:val="008631E4"/>
    <w:rsid w:val="0086717F"/>
    <w:rsid w:val="00870C84"/>
    <w:rsid w:val="00873C0B"/>
    <w:rsid w:val="00893678"/>
    <w:rsid w:val="00894AFA"/>
    <w:rsid w:val="00897A10"/>
    <w:rsid w:val="008A19A6"/>
    <w:rsid w:val="008C3584"/>
    <w:rsid w:val="008F456D"/>
    <w:rsid w:val="008F45B1"/>
    <w:rsid w:val="008F4654"/>
    <w:rsid w:val="008F5016"/>
    <w:rsid w:val="008F78F6"/>
    <w:rsid w:val="009044E0"/>
    <w:rsid w:val="009106CF"/>
    <w:rsid w:val="0091656B"/>
    <w:rsid w:val="00924DA8"/>
    <w:rsid w:val="009279E1"/>
    <w:rsid w:val="009409D8"/>
    <w:rsid w:val="00944D79"/>
    <w:rsid w:val="009479A8"/>
    <w:rsid w:val="00947D07"/>
    <w:rsid w:val="00953C8A"/>
    <w:rsid w:val="00964002"/>
    <w:rsid w:val="00971FDE"/>
    <w:rsid w:val="00981CD1"/>
    <w:rsid w:val="009A6092"/>
    <w:rsid w:val="009B1457"/>
    <w:rsid w:val="009E3D34"/>
    <w:rsid w:val="009E75A6"/>
    <w:rsid w:val="00A0295C"/>
    <w:rsid w:val="00A12CCE"/>
    <w:rsid w:val="00A17B18"/>
    <w:rsid w:val="00A2330B"/>
    <w:rsid w:val="00A2743C"/>
    <w:rsid w:val="00A41F46"/>
    <w:rsid w:val="00A43707"/>
    <w:rsid w:val="00A43BB8"/>
    <w:rsid w:val="00A43E97"/>
    <w:rsid w:val="00A519DA"/>
    <w:rsid w:val="00A51B2E"/>
    <w:rsid w:val="00A523EE"/>
    <w:rsid w:val="00A5291D"/>
    <w:rsid w:val="00A60C91"/>
    <w:rsid w:val="00A61FCB"/>
    <w:rsid w:val="00A734F8"/>
    <w:rsid w:val="00A7749E"/>
    <w:rsid w:val="00A8269C"/>
    <w:rsid w:val="00A8307C"/>
    <w:rsid w:val="00A92204"/>
    <w:rsid w:val="00A9276D"/>
    <w:rsid w:val="00A92FFC"/>
    <w:rsid w:val="00A956D2"/>
    <w:rsid w:val="00A96DCB"/>
    <w:rsid w:val="00AA5E74"/>
    <w:rsid w:val="00AB1105"/>
    <w:rsid w:val="00AB392E"/>
    <w:rsid w:val="00AC3199"/>
    <w:rsid w:val="00AD6D40"/>
    <w:rsid w:val="00AE6433"/>
    <w:rsid w:val="00AE76CD"/>
    <w:rsid w:val="00AF28B8"/>
    <w:rsid w:val="00AF340C"/>
    <w:rsid w:val="00AF5163"/>
    <w:rsid w:val="00AF520A"/>
    <w:rsid w:val="00B1486C"/>
    <w:rsid w:val="00B2431C"/>
    <w:rsid w:val="00B259A7"/>
    <w:rsid w:val="00B26798"/>
    <w:rsid w:val="00B50D35"/>
    <w:rsid w:val="00B60C69"/>
    <w:rsid w:val="00B65056"/>
    <w:rsid w:val="00B77544"/>
    <w:rsid w:val="00B82156"/>
    <w:rsid w:val="00B930C7"/>
    <w:rsid w:val="00BA1ED4"/>
    <w:rsid w:val="00BA5DEA"/>
    <w:rsid w:val="00BB177D"/>
    <w:rsid w:val="00BB68A3"/>
    <w:rsid w:val="00BC2126"/>
    <w:rsid w:val="00BC2BCB"/>
    <w:rsid w:val="00BD4C12"/>
    <w:rsid w:val="00BD5753"/>
    <w:rsid w:val="00BD5F02"/>
    <w:rsid w:val="00BE20EB"/>
    <w:rsid w:val="00BF116F"/>
    <w:rsid w:val="00BF4799"/>
    <w:rsid w:val="00C07A28"/>
    <w:rsid w:val="00C07F58"/>
    <w:rsid w:val="00C13000"/>
    <w:rsid w:val="00C142BF"/>
    <w:rsid w:val="00C15B2D"/>
    <w:rsid w:val="00C16BFD"/>
    <w:rsid w:val="00C2707C"/>
    <w:rsid w:val="00C31903"/>
    <w:rsid w:val="00C34229"/>
    <w:rsid w:val="00C34C64"/>
    <w:rsid w:val="00C34EEE"/>
    <w:rsid w:val="00C45694"/>
    <w:rsid w:val="00C47294"/>
    <w:rsid w:val="00C479A3"/>
    <w:rsid w:val="00C50BFA"/>
    <w:rsid w:val="00C608FD"/>
    <w:rsid w:val="00C62EF5"/>
    <w:rsid w:val="00C64924"/>
    <w:rsid w:val="00C6528D"/>
    <w:rsid w:val="00C66492"/>
    <w:rsid w:val="00C70D40"/>
    <w:rsid w:val="00C81CF2"/>
    <w:rsid w:val="00C823D3"/>
    <w:rsid w:val="00C87506"/>
    <w:rsid w:val="00CA06DA"/>
    <w:rsid w:val="00CA149B"/>
    <w:rsid w:val="00CA462A"/>
    <w:rsid w:val="00CB0CF5"/>
    <w:rsid w:val="00CB1382"/>
    <w:rsid w:val="00CB21F5"/>
    <w:rsid w:val="00CB3E5C"/>
    <w:rsid w:val="00CB530E"/>
    <w:rsid w:val="00CD6267"/>
    <w:rsid w:val="00CD7559"/>
    <w:rsid w:val="00CF11E8"/>
    <w:rsid w:val="00CF25FF"/>
    <w:rsid w:val="00CF6E68"/>
    <w:rsid w:val="00D05847"/>
    <w:rsid w:val="00D17909"/>
    <w:rsid w:val="00D20EA9"/>
    <w:rsid w:val="00D235D1"/>
    <w:rsid w:val="00D254DC"/>
    <w:rsid w:val="00D2604C"/>
    <w:rsid w:val="00D326F7"/>
    <w:rsid w:val="00D32DA8"/>
    <w:rsid w:val="00D33829"/>
    <w:rsid w:val="00D35FEC"/>
    <w:rsid w:val="00D4704A"/>
    <w:rsid w:val="00D545E8"/>
    <w:rsid w:val="00D60BDC"/>
    <w:rsid w:val="00D71C91"/>
    <w:rsid w:val="00D81135"/>
    <w:rsid w:val="00D9056A"/>
    <w:rsid w:val="00D93A88"/>
    <w:rsid w:val="00D94B3F"/>
    <w:rsid w:val="00DB4175"/>
    <w:rsid w:val="00DB58D9"/>
    <w:rsid w:val="00DB5C5B"/>
    <w:rsid w:val="00DC25FB"/>
    <w:rsid w:val="00DC526E"/>
    <w:rsid w:val="00DC76BA"/>
    <w:rsid w:val="00DD2819"/>
    <w:rsid w:val="00DD2F32"/>
    <w:rsid w:val="00DD4CCB"/>
    <w:rsid w:val="00DE19E6"/>
    <w:rsid w:val="00DE1C04"/>
    <w:rsid w:val="00DF2ADC"/>
    <w:rsid w:val="00DF5F14"/>
    <w:rsid w:val="00DF6C7D"/>
    <w:rsid w:val="00DF77BA"/>
    <w:rsid w:val="00DF793A"/>
    <w:rsid w:val="00E0139C"/>
    <w:rsid w:val="00E11096"/>
    <w:rsid w:val="00E12B2F"/>
    <w:rsid w:val="00E139AF"/>
    <w:rsid w:val="00E153D5"/>
    <w:rsid w:val="00E166B6"/>
    <w:rsid w:val="00E24675"/>
    <w:rsid w:val="00E264E4"/>
    <w:rsid w:val="00E3275D"/>
    <w:rsid w:val="00E44E6A"/>
    <w:rsid w:val="00E469CB"/>
    <w:rsid w:val="00E51D52"/>
    <w:rsid w:val="00E5239D"/>
    <w:rsid w:val="00E548A3"/>
    <w:rsid w:val="00E637AF"/>
    <w:rsid w:val="00E710FB"/>
    <w:rsid w:val="00E74E82"/>
    <w:rsid w:val="00E80DF4"/>
    <w:rsid w:val="00E87D24"/>
    <w:rsid w:val="00E932FE"/>
    <w:rsid w:val="00E93887"/>
    <w:rsid w:val="00E9456D"/>
    <w:rsid w:val="00E97853"/>
    <w:rsid w:val="00EB0C0E"/>
    <w:rsid w:val="00EB5618"/>
    <w:rsid w:val="00EB65B9"/>
    <w:rsid w:val="00EB791B"/>
    <w:rsid w:val="00EC343E"/>
    <w:rsid w:val="00EC577B"/>
    <w:rsid w:val="00EC6306"/>
    <w:rsid w:val="00ED3105"/>
    <w:rsid w:val="00ED3511"/>
    <w:rsid w:val="00EE0FAB"/>
    <w:rsid w:val="00EE6524"/>
    <w:rsid w:val="00EE7F5F"/>
    <w:rsid w:val="00F02F47"/>
    <w:rsid w:val="00F050FD"/>
    <w:rsid w:val="00F05171"/>
    <w:rsid w:val="00F14D7A"/>
    <w:rsid w:val="00F163EB"/>
    <w:rsid w:val="00F25349"/>
    <w:rsid w:val="00F26C0B"/>
    <w:rsid w:val="00F31EF9"/>
    <w:rsid w:val="00F3554D"/>
    <w:rsid w:val="00F40E36"/>
    <w:rsid w:val="00F476EE"/>
    <w:rsid w:val="00F516AA"/>
    <w:rsid w:val="00F544BC"/>
    <w:rsid w:val="00F55CCB"/>
    <w:rsid w:val="00F6182B"/>
    <w:rsid w:val="00F621E1"/>
    <w:rsid w:val="00F6608A"/>
    <w:rsid w:val="00F67A9F"/>
    <w:rsid w:val="00F71DD9"/>
    <w:rsid w:val="00F733C5"/>
    <w:rsid w:val="00F77425"/>
    <w:rsid w:val="00F90D1B"/>
    <w:rsid w:val="00FC7CC8"/>
    <w:rsid w:val="00FD0BE0"/>
    <w:rsid w:val="00FD6BD9"/>
    <w:rsid w:val="00FD6C76"/>
    <w:rsid w:val="00FE115B"/>
    <w:rsid w:val="00FE17F7"/>
    <w:rsid w:val="00FE6FFA"/>
    <w:rsid w:val="00FE77E6"/>
    <w:rsid w:val="00FF450E"/>
    <w:rsid w:val="00FF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95617"/>
  <w15:chartTrackingRefBased/>
  <w15:docId w15:val="{97A08621-D2ED-4D02-9EAE-18E8479A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DD9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135"/>
    <w:pPr>
      <w:keepNext/>
      <w:spacing w:before="240" w:after="120"/>
      <w:outlineLvl w:val="0"/>
    </w:pPr>
    <w:rPr>
      <w:rFonts w:asciiTheme="majorHAnsi" w:eastAsiaTheme="majorEastAsia" w:hAnsiTheme="majorHAnsi" w:cstheme="majorBidi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56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1135"/>
    <w:rPr>
      <w:rFonts w:asciiTheme="majorHAnsi" w:eastAsiaTheme="majorEastAsia" w:hAnsiTheme="majorHAnsi" w:cstheme="majorBidi"/>
      <w:b/>
      <w:bCs/>
      <w:kern w:val="32"/>
      <w:sz w:val="24"/>
      <w:szCs w:val="32"/>
    </w:rPr>
  </w:style>
  <w:style w:type="character" w:styleId="CommentReference">
    <w:name w:val="annotation reference"/>
    <w:uiPriority w:val="99"/>
    <w:unhideWhenUsed/>
    <w:rsid w:val="00D81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113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135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unhideWhenUsed/>
    <w:rsid w:val="00D81135"/>
    <w:rPr>
      <w:color w:val="0563C1"/>
      <w:u w:val="single"/>
    </w:rPr>
  </w:style>
  <w:style w:type="table" w:styleId="TableGrid">
    <w:name w:val="Table Grid"/>
    <w:basedOn w:val="TableNormal"/>
    <w:uiPriority w:val="39"/>
    <w:rsid w:val="00D8113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8113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1135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11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135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56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54E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EE9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nhideWhenUsed/>
    <w:rsid w:val="00354E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54EE9"/>
    <w:rPr>
      <w:rFonts w:ascii="Times New Roman" w:eastAsia="Times New Roman" w:hAnsi="Times New Roman" w:cs="Times New Roman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845402"/>
    <w:rPr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45402"/>
    <w:rPr>
      <w:rFonts w:ascii="Calibri" w:eastAsia="Times New Roman" w:hAnsi="Calibri" w:cs="Times New Roman"/>
      <w:sz w:val="20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6182B"/>
    <w:rPr>
      <w:vertAlign w:val="superscript"/>
    </w:rPr>
  </w:style>
  <w:style w:type="character" w:customStyle="1" w:styleId="spelle">
    <w:name w:val="spelle"/>
    <w:basedOn w:val="DefaultParagraphFont"/>
    <w:rsid w:val="00F6182B"/>
  </w:style>
  <w:style w:type="paragraph" w:styleId="BodyText">
    <w:name w:val="Body Text"/>
    <w:aliases w:val=" Char Char Char Char, Char Char Char, Char Char,Char Char Char Char,Char Char Char,Char Char"/>
    <w:basedOn w:val="Normal"/>
    <w:link w:val="BodyTextChar"/>
    <w:qFormat/>
    <w:rsid w:val="00256229"/>
    <w:pPr>
      <w:spacing w:after="120"/>
    </w:pPr>
    <w:rPr>
      <w:rFonts w:ascii="Arial" w:hAnsi="Arial"/>
      <w:szCs w:val="24"/>
    </w:rPr>
  </w:style>
  <w:style w:type="character" w:customStyle="1" w:styleId="BodyTextChar">
    <w:name w:val="Body Text Char"/>
    <w:aliases w:val=" Char Char Char Char Char, Char Char Char Char1, Char Char Char1,Char Char Char Char Char,Char Char Char Char1,Char Char Char1"/>
    <w:basedOn w:val="DefaultParagraphFont"/>
    <w:link w:val="BodyText"/>
    <w:rsid w:val="00256229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5171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0B24"/>
    <w:rPr>
      <w:color w:val="2B579A"/>
      <w:shd w:val="clear" w:color="auto" w:fill="E6E6E6"/>
    </w:rPr>
  </w:style>
  <w:style w:type="paragraph" w:customStyle="1" w:styleId="TextTimesRom11">
    <w:name w:val="Text Times Rom 11"/>
    <w:basedOn w:val="Normal"/>
    <w:link w:val="TextTimesRom11Char"/>
    <w:rsid w:val="00F050FD"/>
    <w:pPr>
      <w:ind w:left="1440"/>
    </w:pPr>
    <w:rPr>
      <w:bCs/>
    </w:rPr>
  </w:style>
  <w:style w:type="character" w:customStyle="1" w:styleId="TextTimesRom11Char">
    <w:name w:val="Text Times Rom 11 Char"/>
    <w:link w:val="TextTimesRom11"/>
    <w:rsid w:val="00F050FD"/>
    <w:rPr>
      <w:rFonts w:ascii="Times New Roman" w:eastAsia="Times New Roman" w:hAnsi="Times New Roman" w:cs="Times New Roman"/>
      <w:bCs/>
      <w:szCs w:val="20"/>
    </w:rPr>
  </w:style>
  <w:style w:type="character" w:styleId="PlaceholderText">
    <w:name w:val="Placeholder Text"/>
    <w:basedOn w:val="DefaultParagraphFont"/>
    <w:uiPriority w:val="99"/>
    <w:semiHidden/>
    <w:rsid w:val="0006623C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23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1E7D89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BA8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E2AA0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7E70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68475C"/>
    <w:rPr>
      <w:rFonts w:asciiTheme="minorHAnsi" w:hAnsiTheme="minorHAnsi"/>
      <w:color w:val="163E70"/>
      <w:sz w:val="22"/>
    </w:rPr>
  </w:style>
  <w:style w:type="character" w:customStyle="1" w:styleId="Style2">
    <w:name w:val="Style2"/>
    <w:basedOn w:val="DefaultParagraphFont"/>
    <w:uiPriority w:val="1"/>
    <w:rsid w:val="004C4D6E"/>
    <w:rPr>
      <w:rFonts w:asciiTheme="minorHAnsi" w:hAnsiTheme="minorHAnsi"/>
      <w:color w:val="163E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7BC3B8B84844FF89441E60DE574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3488-2509-4CCC-BAFD-A0D12A7AEA2B}"/>
      </w:docPartPr>
      <w:docPartBody>
        <w:p w:rsidR="00C673E3" w:rsidRDefault="00C673E3" w:rsidP="00C673E3">
          <w:pPr>
            <w:pStyle w:val="CC7BC3B8B84844FF89441E60DE5748271"/>
          </w:pPr>
          <w:r w:rsidRPr="00DF793A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9BAB86F3C9343E6A32A0BA305445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A9A2B-8D10-4240-BA5F-2FB81EE4B732}"/>
      </w:docPartPr>
      <w:docPartBody>
        <w:p w:rsidR="00C673E3" w:rsidRDefault="00C673E3" w:rsidP="00C673E3">
          <w:pPr>
            <w:pStyle w:val="79BAB86F3C9343E6A32A0BA3054457D31"/>
          </w:pPr>
          <w:r w:rsidRPr="00DF793A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96A8FCCA26346BAA012DD2894E3E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D0E3C-2DDF-4097-BD27-B0D3EB2C18D1}"/>
      </w:docPartPr>
      <w:docPartBody>
        <w:p w:rsidR="00C673E3" w:rsidRDefault="00C673E3" w:rsidP="00C673E3">
          <w:pPr>
            <w:pStyle w:val="C96A8FCCA26346BAA012DD2894E3E68A1"/>
          </w:pPr>
          <w:r w:rsidRPr="00DF793A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BED59D7D264F4C4C87B953D723240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E07BC-D907-466E-9839-4554FCE8B617}"/>
      </w:docPartPr>
      <w:docPartBody>
        <w:p w:rsidR="00ED6B88" w:rsidRDefault="00170D72" w:rsidP="00170D72">
          <w:pPr>
            <w:pStyle w:val="BED59D7D264F4C4C87B953D723240E9C"/>
          </w:pPr>
          <w:r>
            <w:rPr>
              <w:rStyle w:val="PlaceholderText"/>
              <w:color w:val="163E70"/>
            </w:rPr>
            <w:t xml:space="preserve">Enter date when form is first completed or date when form is last updated </w:t>
          </w:r>
        </w:p>
      </w:docPartBody>
    </w:docPart>
    <w:docPart>
      <w:docPartPr>
        <w:name w:val="C74CB32B6A014719AB7027F6BCCD8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FD8F6-38EA-4E12-AAF4-5D3CFF0A2AEB}"/>
      </w:docPartPr>
      <w:docPartBody>
        <w:p w:rsidR="00ED6B88" w:rsidRDefault="00170D72" w:rsidP="00170D72">
          <w:pPr>
            <w:pStyle w:val="C74CB32B6A014719AB7027F6BCCD8E6C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B7C1F8B3AA0B4D92BE5FBCBFE9606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F916C-D050-4702-9981-6078AFA0A65D}"/>
      </w:docPartPr>
      <w:docPartBody>
        <w:p w:rsidR="00ED6B88" w:rsidRDefault="00170D72" w:rsidP="00170D72">
          <w:pPr>
            <w:pStyle w:val="B7C1F8B3AA0B4D92BE5FBCBFE9606880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6FD3CC0FD9D94200A3EF2E203657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86199-3DE3-4241-9368-E37CD13BFC55}"/>
      </w:docPartPr>
      <w:docPartBody>
        <w:p w:rsidR="00ED6B88" w:rsidRDefault="00170D72" w:rsidP="00170D72">
          <w:pPr>
            <w:pStyle w:val="6FD3CC0FD9D94200A3EF2E203657ACA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48CE4065FCCF42F3AC29445E2EB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2C1C6-DE01-4512-B363-256956E24640}"/>
      </w:docPartPr>
      <w:docPartBody>
        <w:p w:rsidR="00ED6B88" w:rsidRDefault="00170D72" w:rsidP="00170D72">
          <w:pPr>
            <w:pStyle w:val="48CE4065FCCF42F3AC29445E2EB93F78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CE0B423AEBC422383173DA13CC25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7F3DE-72D8-4CA5-9778-B68FB9F28D82}"/>
      </w:docPartPr>
      <w:docPartBody>
        <w:p w:rsidR="00ED6B88" w:rsidRDefault="00170D72" w:rsidP="00170D72">
          <w:pPr>
            <w:pStyle w:val="CCE0B423AEBC422383173DA13CC25FA3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3AF0DE0DD1A848CC860E0EFA7A18A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501DA-A361-4CDB-A289-C8406BD752A8}"/>
      </w:docPartPr>
      <w:docPartBody>
        <w:p w:rsidR="00ED6B88" w:rsidRDefault="00170D72" w:rsidP="00170D72">
          <w:pPr>
            <w:pStyle w:val="3AF0DE0DD1A848CC860E0EFA7A18A345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FBA601BAC154DC983145EB31EE63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3FC3-7E25-4364-8B04-D9DC93B015AF}"/>
      </w:docPartPr>
      <w:docPartBody>
        <w:p w:rsidR="00ED6B88" w:rsidRDefault="00170D72" w:rsidP="00170D72">
          <w:pPr>
            <w:pStyle w:val="CFBA601BAC154DC983145EB31EE63049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13C607DB937743E4B3452265B82CC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1E03F-2BC5-45D3-B64F-F016FFBEA78E}"/>
      </w:docPartPr>
      <w:docPartBody>
        <w:p w:rsidR="00ED6B88" w:rsidRDefault="00170D72" w:rsidP="00170D72">
          <w:pPr>
            <w:pStyle w:val="13C607DB937743E4B3452265B82CCC0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8A9B7EBB39B646B0A07852BAE7F26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65A78-94CC-4A4E-ABE0-DBD6BCC6CAFD}"/>
      </w:docPartPr>
      <w:docPartBody>
        <w:p w:rsidR="00ED6B88" w:rsidRDefault="00170D72" w:rsidP="00170D72">
          <w:pPr>
            <w:pStyle w:val="8A9B7EBB39B646B0A07852BAE7F26A64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2265AA37A5D4B948EE6CC24C12D0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B27A2-C12A-45A9-BD60-C66CA7FDCF6D}"/>
      </w:docPartPr>
      <w:docPartBody>
        <w:p w:rsidR="00ED6B88" w:rsidRDefault="00170D72" w:rsidP="00170D72">
          <w:pPr>
            <w:pStyle w:val="72265AA37A5D4B948EE6CC24C12D0B7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41CFB58090A4E9DB403355E32F7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3EB67-BDB7-4A18-9483-DAC83F44CD51}"/>
      </w:docPartPr>
      <w:docPartBody>
        <w:p w:rsidR="00ED6B88" w:rsidRDefault="00170D72" w:rsidP="00170D72">
          <w:pPr>
            <w:pStyle w:val="C41CFB58090A4E9DB403355E32F778C6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60F24EDD86A4F129A4610C2827D4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B1FE3-B26C-439D-B340-A00315BB0A67}"/>
      </w:docPartPr>
      <w:docPartBody>
        <w:p w:rsidR="00ED6B88" w:rsidRDefault="00170D72" w:rsidP="00170D72">
          <w:pPr>
            <w:pStyle w:val="760F24EDD86A4F129A4610C2827D436C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EF4F3A01D1A4FB691CCA33C8A3E0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E638-8614-4E4A-B64D-7E070616B881}"/>
      </w:docPartPr>
      <w:docPartBody>
        <w:p w:rsidR="00ED6B88" w:rsidRDefault="00170D72" w:rsidP="00170D72">
          <w:pPr>
            <w:pStyle w:val="7EF4F3A01D1A4FB691CCA33C8A3E0852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622E3F7AA2734481BEE356FD4A3AC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95764-0D2D-44A3-BD58-57F8CFC80433}"/>
      </w:docPartPr>
      <w:docPartBody>
        <w:p w:rsidR="00ED6B88" w:rsidRDefault="00170D72" w:rsidP="00170D72">
          <w:pPr>
            <w:pStyle w:val="622E3F7AA2734481BEE356FD4A3AC23D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B886F5097D224255A3288AECEBCD1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99458-8E73-4FBD-AA51-0FA602C8D751}"/>
      </w:docPartPr>
      <w:docPartBody>
        <w:p w:rsidR="00ED6B88" w:rsidRDefault="00170D72" w:rsidP="00170D72">
          <w:pPr>
            <w:pStyle w:val="B886F5097D224255A3288AECEBCD1041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0EB471831FBE417D9F8F775414CF2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B49E9-1AC0-466C-9D43-CCDF97CD7B13}"/>
      </w:docPartPr>
      <w:docPartBody>
        <w:p w:rsidR="00ED6B88" w:rsidRDefault="00170D72" w:rsidP="00170D72">
          <w:pPr>
            <w:pStyle w:val="0EB471831FBE417D9F8F775414CF2AAA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1FD5210588B2426597096CC17378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66CA5-5157-4206-A538-BBF414C6119B}"/>
      </w:docPartPr>
      <w:docPartBody>
        <w:p w:rsidR="00ED6B88" w:rsidRDefault="00170D72" w:rsidP="00170D72">
          <w:pPr>
            <w:pStyle w:val="1FD5210588B2426597096CC17378FED6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D5D2FE0369A4A9683051EFAA3919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0966D-EB78-430A-A646-9251E2736B93}"/>
      </w:docPartPr>
      <w:docPartBody>
        <w:p w:rsidR="00ED6B88" w:rsidRDefault="00170D72" w:rsidP="00170D72">
          <w:pPr>
            <w:pStyle w:val="CD5D2FE0369A4A9683051EFAA39195B5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495DEAF42C7C4E22921615596276F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FB8C7-060E-4A95-B9AE-26D90A5F6D83}"/>
      </w:docPartPr>
      <w:docPartBody>
        <w:p w:rsidR="00ED6B88" w:rsidRDefault="00170D72" w:rsidP="00170D72">
          <w:pPr>
            <w:pStyle w:val="495DEAF42C7C4E22921615596276F485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B547F8A99E34CCB9FCEB341EACC9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59ED2-EE47-4D14-975E-88F3E008E0E1}"/>
      </w:docPartPr>
      <w:docPartBody>
        <w:p w:rsidR="00ED6B88" w:rsidRDefault="00170D72" w:rsidP="00170D72">
          <w:pPr>
            <w:pStyle w:val="7B547F8A99E34CCB9FCEB341EACC929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FF2A53010A474DCC9F1330D3D0A03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08422-A012-46A9-B932-B57C72B5345E}"/>
      </w:docPartPr>
      <w:docPartBody>
        <w:p w:rsidR="00ED6B88" w:rsidRDefault="00170D72" w:rsidP="00170D72">
          <w:pPr>
            <w:pStyle w:val="FF2A53010A474DCC9F1330D3D0A03BAD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B06AB9C2C29C444D859FAE6894C7B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46E85-4CA0-4581-A793-145C701517AB}"/>
      </w:docPartPr>
      <w:docPartBody>
        <w:p w:rsidR="00ED6B88" w:rsidRDefault="00170D72" w:rsidP="00170D72">
          <w:pPr>
            <w:pStyle w:val="B06AB9C2C29C444D859FAE6894C7B32C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F8CFEECAEE3E465D81321B1A22768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1B8B3-BF96-4E02-9A9A-D9B4EC497CFA}"/>
      </w:docPartPr>
      <w:docPartBody>
        <w:p w:rsidR="00ED6B88" w:rsidRDefault="00170D72" w:rsidP="00170D72">
          <w:pPr>
            <w:pStyle w:val="F8CFEECAEE3E465D81321B1A22768A1B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2A17F23D690149C8ACB92DC1F038A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693F5-A946-4767-A3BC-3A7161342E12}"/>
      </w:docPartPr>
      <w:docPartBody>
        <w:p w:rsidR="00ED6B88" w:rsidRDefault="00170D72" w:rsidP="00170D72">
          <w:pPr>
            <w:pStyle w:val="2A17F23D690149C8ACB92DC1F038AC8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C1DE60C427924E0F8E58DABB535F6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9EF1B-DB3D-40EE-9A72-520CB17D9EC1}"/>
      </w:docPartPr>
      <w:docPartBody>
        <w:p w:rsidR="00ED6B88" w:rsidRDefault="00170D72" w:rsidP="00170D72">
          <w:pPr>
            <w:pStyle w:val="C1DE60C427924E0F8E58DABB535F6D9A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F12AB75F519B4514BFEFFFB3EE29D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EDC13-7489-4D39-9F74-9CEA454F4E24}"/>
      </w:docPartPr>
      <w:docPartBody>
        <w:p w:rsidR="00DB178E" w:rsidRDefault="00ED6B88" w:rsidP="00ED6B88">
          <w:pPr>
            <w:pStyle w:val="F12AB75F519B4514BFEFFFB3EE29DA1B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BA26C41E4F004CA58BEB8CF5FBA51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BECCC-8856-4574-A7B4-2B01C8B4C580}"/>
      </w:docPartPr>
      <w:docPartBody>
        <w:p w:rsidR="00DB178E" w:rsidRDefault="00ED6B88" w:rsidP="00ED6B88">
          <w:pPr>
            <w:pStyle w:val="BA26C41E4F004CA58BEB8CF5FBA51825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730360557DE549AC8F21E7A9247F2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781D2-2339-4AE0-9D51-4F7664109FDF}"/>
      </w:docPartPr>
      <w:docPartBody>
        <w:p w:rsidR="00DB178E" w:rsidRDefault="00ED6B88" w:rsidP="00ED6B88">
          <w:pPr>
            <w:pStyle w:val="730360557DE549AC8F21E7A9247F208E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4307C8E98A8446ECBB2BC1CC745B9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11A7F-F687-4B9E-A167-E55B5ED03ADA}"/>
      </w:docPartPr>
      <w:docPartBody>
        <w:p w:rsidR="0028582E" w:rsidRDefault="00795B91" w:rsidP="00795B91">
          <w:pPr>
            <w:pStyle w:val="4307C8E98A8446ECBB2BC1CC745B9C1F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AB9128F164694576B97EDFBAE9C09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F3853-A83A-4C64-BF5B-79C924B61767}"/>
      </w:docPartPr>
      <w:docPartBody>
        <w:p w:rsidR="0028582E" w:rsidRDefault="00795B91" w:rsidP="00795B91">
          <w:pPr>
            <w:pStyle w:val="AB9128F164694576B97EDFBAE9C09AED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  <w:docPart>
      <w:docPartPr>
        <w:name w:val="6B60FA030CE14825A69894ABBE64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1AC52-14ED-4725-84CB-8272C9498FA9}"/>
      </w:docPartPr>
      <w:docPartBody>
        <w:p w:rsidR="0028582E" w:rsidRDefault="00795B91" w:rsidP="00795B91">
          <w:pPr>
            <w:pStyle w:val="6B60FA030CE14825A69894ABBE646A1D"/>
          </w:pPr>
          <w:r w:rsidRPr="00151FA3">
            <w:rPr>
              <w:rStyle w:val="PlaceholderText"/>
              <w:color w:val="163E70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73E3"/>
    <w:rsid w:val="000A2E3F"/>
    <w:rsid w:val="00170D72"/>
    <w:rsid w:val="0028582E"/>
    <w:rsid w:val="00494C27"/>
    <w:rsid w:val="004C607F"/>
    <w:rsid w:val="00666D8C"/>
    <w:rsid w:val="007471FA"/>
    <w:rsid w:val="0075773A"/>
    <w:rsid w:val="00795B91"/>
    <w:rsid w:val="007A48A7"/>
    <w:rsid w:val="007C072A"/>
    <w:rsid w:val="007D1A16"/>
    <w:rsid w:val="0092605C"/>
    <w:rsid w:val="00C673E3"/>
    <w:rsid w:val="00CA3A09"/>
    <w:rsid w:val="00DB178E"/>
    <w:rsid w:val="00E166B6"/>
    <w:rsid w:val="00ED6B88"/>
    <w:rsid w:val="00EE0FAB"/>
    <w:rsid w:val="00F21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5B91"/>
    <w:rPr>
      <w:color w:val="808080"/>
    </w:rPr>
  </w:style>
  <w:style w:type="paragraph" w:customStyle="1" w:styleId="F12AB75F519B4514BFEFFFB3EE29DA1B">
    <w:name w:val="F12AB75F519B4514BFEFFFB3EE29DA1B"/>
    <w:rsid w:val="00ED6B8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26C41E4F004CA58BEB8CF5FBA51825">
    <w:name w:val="BA26C41E4F004CA58BEB8CF5FBA51825"/>
    <w:rsid w:val="00ED6B8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0360557DE549AC8F21E7A9247F208E">
    <w:name w:val="730360557DE549AC8F21E7A9247F208E"/>
    <w:rsid w:val="00ED6B8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7BC3B8B84844FF89441E60DE5748271">
    <w:name w:val="CC7BC3B8B84844FF89441E60DE5748271"/>
    <w:rsid w:val="00C673E3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paragraph" w:customStyle="1" w:styleId="79BAB86F3C9343E6A32A0BA3054457D31">
    <w:name w:val="79BAB86F3C9343E6A32A0BA3054457D31"/>
    <w:rsid w:val="00C673E3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paragraph" w:customStyle="1" w:styleId="C96A8FCCA26346BAA012DD2894E3E68A1">
    <w:name w:val="C96A8FCCA26346BAA012DD2894E3E68A1"/>
    <w:rsid w:val="00C673E3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paragraph" w:customStyle="1" w:styleId="BED59D7D264F4C4C87B953D723240E9C">
    <w:name w:val="BED59D7D264F4C4C87B953D723240E9C"/>
    <w:rsid w:val="00170D72"/>
  </w:style>
  <w:style w:type="paragraph" w:customStyle="1" w:styleId="C74CB32B6A014719AB7027F6BCCD8E6C">
    <w:name w:val="C74CB32B6A014719AB7027F6BCCD8E6C"/>
    <w:rsid w:val="00170D72"/>
  </w:style>
  <w:style w:type="paragraph" w:customStyle="1" w:styleId="B7C1F8B3AA0B4D92BE5FBCBFE9606880">
    <w:name w:val="B7C1F8B3AA0B4D92BE5FBCBFE9606880"/>
    <w:rsid w:val="00170D72"/>
  </w:style>
  <w:style w:type="paragraph" w:customStyle="1" w:styleId="6FD3CC0FD9D94200A3EF2E203657ACAF">
    <w:name w:val="6FD3CC0FD9D94200A3EF2E203657ACAF"/>
    <w:rsid w:val="00170D72"/>
  </w:style>
  <w:style w:type="paragraph" w:customStyle="1" w:styleId="48CE4065FCCF42F3AC29445E2EB93F78">
    <w:name w:val="48CE4065FCCF42F3AC29445E2EB93F78"/>
    <w:rsid w:val="00170D72"/>
  </w:style>
  <w:style w:type="paragraph" w:customStyle="1" w:styleId="CCE0B423AEBC422383173DA13CC25FA3">
    <w:name w:val="CCE0B423AEBC422383173DA13CC25FA3"/>
    <w:rsid w:val="00170D72"/>
  </w:style>
  <w:style w:type="paragraph" w:customStyle="1" w:styleId="3AF0DE0DD1A848CC860E0EFA7A18A345">
    <w:name w:val="3AF0DE0DD1A848CC860E0EFA7A18A345"/>
    <w:rsid w:val="00170D72"/>
  </w:style>
  <w:style w:type="paragraph" w:customStyle="1" w:styleId="CFBA601BAC154DC983145EB31EE63049">
    <w:name w:val="CFBA601BAC154DC983145EB31EE63049"/>
    <w:rsid w:val="00170D72"/>
  </w:style>
  <w:style w:type="paragraph" w:customStyle="1" w:styleId="13C607DB937743E4B3452265B82CCC0F">
    <w:name w:val="13C607DB937743E4B3452265B82CCC0F"/>
    <w:rsid w:val="00170D72"/>
  </w:style>
  <w:style w:type="paragraph" w:customStyle="1" w:styleId="8A9B7EBB39B646B0A07852BAE7F26A64">
    <w:name w:val="8A9B7EBB39B646B0A07852BAE7F26A64"/>
    <w:rsid w:val="00170D72"/>
  </w:style>
  <w:style w:type="paragraph" w:customStyle="1" w:styleId="72265AA37A5D4B948EE6CC24C12D0B7F">
    <w:name w:val="72265AA37A5D4B948EE6CC24C12D0B7F"/>
    <w:rsid w:val="00170D72"/>
  </w:style>
  <w:style w:type="paragraph" w:customStyle="1" w:styleId="C41CFB58090A4E9DB403355E32F778C6">
    <w:name w:val="C41CFB58090A4E9DB403355E32F778C6"/>
    <w:rsid w:val="00170D72"/>
  </w:style>
  <w:style w:type="paragraph" w:customStyle="1" w:styleId="760F24EDD86A4F129A4610C2827D436C">
    <w:name w:val="760F24EDD86A4F129A4610C2827D436C"/>
    <w:rsid w:val="00170D72"/>
  </w:style>
  <w:style w:type="paragraph" w:customStyle="1" w:styleId="7EF4F3A01D1A4FB691CCA33C8A3E0852">
    <w:name w:val="7EF4F3A01D1A4FB691CCA33C8A3E0852"/>
    <w:rsid w:val="00170D72"/>
  </w:style>
  <w:style w:type="paragraph" w:customStyle="1" w:styleId="622E3F7AA2734481BEE356FD4A3AC23D">
    <w:name w:val="622E3F7AA2734481BEE356FD4A3AC23D"/>
    <w:rsid w:val="00170D72"/>
  </w:style>
  <w:style w:type="paragraph" w:customStyle="1" w:styleId="B886F5097D224255A3288AECEBCD1041">
    <w:name w:val="B886F5097D224255A3288AECEBCD1041"/>
    <w:rsid w:val="00170D72"/>
  </w:style>
  <w:style w:type="paragraph" w:customStyle="1" w:styleId="0EB471831FBE417D9F8F775414CF2AAA">
    <w:name w:val="0EB471831FBE417D9F8F775414CF2AAA"/>
    <w:rsid w:val="00170D72"/>
  </w:style>
  <w:style w:type="paragraph" w:customStyle="1" w:styleId="1FD5210588B2426597096CC17378FED6">
    <w:name w:val="1FD5210588B2426597096CC17378FED6"/>
    <w:rsid w:val="00170D72"/>
  </w:style>
  <w:style w:type="paragraph" w:customStyle="1" w:styleId="CD5D2FE0369A4A9683051EFAA39195B5">
    <w:name w:val="CD5D2FE0369A4A9683051EFAA39195B5"/>
    <w:rsid w:val="00170D72"/>
  </w:style>
  <w:style w:type="paragraph" w:customStyle="1" w:styleId="495DEAF42C7C4E22921615596276F485">
    <w:name w:val="495DEAF42C7C4E22921615596276F485"/>
    <w:rsid w:val="00170D72"/>
  </w:style>
  <w:style w:type="paragraph" w:customStyle="1" w:styleId="7B547F8A99E34CCB9FCEB341EACC929F">
    <w:name w:val="7B547F8A99E34CCB9FCEB341EACC929F"/>
    <w:rsid w:val="00170D72"/>
  </w:style>
  <w:style w:type="paragraph" w:customStyle="1" w:styleId="FF2A53010A474DCC9F1330D3D0A03BAD">
    <w:name w:val="FF2A53010A474DCC9F1330D3D0A03BAD"/>
    <w:rsid w:val="00170D72"/>
  </w:style>
  <w:style w:type="paragraph" w:customStyle="1" w:styleId="B06AB9C2C29C444D859FAE6894C7B32C">
    <w:name w:val="B06AB9C2C29C444D859FAE6894C7B32C"/>
    <w:rsid w:val="00170D72"/>
  </w:style>
  <w:style w:type="paragraph" w:customStyle="1" w:styleId="F8CFEECAEE3E465D81321B1A22768A1B">
    <w:name w:val="F8CFEECAEE3E465D81321B1A22768A1B"/>
    <w:rsid w:val="00170D72"/>
  </w:style>
  <w:style w:type="paragraph" w:customStyle="1" w:styleId="2A17F23D690149C8ACB92DC1F038AC8F">
    <w:name w:val="2A17F23D690149C8ACB92DC1F038AC8F"/>
    <w:rsid w:val="00170D72"/>
  </w:style>
  <w:style w:type="paragraph" w:customStyle="1" w:styleId="C1DE60C427924E0F8E58DABB535F6D9A">
    <w:name w:val="C1DE60C427924E0F8E58DABB535F6D9A"/>
    <w:rsid w:val="00170D72"/>
  </w:style>
  <w:style w:type="paragraph" w:customStyle="1" w:styleId="4307C8E98A8446ECBB2BC1CC745B9C1F">
    <w:name w:val="4307C8E98A8446ECBB2BC1CC745B9C1F"/>
    <w:rsid w:val="00795B9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9128F164694576B97EDFBAE9C09AED">
    <w:name w:val="AB9128F164694576B97EDFBAE9C09AED"/>
    <w:rsid w:val="00795B9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60FA030CE14825A69894ABBE646A1D">
    <w:name w:val="6B60FA030CE14825A69894ABBE646A1D"/>
    <w:rsid w:val="00795B9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C5E1A4C643A5488C64B82F5D61CD46" ma:contentTypeVersion="11" ma:contentTypeDescription="Create a new document." ma:contentTypeScope="" ma:versionID="ae404ae9519408ef3c847fb0512aa981">
  <xsd:schema xmlns:xsd="http://www.w3.org/2001/XMLSchema" xmlns:xs="http://www.w3.org/2001/XMLSchema" xmlns:p="http://schemas.microsoft.com/office/2006/metadata/properties" xmlns:ns2="3c933d9f-d73a-4e2d-b255-f6f9fb0bc5eb" xmlns:ns3="649258b5-57de-4850-8d20-2d61a4d22431" targetNamespace="http://schemas.microsoft.com/office/2006/metadata/properties" ma:root="true" ma:fieldsID="0c9cd15df75df715294a5aedb738fbfc" ns2:_="" ns3:_="">
    <xsd:import namespace="3c933d9f-d73a-4e2d-b255-f6f9fb0bc5eb"/>
    <xsd:import namespace="649258b5-57de-4850-8d20-2d61a4d22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33d9f-d73a-4e2d-b255-f6f9fb0bc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258b5-57de-4850-8d20-2d61a4d22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6BC80B-14EB-46F7-AF4E-1AF668DBAE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C26D2D-B99F-457D-8B33-251802A406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27936A-2ED4-492E-85FD-6D849FA49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33d9f-d73a-4e2d-b255-f6f9fb0bc5eb"/>
    <ds:schemaRef ds:uri="649258b5-57de-4850-8d20-2d61a4d22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ED6C62-D886-4965-B923-B872A509AB01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1498c521-b49a-4d87-930c-508ef37b1fc6}" enabled="0" method="" siteId="{1498c521-b49a-4d87-930c-508ef37b1fc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5</Words>
  <Characters>504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Board Continuing Review Checklist</vt:lpstr>
    </vt:vector>
  </TitlesOfParts>
  <Company>UNE</Company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Board Continuing Review Checklist</dc:title>
  <dc:subject/>
  <dc:creator>HRP Consulting</dc:creator>
  <cp:keywords/>
  <dc:description/>
  <cp:lastModifiedBy>Zeynep Arslan</cp:lastModifiedBy>
  <cp:revision>2</cp:revision>
  <cp:lastPrinted>2025-05-01T13:50:00Z</cp:lastPrinted>
  <dcterms:created xsi:type="dcterms:W3CDTF">2026-04-23T19:21:00Z</dcterms:created>
  <dcterms:modified xsi:type="dcterms:W3CDTF">2026-04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C5E1A4C643A5488C64B82F5D61CD46</vt:lpwstr>
  </property>
  <property fmtid="{D5CDD505-2E9C-101B-9397-08002B2CF9AE}" pid="3" name="docLang">
    <vt:lpwstr>en</vt:lpwstr>
  </property>
</Properties>
</file>